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2221" w:rsidRPr="00524A65" w:rsidRDefault="00043A95" w:rsidP="00495116">
      <w:pPr>
        <w:pStyle w:val="Heading1"/>
      </w:pPr>
      <w:r w:rsidRPr="00524A65">
        <w:t>CURRICULAM</w:t>
      </w:r>
      <w:r w:rsidR="006C1FE9" w:rsidRPr="006C1FE9">
        <w:rPr>
          <w:rFonts w:cs="Times New Roman"/>
        </w:rPr>
        <w:t>-</w:t>
      </w:r>
      <w:r w:rsidRPr="00524A65">
        <w:t>VITAE</w:t>
      </w:r>
    </w:p>
    <w:p w:rsidR="009D2CDB" w:rsidRPr="00524A65" w:rsidRDefault="009D2CDB" w:rsidP="00524A65"/>
    <w:p w:rsidR="007A0DF4" w:rsidRPr="00524A65" w:rsidRDefault="007A4777" w:rsidP="00125AEA">
      <w:pPr>
        <w:ind w:left="-90"/>
      </w:pPr>
      <w:r w:rsidRPr="00524A65">
        <mc:AlternateContent>
          <mc:Choice Requires="wps">
            <w:drawing>
              <wp:inline distT="0" distB="0" distL="0" distR="0">
                <wp:extent cx="3676650" cy="926275"/>
                <wp:effectExtent l="57150" t="38100" r="76200" b="102870"/>
                <wp:docPr id="3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76650" cy="92627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A0DF4" w:rsidRPr="00125AEA" w:rsidRDefault="007A0DF4" w:rsidP="00125AEA">
                            <w:pPr>
                              <w:pStyle w:val="normalbox"/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125AEA">
                              <w:rPr>
                                <w:b/>
                                <w:bCs/>
                                <w:sz w:val="36"/>
                                <w:szCs w:val="36"/>
                                <w:lang w:val="en-GB"/>
                              </w:rPr>
                              <w:t>HAREESHA N G</w:t>
                            </w:r>
                          </w:p>
                          <w:p w:rsidR="006C1FE9" w:rsidRDefault="003E7919" w:rsidP="00125AEA">
                            <w:pPr>
                              <w:pStyle w:val="normalbox"/>
                              <w:rPr>
                                <w:lang w:val="fr-FR"/>
                              </w:rPr>
                            </w:pPr>
                            <w:r>
                              <w:rPr>
                                <w:lang w:val="fr-FR"/>
                              </w:rPr>
                              <w:t>#22</w:t>
                            </w:r>
                            <w:r w:rsidR="007A0DF4" w:rsidRPr="004336B4">
                              <w:rPr>
                                <w:lang w:val="fr-FR"/>
                              </w:rPr>
                              <w:t>, 1</w:t>
                            </w:r>
                            <w:r w:rsidR="007A0DF4" w:rsidRPr="004336B4">
                              <w:rPr>
                                <w:vertAlign w:val="superscript"/>
                                <w:lang w:val="fr-FR"/>
                              </w:rPr>
                              <w:t>st</w:t>
                            </w:r>
                            <w:r w:rsidR="007A0DF4" w:rsidRPr="004336B4">
                              <w:rPr>
                                <w:lang w:val="fr-FR"/>
                              </w:rPr>
                              <w:t xml:space="preserve"> Cross, 3</w:t>
                            </w:r>
                            <w:r w:rsidR="007A0DF4" w:rsidRPr="004336B4">
                              <w:rPr>
                                <w:vertAlign w:val="superscript"/>
                                <w:lang w:val="fr-FR"/>
                              </w:rPr>
                              <w:t>rd</w:t>
                            </w:r>
                            <w:r w:rsidR="006C1FE9">
                              <w:rPr>
                                <w:lang w:val="fr-FR"/>
                              </w:rPr>
                              <w:t xml:space="preserve"> Main, </w:t>
                            </w:r>
                            <w:proofErr w:type="spellStart"/>
                            <w:r w:rsidR="006C1FE9">
                              <w:rPr>
                                <w:lang w:val="fr-FR"/>
                              </w:rPr>
                              <w:t>Vittal</w:t>
                            </w:r>
                            <w:proofErr w:type="spellEnd"/>
                            <w:r w:rsidR="007A0DF4" w:rsidRPr="004336B4">
                              <w:rPr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7A0DF4" w:rsidRPr="004336B4">
                              <w:rPr>
                                <w:lang w:val="fr-FR"/>
                              </w:rPr>
                              <w:t>Nagar</w:t>
                            </w:r>
                            <w:r w:rsidR="006C1FE9">
                              <w:rPr>
                                <w:lang w:val="fr-FR"/>
                              </w:rPr>
                              <w:t>a</w:t>
                            </w:r>
                            <w:proofErr w:type="spellEnd"/>
                            <w:r w:rsidR="006C1FE9">
                              <w:rPr>
                                <w:lang w:val="fr-FR"/>
                              </w:rPr>
                              <w:t xml:space="preserve">, </w:t>
                            </w:r>
                          </w:p>
                          <w:p w:rsidR="007B5B94" w:rsidRDefault="007A0DF4" w:rsidP="00125AEA">
                            <w:pPr>
                              <w:pStyle w:val="normalbox"/>
                              <w:rPr>
                                <w:szCs w:val="20"/>
                                <w:lang w:val="fr-FR"/>
                              </w:rPr>
                            </w:pPr>
                            <w:r w:rsidRPr="004336B4">
                              <w:rPr>
                                <w:lang w:val="fr-FR"/>
                              </w:rPr>
                              <w:t xml:space="preserve"> 2</w:t>
                            </w:r>
                            <w:r w:rsidRPr="004336B4">
                              <w:rPr>
                                <w:vertAlign w:val="superscript"/>
                                <w:lang w:val="fr-FR"/>
                              </w:rPr>
                              <w:t>nd</w:t>
                            </w:r>
                            <w:r w:rsidRPr="004336B4">
                              <w:rPr>
                                <w:lang w:val="fr-FR"/>
                              </w:rPr>
                              <w:t xml:space="preserve"> Stage</w:t>
                            </w:r>
                            <w:r w:rsidR="006C1FE9">
                              <w:rPr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CF6927">
                              <w:rPr>
                                <w:szCs w:val="20"/>
                                <w:lang w:val="fr-FR"/>
                              </w:rPr>
                              <w:t>Kumaraswamy</w:t>
                            </w:r>
                            <w:proofErr w:type="spellEnd"/>
                            <w:r w:rsidR="00CF6927">
                              <w:rPr>
                                <w:szCs w:val="20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CF6927">
                              <w:rPr>
                                <w:szCs w:val="20"/>
                                <w:lang w:val="fr-FR"/>
                              </w:rPr>
                              <w:t>Layout</w:t>
                            </w:r>
                            <w:proofErr w:type="spellEnd"/>
                            <w:r w:rsidR="00CF6927">
                              <w:rPr>
                                <w:szCs w:val="20"/>
                                <w:lang w:val="fr-FR"/>
                              </w:rPr>
                              <w:t xml:space="preserve"> extension</w:t>
                            </w:r>
                          </w:p>
                          <w:p w:rsidR="007A0DF4" w:rsidRPr="004336B4" w:rsidRDefault="00167153" w:rsidP="00125AEA">
                            <w:pPr>
                              <w:pStyle w:val="normalbox"/>
                              <w:rPr>
                                <w:szCs w:val="20"/>
                                <w:lang w:val="fr-FR"/>
                              </w:rPr>
                            </w:pPr>
                            <w:r>
                              <w:rPr>
                                <w:szCs w:val="20"/>
                                <w:lang w:val="fr-FR"/>
                              </w:rPr>
                              <w:t>Bangalore</w:t>
                            </w:r>
                            <w:r w:rsidR="006C1FE9" w:rsidRPr="006C1FE9">
                              <w:rPr>
                                <w:szCs w:val="20"/>
                                <w:lang w:val="fr-FR"/>
                              </w:rPr>
                              <w:t>-</w:t>
                            </w:r>
                            <w:r>
                              <w:rPr>
                                <w:szCs w:val="20"/>
                                <w:lang w:val="fr-FR"/>
                              </w:rPr>
                              <w:t>560078</w:t>
                            </w:r>
                          </w:p>
                          <w:p w:rsidR="007A0DF4" w:rsidRDefault="007A0DF4" w:rsidP="00125AEA">
                            <w:pPr>
                              <w:pStyle w:val="normalbox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width:289.5pt;height:72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" fillcolor="#a7bfde [1620]" strokecolor="#4579b8 [3044]">
                <v:fill color2="#e4ecf5 [500]" rotate="t" angle="180" colors="0 #a3c4ff;22938f #bfd5ff;1 #e5eeff" focus="100%" type="gradient"/>
                <v:shadow on="t" color="black" opacity="24903f" origin=",.5" offset="0,.55556mm"/>
                <v:textbox>
                  <w:txbxContent>
                    <w:p w:rsidR="007A0DF4" w:rsidRPr="00125AEA" w:rsidRDefault="007A0DF4" w:rsidP="00125AEA">
                      <w:pPr>
                        <w:pStyle w:val="normalbox"/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 w:rsidRPr="00125AEA">
                        <w:rPr>
                          <w:b/>
                          <w:bCs/>
                          <w:sz w:val="36"/>
                          <w:szCs w:val="36"/>
                          <w:lang w:val="en-GB"/>
                        </w:rPr>
                        <w:t>HAREESHA N G</w:t>
                      </w:r>
                    </w:p>
                    <w:p w:rsidR="006C1FE9" w:rsidRDefault="003E7919" w:rsidP="00125AEA">
                      <w:pPr>
                        <w:pStyle w:val="normalbox"/>
                        <w:rPr>
                          <w:lang w:val="fr-FR"/>
                        </w:rPr>
                      </w:pPr>
                      <w:r>
                        <w:rPr>
                          <w:lang w:val="fr-FR"/>
                        </w:rPr>
                        <w:t>#22</w:t>
                      </w:r>
                      <w:r w:rsidR="007A0DF4" w:rsidRPr="004336B4">
                        <w:rPr>
                          <w:lang w:val="fr-FR"/>
                        </w:rPr>
                        <w:t>, 1</w:t>
                      </w:r>
                      <w:r w:rsidR="007A0DF4" w:rsidRPr="004336B4">
                        <w:rPr>
                          <w:vertAlign w:val="superscript"/>
                          <w:lang w:val="fr-FR"/>
                        </w:rPr>
                        <w:t>st</w:t>
                      </w:r>
                      <w:r w:rsidR="007A0DF4" w:rsidRPr="004336B4">
                        <w:rPr>
                          <w:lang w:val="fr-FR"/>
                        </w:rPr>
                        <w:t xml:space="preserve"> Cross, 3</w:t>
                      </w:r>
                      <w:r w:rsidR="007A0DF4" w:rsidRPr="004336B4">
                        <w:rPr>
                          <w:vertAlign w:val="superscript"/>
                          <w:lang w:val="fr-FR"/>
                        </w:rPr>
                        <w:t>rd</w:t>
                      </w:r>
                      <w:r w:rsidR="006C1FE9">
                        <w:rPr>
                          <w:lang w:val="fr-FR"/>
                        </w:rPr>
                        <w:t xml:space="preserve"> Main, </w:t>
                      </w:r>
                      <w:proofErr w:type="spellStart"/>
                      <w:r w:rsidR="006C1FE9">
                        <w:rPr>
                          <w:lang w:val="fr-FR"/>
                        </w:rPr>
                        <w:t>Vittal</w:t>
                      </w:r>
                      <w:proofErr w:type="spellEnd"/>
                      <w:r w:rsidR="007A0DF4" w:rsidRPr="004336B4">
                        <w:rPr>
                          <w:lang w:val="fr-FR"/>
                        </w:rPr>
                        <w:t xml:space="preserve"> </w:t>
                      </w:r>
                      <w:proofErr w:type="spellStart"/>
                      <w:r w:rsidR="007A0DF4" w:rsidRPr="004336B4">
                        <w:rPr>
                          <w:lang w:val="fr-FR"/>
                        </w:rPr>
                        <w:t>Nagar</w:t>
                      </w:r>
                      <w:r w:rsidR="006C1FE9">
                        <w:rPr>
                          <w:lang w:val="fr-FR"/>
                        </w:rPr>
                        <w:t>a</w:t>
                      </w:r>
                      <w:proofErr w:type="spellEnd"/>
                      <w:r w:rsidR="006C1FE9">
                        <w:rPr>
                          <w:lang w:val="fr-FR"/>
                        </w:rPr>
                        <w:t xml:space="preserve">, </w:t>
                      </w:r>
                    </w:p>
                    <w:p w:rsidR="007B5B94" w:rsidRDefault="007A0DF4" w:rsidP="00125AEA">
                      <w:pPr>
                        <w:pStyle w:val="normalbox"/>
                        <w:rPr>
                          <w:szCs w:val="20"/>
                          <w:lang w:val="fr-FR"/>
                        </w:rPr>
                      </w:pPr>
                      <w:r w:rsidRPr="004336B4">
                        <w:rPr>
                          <w:lang w:val="fr-FR"/>
                        </w:rPr>
                        <w:t xml:space="preserve"> 2</w:t>
                      </w:r>
                      <w:r w:rsidRPr="004336B4">
                        <w:rPr>
                          <w:vertAlign w:val="superscript"/>
                          <w:lang w:val="fr-FR"/>
                        </w:rPr>
                        <w:t>nd</w:t>
                      </w:r>
                      <w:r w:rsidRPr="004336B4">
                        <w:rPr>
                          <w:lang w:val="fr-FR"/>
                        </w:rPr>
                        <w:t xml:space="preserve"> Stage</w:t>
                      </w:r>
                      <w:r w:rsidR="006C1FE9">
                        <w:rPr>
                          <w:lang w:val="fr-FR"/>
                        </w:rPr>
                        <w:t xml:space="preserve">, </w:t>
                      </w:r>
                      <w:proofErr w:type="spellStart"/>
                      <w:r w:rsidR="00CF6927">
                        <w:rPr>
                          <w:szCs w:val="20"/>
                          <w:lang w:val="fr-FR"/>
                        </w:rPr>
                        <w:t>Kumaraswamy</w:t>
                      </w:r>
                      <w:proofErr w:type="spellEnd"/>
                      <w:r w:rsidR="00CF6927">
                        <w:rPr>
                          <w:szCs w:val="20"/>
                          <w:lang w:val="fr-FR"/>
                        </w:rPr>
                        <w:t xml:space="preserve"> </w:t>
                      </w:r>
                      <w:proofErr w:type="spellStart"/>
                      <w:r w:rsidR="00CF6927">
                        <w:rPr>
                          <w:szCs w:val="20"/>
                          <w:lang w:val="fr-FR"/>
                        </w:rPr>
                        <w:t>Layout</w:t>
                      </w:r>
                      <w:proofErr w:type="spellEnd"/>
                      <w:r w:rsidR="00CF6927">
                        <w:rPr>
                          <w:szCs w:val="20"/>
                          <w:lang w:val="fr-FR"/>
                        </w:rPr>
                        <w:t xml:space="preserve"> extension</w:t>
                      </w:r>
                    </w:p>
                    <w:p w:rsidR="007A0DF4" w:rsidRPr="004336B4" w:rsidRDefault="00167153" w:rsidP="00125AEA">
                      <w:pPr>
                        <w:pStyle w:val="normalbox"/>
                        <w:rPr>
                          <w:szCs w:val="20"/>
                          <w:lang w:val="fr-FR"/>
                        </w:rPr>
                      </w:pPr>
                      <w:r>
                        <w:rPr>
                          <w:szCs w:val="20"/>
                          <w:lang w:val="fr-FR"/>
                        </w:rPr>
                        <w:t>Bangalore</w:t>
                      </w:r>
                      <w:r w:rsidR="006C1FE9" w:rsidRPr="006C1FE9">
                        <w:rPr>
                          <w:szCs w:val="20"/>
                          <w:lang w:val="fr-FR"/>
                        </w:rPr>
                        <w:t>-</w:t>
                      </w:r>
                      <w:r>
                        <w:rPr>
                          <w:szCs w:val="20"/>
                          <w:lang w:val="fr-FR"/>
                        </w:rPr>
                        <w:t>560078</w:t>
                      </w:r>
                    </w:p>
                    <w:p w:rsidR="007A0DF4" w:rsidRDefault="007A0DF4" w:rsidP="00125AEA">
                      <w:pPr>
                        <w:pStyle w:val="normalbox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bookmarkStart w:id="0" w:name="_GoBack"/>
      <w:bookmarkEnd w:id="0"/>
      <w:r w:rsidRPr="00524A65">
        <mc:AlternateContent>
          <mc:Choice Requires="wps">
            <w:drawing>
              <wp:inline distT="0" distB="0" distL="0" distR="0">
                <wp:extent cx="3676650" cy="809625"/>
                <wp:effectExtent l="57150" t="38100" r="76200" b="104775"/>
                <wp:docPr id="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76650" cy="80962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A0DF4" w:rsidRPr="004336B4" w:rsidRDefault="007A0DF4" w:rsidP="00125AEA">
                            <w:pPr>
                              <w:pStyle w:val="normalbox"/>
                              <w:rPr>
                                <w:lang w:val="fr-FR"/>
                              </w:rPr>
                            </w:pPr>
                            <w:r w:rsidRPr="00043A95">
                              <w:rPr>
                                <w:b/>
                                <w:lang w:val="fr-FR"/>
                              </w:rPr>
                              <w:t>Mo</w:t>
                            </w:r>
                            <w:r w:rsidR="002404F4" w:rsidRPr="00043A95">
                              <w:rPr>
                                <w:b/>
                                <w:lang w:val="fr-FR"/>
                              </w:rPr>
                              <w:t>bile</w:t>
                            </w:r>
                            <w:r w:rsidR="00495116">
                              <w:rPr>
                                <w:b/>
                                <w:lang w:val="fr-FR"/>
                              </w:rPr>
                              <w:tab/>
                            </w:r>
                            <w:r w:rsidR="006C1FE9" w:rsidRPr="006C1FE9">
                              <w:rPr>
                                <w:rFonts w:ascii="Times New Roman" w:hAnsi="Times New Roman"/>
                                <w:b/>
                                <w:lang w:val="fr-FR"/>
                              </w:rPr>
                              <w:t>:</w:t>
                            </w:r>
                            <w:r w:rsidR="002404F4">
                              <w:rPr>
                                <w:lang w:val="fr-FR"/>
                              </w:rPr>
                              <w:t xml:space="preserve"> </w:t>
                            </w:r>
                            <w:r w:rsidR="00CF6927">
                              <w:rPr>
                                <w:lang w:val="fr-FR"/>
                              </w:rPr>
                              <w:t xml:space="preserve">+91 </w:t>
                            </w:r>
                            <w:r w:rsidR="002404F4">
                              <w:rPr>
                                <w:lang w:val="fr-FR"/>
                              </w:rPr>
                              <w:t>988 077 4363</w:t>
                            </w:r>
                          </w:p>
                          <w:p w:rsidR="007A0DF4" w:rsidRPr="00BB2478" w:rsidRDefault="00495116" w:rsidP="00125AEA">
                            <w:pPr>
                              <w:pStyle w:val="normalbox"/>
                              <w:rPr>
                                <w:b/>
                                <w:lang w:val="de-DE"/>
                              </w:rPr>
                            </w:pPr>
                            <w:r>
                              <w:rPr>
                                <w:b/>
                                <w:lang w:val="de-DE"/>
                              </w:rPr>
                              <w:t>Email</w:t>
                            </w:r>
                            <w:r>
                              <w:rPr>
                                <w:b/>
                                <w:lang w:val="de-DE"/>
                              </w:rPr>
                              <w:tab/>
                            </w:r>
                            <w:r>
                              <w:rPr>
                                <w:b/>
                                <w:lang w:val="de-DE"/>
                              </w:rPr>
                              <w:tab/>
                            </w:r>
                            <w:r w:rsidR="007A0DF4" w:rsidRPr="006C1FE9">
                              <w:rPr>
                                <w:rFonts w:ascii="Times New Roman" w:hAnsi="Times New Roman"/>
                                <w:b/>
                                <w:lang w:val="de-DE"/>
                              </w:rPr>
                              <w:t xml:space="preserve">: </w:t>
                            </w:r>
                            <w:hyperlink r:id="rId7" w:history="1">
                              <w:r w:rsidR="007A0DF4" w:rsidRPr="00BB2478">
                                <w:rPr>
                                  <w:b/>
                                  <w:lang w:val="de-DE"/>
                                </w:rPr>
                                <w:t>hareeshang@gmail.com</w:t>
                              </w:r>
                            </w:hyperlink>
                          </w:p>
                          <w:p w:rsidR="007A0DF4" w:rsidRDefault="00043A95" w:rsidP="00125AEA">
                            <w:pPr>
                              <w:pStyle w:val="normalbox"/>
                              <w:rPr>
                                <w:b/>
                                <w:lang w:val="de-DE"/>
                              </w:rPr>
                            </w:pPr>
                            <w:r>
                              <w:rPr>
                                <w:b/>
                                <w:lang w:val="de-DE"/>
                              </w:rPr>
                              <w:t>Blog</w:t>
                            </w:r>
                            <w:r w:rsidR="00FC6D0F">
                              <w:rPr>
                                <w:b/>
                                <w:lang w:val="de-DE"/>
                              </w:rPr>
                              <w:t>s</w:t>
                            </w:r>
                            <w:r w:rsidR="00495116">
                              <w:rPr>
                                <w:b/>
                                <w:lang w:val="de-DE"/>
                              </w:rPr>
                              <w:tab/>
                            </w:r>
                            <w:r w:rsidR="00495116">
                              <w:rPr>
                                <w:b/>
                                <w:lang w:val="de-DE"/>
                              </w:rPr>
                              <w:tab/>
                            </w:r>
                            <w:r w:rsidR="007A0DF4" w:rsidRPr="006C1FE9">
                              <w:rPr>
                                <w:rFonts w:ascii="Times New Roman" w:hAnsi="Times New Roman"/>
                                <w:b/>
                                <w:lang w:val="de-DE"/>
                              </w:rPr>
                              <w:t>:</w:t>
                            </w:r>
                            <w:r w:rsidR="007A0DF4" w:rsidRPr="00BB2478">
                              <w:rPr>
                                <w:b/>
                                <w:lang w:val="de-DE"/>
                              </w:rPr>
                              <w:t xml:space="preserve"> </w:t>
                            </w:r>
                            <w:hyperlink r:id="rId8" w:history="1">
                              <w:r w:rsidR="00BA412E" w:rsidRPr="00E42967">
                                <w:rPr>
                                  <w:b/>
                                  <w:lang w:val="de-DE"/>
                                </w:rPr>
                                <w:t>www.hareeshang.wikifoundry.com</w:t>
                              </w:r>
                            </w:hyperlink>
                          </w:p>
                          <w:p w:rsidR="00043A95" w:rsidRDefault="00043A95" w:rsidP="00125AEA">
                            <w:pPr>
                              <w:pStyle w:val="normalbox"/>
                              <w:rPr>
                                <w:b/>
                                <w:lang w:val="de-DE"/>
                              </w:rPr>
                            </w:pPr>
                            <w:r w:rsidRPr="00043A95">
                              <w:rPr>
                                <w:b/>
                                <w:lang w:val="de-DE"/>
                              </w:rPr>
                              <w:tab/>
                              <w:t xml:space="preserve"> </w:t>
                            </w:r>
                            <w:r>
                              <w:rPr>
                                <w:b/>
                                <w:lang w:val="de-DE"/>
                              </w:rPr>
                              <w:t xml:space="preserve"> </w:t>
                            </w:r>
                            <w:r w:rsidRPr="00043A95">
                              <w:rPr>
                                <w:b/>
                                <w:lang w:val="de-DE"/>
                              </w:rPr>
                              <w:t xml:space="preserve"> </w:t>
                            </w:r>
                            <w:r w:rsidR="00495116">
                              <w:rPr>
                                <w:b/>
                                <w:lang w:val="de-DE"/>
                              </w:rPr>
                              <w:tab/>
                              <w:t xml:space="preserve"> </w:t>
                            </w:r>
                            <w:r>
                              <w:rPr>
                                <w:b/>
                                <w:lang w:val="de-DE"/>
                              </w:rPr>
                              <w:t>www.hareeshang.wordpress.com</w:t>
                            </w:r>
                          </w:p>
                          <w:p w:rsidR="00043A95" w:rsidRDefault="00043A95" w:rsidP="00125AEA">
                            <w:pPr>
                              <w:pStyle w:val="normalbox"/>
                              <w:rPr>
                                <w:b/>
                                <w:lang w:val="de-DE"/>
                              </w:rPr>
                            </w:pPr>
                          </w:p>
                          <w:p w:rsidR="007A0DF4" w:rsidRDefault="007A0DF4" w:rsidP="00125AEA">
                            <w:pPr>
                              <w:pStyle w:val="normalbox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9" o:spid="_x0000_s1027" type="#_x0000_t202" style="width:289.5pt;height:6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" fillcolor="#a7bfde [1620]" strokecolor="#4579b8 [3044]">
                <v:fill color2="#e4ecf5 [500]" rotate="t" angle="180" colors="0 #a3c4ff;22938f #bfd5ff;1 #e5eeff" focus="100%" type="gradient"/>
                <v:shadow on="t" color="black" opacity="24903f" origin=",.5" offset="0,.55556mm"/>
                <v:textbox>
                  <w:txbxContent>
                    <w:p w:rsidR="007A0DF4" w:rsidRPr="004336B4" w:rsidRDefault="007A0DF4" w:rsidP="00125AEA">
                      <w:pPr>
                        <w:pStyle w:val="normalbox"/>
                        <w:rPr>
                          <w:lang w:val="fr-FR"/>
                        </w:rPr>
                      </w:pPr>
                      <w:r w:rsidRPr="00043A95">
                        <w:rPr>
                          <w:b/>
                          <w:lang w:val="fr-FR"/>
                        </w:rPr>
                        <w:t>Mo</w:t>
                      </w:r>
                      <w:r w:rsidR="002404F4" w:rsidRPr="00043A95">
                        <w:rPr>
                          <w:b/>
                          <w:lang w:val="fr-FR"/>
                        </w:rPr>
                        <w:t>bile</w:t>
                      </w:r>
                      <w:r w:rsidR="00495116">
                        <w:rPr>
                          <w:b/>
                          <w:lang w:val="fr-FR"/>
                        </w:rPr>
                        <w:tab/>
                      </w:r>
                      <w:r w:rsidR="006C1FE9" w:rsidRPr="006C1FE9">
                        <w:rPr>
                          <w:rFonts w:ascii="Times New Roman" w:hAnsi="Times New Roman"/>
                          <w:b/>
                          <w:lang w:val="fr-FR"/>
                        </w:rPr>
                        <w:t>:</w:t>
                      </w:r>
                      <w:r w:rsidR="002404F4">
                        <w:rPr>
                          <w:lang w:val="fr-FR"/>
                        </w:rPr>
                        <w:t xml:space="preserve"> </w:t>
                      </w:r>
                      <w:r w:rsidR="00CF6927">
                        <w:rPr>
                          <w:lang w:val="fr-FR"/>
                        </w:rPr>
                        <w:t xml:space="preserve">+91 </w:t>
                      </w:r>
                      <w:r w:rsidR="002404F4">
                        <w:rPr>
                          <w:lang w:val="fr-FR"/>
                        </w:rPr>
                        <w:t>988 077 4363</w:t>
                      </w:r>
                    </w:p>
                    <w:p w:rsidR="007A0DF4" w:rsidRPr="00BB2478" w:rsidRDefault="00495116" w:rsidP="00125AEA">
                      <w:pPr>
                        <w:pStyle w:val="normalbox"/>
                        <w:rPr>
                          <w:b/>
                          <w:lang w:val="de-DE"/>
                        </w:rPr>
                      </w:pPr>
                      <w:r>
                        <w:rPr>
                          <w:b/>
                          <w:lang w:val="de-DE"/>
                        </w:rPr>
                        <w:t>Email</w:t>
                      </w:r>
                      <w:r>
                        <w:rPr>
                          <w:b/>
                          <w:lang w:val="de-DE"/>
                        </w:rPr>
                        <w:tab/>
                      </w:r>
                      <w:r>
                        <w:rPr>
                          <w:b/>
                          <w:lang w:val="de-DE"/>
                        </w:rPr>
                        <w:tab/>
                      </w:r>
                      <w:r w:rsidR="007A0DF4" w:rsidRPr="006C1FE9">
                        <w:rPr>
                          <w:rFonts w:ascii="Times New Roman" w:hAnsi="Times New Roman"/>
                          <w:b/>
                          <w:lang w:val="de-DE"/>
                        </w:rPr>
                        <w:t xml:space="preserve">: </w:t>
                      </w:r>
                      <w:hyperlink r:id="rId9" w:history="1">
                        <w:r w:rsidR="007A0DF4" w:rsidRPr="00BB2478">
                          <w:rPr>
                            <w:b/>
                            <w:lang w:val="de-DE"/>
                          </w:rPr>
                          <w:t>hareeshang@gmail.com</w:t>
                        </w:r>
                      </w:hyperlink>
                    </w:p>
                    <w:p w:rsidR="007A0DF4" w:rsidRDefault="00043A95" w:rsidP="00125AEA">
                      <w:pPr>
                        <w:pStyle w:val="normalbox"/>
                        <w:rPr>
                          <w:b/>
                          <w:lang w:val="de-DE"/>
                        </w:rPr>
                      </w:pPr>
                      <w:r>
                        <w:rPr>
                          <w:b/>
                          <w:lang w:val="de-DE"/>
                        </w:rPr>
                        <w:t>Blog</w:t>
                      </w:r>
                      <w:r w:rsidR="00FC6D0F">
                        <w:rPr>
                          <w:b/>
                          <w:lang w:val="de-DE"/>
                        </w:rPr>
                        <w:t>s</w:t>
                      </w:r>
                      <w:r w:rsidR="00495116">
                        <w:rPr>
                          <w:b/>
                          <w:lang w:val="de-DE"/>
                        </w:rPr>
                        <w:tab/>
                      </w:r>
                      <w:r w:rsidR="00495116">
                        <w:rPr>
                          <w:b/>
                          <w:lang w:val="de-DE"/>
                        </w:rPr>
                        <w:tab/>
                      </w:r>
                      <w:r w:rsidR="007A0DF4" w:rsidRPr="006C1FE9">
                        <w:rPr>
                          <w:rFonts w:ascii="Times New Roman" w:hAnsi="Times New Roman"/>
                          <w:b/>
                          <w:lang w:val="de-DE"/>
                        </w:rPr>
                        <w:t>:</w:t>
                      </w:r>
                      <w:r w:rsidR="007A0DF4" w:rsidRPr="00BB2478">
                        <w:rPr>
                          <w:b/>
                          <w:lang w:val="de-DE"/>
                        </w:rPr>
                        <w:t xml:space="preserve"> </w:t>
                      </w:r>
                      <w:hyperlink r:id="rId10" w:history="1">
                        <w:r w:rsidR="00BA412E" w:rsidRPr="00E42967">
                          <w:rPr>
                            <w:b/>
                            <w:lang w:val="de-DE"/>
                          </w:rPr>
                          <w:t>www.hareeshang.wikifoundry.com</w:t>
                        </w:r>
                      </w:hyperlink>
                    </w:p>
                    <w:p w:rsidR="00043A95" w:rsidRDefault="00043A95" w:rsidP="00125AEA">
                      <w:pPr>
                        <w:pStyle w:val="normalbox"/>
                        <w:rPr>
                          <w:b/>
                          <w:lang w:val="de-DE"/>
                        </w:rPr>
                      </w:pPr>
                      <w:r w:rsidRPr="00043A95">
                        <w:rPr>
                          <w:b/>
                          <w:lang w:val="de-DE"/>
                        </w:rPr>
                        <w:tab/>
                        <w:t xml:space="preserve"> </w:t>
                      </w:r>
                      <w:r>
                        <w:rPr>
                          <w:b/>
                          <w:lang w:val="de-DE"/>
                        </w:rPr>
                        <w:t xml:space="preserve"> </w:t>
                      </w:r>
                      <w:r w:rsidRPr="00043A95">
                        <w:rPr>
                          <w:b/>
                          <w:lang w:val="de-DE"/>
                        </w:rPr>
                        <w:t xml:space="preserve"> </w:t>
                      </w:r>
                      <w:r w:rsidR="00495116">
                        <w:rPr>
                          <w:b/>
                          <w:lang w:val="de-DE"/>
                        </w:rPr>
                        <w:tab/>
                        <w:t xml:space="preserve"> </w:t>
                      </w:r>
                      <w:r>
                        <w:rPr>
                          <w:b/>
                          <w:lang w:val="de-DE"/>
                        </w:rPr>
                        <w:t>www.hareeshang.wordpress.com</w:t>
                      </w:r>
                    </w:p>
                    <w:p w:rsidR="00043A95" w:rsidRDefault="00043A95" w:rsidP="00125AEA">
                      <w:pPr>
                        <w:pStyle w:val="normalbox"/>
                        <w:rPr>
                          <w:b/>
                          <w:lang w:val="de-DE"/>
                        </w:rPr>
                      </w:pPr>
                    </w:p>
                    <w:p w:rsidR="007A0DF4" w:rsidRDefault="007A0DF4" w:rsidP="00125AEA">
                      <w:pPr>
                        <w:pStyle w:val="normalbox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:rsidR="00CF4A35" w:rsidRPr="00524A65" w:rsidRDefault="00121E64" w:rsidP="00524A65">
      <w:r w:rsidRPr="00524A65"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A4E3129" wp14:editId="44C0BDDF">
                <wp:simplePos x="0" y="0"/>
                <wp:positionH relativeFrom="column">
                  <wp:posOffset>-49530</wp:posOffset>
                </wp:positionH>
                <wp:positionV relativeFrom="paragraph">
                  <wp:posOffset>29210</wp:posOffset>
                </wp:positionV>
                <wp:extent cx="6306820" cy="0"/>
                <wp:effectExtent l="0" t="19050" r="55880" b="38100"/>
                <wp:wrapNone/>
                <wp:docPr id="1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06820" cy="0"/>
                        </a:xfrm>
                        <a:prstGeom prst="straightConnector1">
                          <a:avLst/>
                        </a:prstGeom>
                        <a:noFill/>
                        <a:ln w="63500" cmpd="tri">
                          <a:gradFill flip="none" rotWithShape="1">
                            <a:gsLst>
                              <a:gs pos="0">
                                <a:srgbClr val="F57913"/>
                              </a:gs>
                              <a:gs pos="23000">
                                <a:schemeClr val="accent6">
                                  <a:lumMod val="89000"/>
                                </a:schemeClr>
                              </a:gs>
                              <a:gs pos="69000">
                                <a:schemeClr val="accent6">
                                  <a:lumMod val="75000"/>
                                </a:schemeClr>
                              </a:gs>
                              <a:gs pos="97000">
                                <a:schemeClr val="accent6">
                                  <a:lumMod val="70000"/>
                                </a:schemeClr>
                              </a:gs>
                            </a:gsLst>
                            <a:path path="circle">
                              <a:fillToRect l="50000" t="50000" r="50000" b="50000"/>
                            </a:path>
                            <a:tileRect/>
                          </a:gra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5FA64CA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-3.9pt;margin-top:2.3pt;width:496.6pt;height:0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" strokeweight="5pt">
                <v:stroke linestyle="thickBetweenThin"/>
              </v:shape>
            </w:pict>
          </mc:Fallback>
        </mc:AlternateContent>
      </w:r>
    </w:p>
    <w:p w:rsidR="00922221" w:rsidRPr="006C1FE9" w:rsidRDefault="006C1FE9" w:rsidP="006C1FE9">
      <w:pPr>
        <w:pStyle w:val="Heading2"/>
      </w:pPr>
      <w:r w:rsidRPr="006C1FE9">
        <w:t>Career Objective</w:t>
      </w:r>
    </w:p>
    <w:p w:rsidR="00121E64" w:rsidRPr="00524A65" w:rsidRDefault="004C162F" w:rsidP="00125AEA">
      <w:r w:rsidRPr="00524A65">
        <w:t xml:space="preserve">Passionate, devoted educator looking for a proper position </w:t>
      </w:r>
      <w:r w:rsidR="00BD5FE2" w:rsidRPr="00524A65">
        <w:t>for</w:t>
      </w:r>
      <w:r w:rsidR="006F5209" w:rsidRPr="00524A65">
        <w:t xml:space="preserve"> </w:t>
      </w:r>
      <w:r w:rsidRPr="00524A65">
        <w:t xml:space="preserve">teaching </w:t>
      </w:r>
      <w:r w:rsidR="006F5209" w:rsidRPr="00524A65">
        <w:t>engineering students under UG or PG level that will utilize my strong dedication to students</w:t>
      </w:r>
      <w:r w:rsidR="00043A95" w:rsidRPr="00524A65">
        <w:t>’</w:t>
      </w:r>
      <w:r w:rsidR="006F5209" w:rsidRPr="00524A65">
        <w:t xml:space="preserve"> development and to their educational needs.</w:t>
      </w:r>
    </w:p>
    <w:p w:rsidR="006F5209" w:rsidRPr="00524A65" w:rsidRDefault="006C1FE9" w:rsidP="006C1FE9">
      <w:pPr>
        <w:pStyle w:val="Heading2"/>
      </w:pPr>
      <w:r w:rsidRPr="00524A65">
        <w:t xml:space="preserve">Career </w:t>
      </w:r>
      <w:r w:rsidRPr="006C1FE9">
        <w:t>Summary</w:t>
      </w:r>
    </w:p>
    <w:p w:rsidR="00483BF9" w:rsidRPr="00524A65" w:rsidRDefault="00043A95" w:rsidP="00450734">
      <w:pPr>
        <w:pStyle w:val="ListParagraph"/>
        <w:numPr>
          <w:ilvl w:val="0"/>
          <w:numId w:val="1"/>
        </w:numPr>
        <w:ind w:left="360"/>
      </w:pPr>
      <w:r w:rsidRPr="00524A65">
        <w:t xml:space="preserve">Experienced and dedicated professional with over </w:t>
      </w:r>
      <w:r w:rsidR="009D2CDB" w:rsidRPr="00524A65">
        <w:t>14</w:t>
      </w:r>
      <w:r w:rsidRPr="00524A65">
        <w:t xml:space="preserve"> years of </w:t>
      </w:r>
      <w:r w:rsidR="00483BF9" w:rsidRPr="00524A65">
        <w:t xml:space="preserve">teaching and research </w:t>
      </w:r>
      <w:r w:rsidRPr="00524A65">
        <w:t>experience in various</w:t>
      </w:r>
      <w:r w:rsidR="00483BF9" w:rsidRPr="00524A65">
        <w:t xml:space="preserve"> </w:t>
      </w:r>
      <w:r w:rsidR="00412495" w:rsidRPr="00524A65">
        <w:t xml:space="preserve">Engineering </w:t>
      </w:r>
      <w:r w:rsidR="00483BF9" w:rsidRPr="00524A65">
        <w:t>colleges</w:t>
      </w:r>
      <w:r w:rsidR="007F3CA1" w:rsidRPr="00524A65">
        <w:t>.</w:t>
      </w:r>
    </w:p>
    <w:p w:rsidR="009D16D1" w:rsidRPr="00524A65" w:rsidRDefault="000065BF" w:rsidP="00450734">
      <w:pPr>
        <w:pStyle w:val="ListParagraph"/>
        <w:numPr>
          <w:ilvl w:val="0"/>
          <w:numId w:val="1"/>
        </w:numPr>
        <w:ind w:left="360"/>
      </w:pPr>
      <w:r w:rsidRPr="00524A65">
        <w:t>Working as Subject Matter Expert (SME)</w:t>
      </w:r>
      <w:r w:rsidR="009D16D1" w:rsidRPr="00524A65">
        <w:t xml:space="preserve"> in Mechanical Engineering</w:t>
      </w:r>
      <w:r w:rsidRPr="00524A65">
        <w:t xml:space="preserve"> for </w:t>
      </w:r>
      <w:proofErr w:type="spellStart"/>
      <w:r w:rsidR="009D16D1" w:rsidRPr="00524A65">
        <w:t>Chegg</w:t>
      </w:r>
      <w:proofErr w:type="spellEnd"/>
      <w:r w:rsidR="009D16D1" w:rsidRPr="00524A65">
        <w:t xml:space="preserve"> India Pvt. Ltd</w:t>
      </w:r>
      <w:r w:rsidR="004623C0" w:rsidRPr="00524A65">
        <w:t xml:space="preserve">., which is a subsidiary of US </w:t>
      </w:r>
      <w:r w:rsidR="009D16D1" w:rsidRPr="00524A65">
        <w:t xml:space="preserve">based </w:t>
      </w:r>
      <w:proofErr w:type="spellStart"/>
      <w:r w:rsidR="009D16D1" w:rsidRPr="00524A65">
        <w:t>Chegg</w:t>
      </w:r>
      <w:proofErr w:type="spellEnd"/>
      <w:r w:rsidR="009D16D1" w:rsidRPr="00524A65">
        <w:t xml:space="preserve"> Inc.</w:t>
      </w:r>
    </w:p>
    <w:p w:rsidR="000065BF" w:rsidRPr="00524A65" w:rsidRDefault="000065BF" w:rsidP="00450734">
      <w:pPr>
        <w:pStyle w:val="ListParagraph"/>
        <w:numPr>
          <w:ilvl w:val="0"/>
          <w:numId w:val="1"/>
        </w:numPr>
        <w:ind w:left="360"/>
      </w:pPr>
      <w:r w:rsidRPr="00524A65">
        <w:t xml:space="preserve">Working as Subject Matter Expert (SME) </w:t>
      </w:r>
      <w:r w:rsidR="009D16D1" w:rsidRPr="00524A65">
        <w:t xml:space="preserve">in Mechanical Engineering for </w:t>
      </w:r>
      <w:proofErr w:type="spellStart"/>
      <w:r w:rsidRPr="00524A65">
        <w:t>CareerNet</w:t>
      </w:r>
      <w:proofErr w:type="spellEnd"/>
      <w:r w:rsidRPr="00524A65">
        <w:t xml:space="preserve"> Technologies </w:t>
      </w:r>
      <w:proofErr w:type="spellStart"/>
      <w:r w:rsidRPr="00524A65">
        <w:t>Pvt</w:t>
      </w:r>
      <w:proofErr w:type="spellEnd"/>
      <w:r w:rsidRPr="00524A65">
        <w:t xml:space="preserve"> Ltd, Bangalore in reviewing and setting questions for placements and </w:t>
      </w:r>
      <w:r w:rsidR="006A1721" w:rsidRPr="00524A65">
        <w:t xml:space="preserve">other </w:t>
      </w:r>
      <w:r w:rsidRPr="00524A65">
        <w:t>competitive examinations.</w:t>
      </w:r>
    </w:p>
    <w:p w:rsidR="00912C67" w:rsidRPr="00524A65" w:rsidRDefault="006A1721" w:rsidP="00450734">
      <w:pPr>
        <w:pStyle w:val="ListParagraph"/>
        <w:numPr>
          <w:ilvl w:val="0"/>
          <w:numId w:val="1"/>
        </w:numPr>
        <w:ind w:left="360"/>
      </w:pPr>
      <w:r w:rsidRPr="00524A65">
        <w:t>Trained u</w:t>
      </w:r>
      <w:r w:rsidR="00912C67" w:rsidRPr="00524A65">
        <w:t xml:space="preserve">ndergraduate (Engineering) students in Computer Aided Engineering Drawing (CAED) and Computer Aided Machine Drawing (CAMD) using Solid edge since </w:t>
      </w:r>
      <w:r w:rsidR="002B6C6F" w:rsidRPr="00524A65">
        <w:t>Aug</w:t>
      </w:r>
      <w:r w:rsidR="006C1FE9" w:rsidRPr="006C1FE9">
        <w:t>-</w:t>
      </w:r>
      <w:r w:rsidR="00912C67" w:rsidRPr="00524A65">
        <w:t>2008</w:t>
      </w:r>
      <w:r w:rsidR="004623C0" w:rsidRPr="00524A65">
        <w:t xml:space="preserve"> to till date (Part </w:t>
      </w:r>
      <w:r w:rsidR="00F15C33" w:rsidRPr="00524A65">
        <w:t>of academic co</w:t>
      </w:r>
      <w:r w:rsidR="002B6C6F" w:rsidRPr="00524A65">
        <w:t xml:space="preserve">urse </w:t>
      </w:r>
      <w:r w:rsidR="004623C0" w:rsidRPr="00524A65">
        <w:t>for</w:t>
      </w:r>
      <w:r w:rsidR="002B6C6F" w:rsidRPr="00524A65">
        <w:t xml:space="preserve"> BE students</w:t>
      </w:r>
      <w:r w:rsidR="004623C0" w:rsidRPr="00524A65">
        <w:t>).</w:t>
      </w:r>
    </w:p>
    <w:p w:rsidR="007F3CA1" w:rsidRPr="00524A65" w:rsidRDefault="007F3CA1" w:rsidP="00450734">
      <w:pPr>
        <w:pStyle w:val="ListParagraph"/>
        <w:numPr>
          <w:ilvl w:val="0"/>
          <w:numId w:val="1"/>
        </w:numPr>
        <w:ind w:left="360"/>
      </w:pPr>
      <w:r w:rsidRPr="00524A65">
        <w:t xml:space="preserve">Worked as project coordinator, </w:t>
      </w:r>
      <w:r w:rsidR="00412495" w:rsidRPr="00524A65">
        <w:t xml:space="preserve">autonomous </w:t>
      </w:r>
      <w:r w:rsidRPr="00524A65">
        <w:t xml:space="preserve">examination coordinator, </w:t>
      </w:r>
      <w:r w:rsidR="006A1721" w:rsidRPr="00524A65">
        <w:t>timetable</w:t>
      </w:r>
      <w:r w:rsidR="00125AEA">
        <w:t xml:space="preserve"> coordinator, NBA </w:t>
      </w:r>
      <w:r w:rsidR="00125AEA" w:rsidRPr="00524A65">
        <w:t>coordinator</w:t>
      </w:r>
      <w:r w:rsidR="00125AEA">
        <w:t xml:space="preserve"> and P</w:t>
      </w:r>
      <w:r w:rsidRPr="00524A65">
        <w:t>roctor coordinator.</w:t>
      </w:r>
    </w:p>
    <w:p w:rsidR="00125AEA" w:rsidRDefault="00125AEA" w:rsidP="00524A65"/>
    <w:p w:rsidR="00125AEA" w:rsidRDefault="00125AEA" w:rsidP="00524A65"/>
    <w:p w:rsidR="009D2CDB" w:rsidRPr="00524A65" w:rsidRDefault="006C1FE9" w:rsidP="006C1FE9">
      <w:pPr>
        <w:pStyle w:val="Heading2"/>
      </w:pPr>
      <w:r w:rsidRPr="00524A65">
        <w:lastRenderedPageBreak/>
        <w:t xml:space="preserve">Educational </w:t>
      </w:r>
      <w:r w:rsidRPr="006C1FE9">
        <w:t>qualifications</w:t>
      </w:r>
      <w:r w:rsidRPr="00524A65">
        <w:t>:</w:t>
      </w:r>
    </w:p>
    <w:p w:rsidR="004623C0" w:rsidRPr="00524A65" w:rsidRDefault="007B7CBE" w:rsidP="00450734">
      <w:pPr>
        <w:pStyle w:val="ListParagraph"/>
        <w:numPr>
          <w:ilvl w:val="0"/>
          <w:numId w:val="2"/>
        </w:numPr>
        <w:ind w:left="540"/>
      </w:pPr>
      <w:proofErr w:type="spellStart"/>
      <w:r w:rsidRPr="00125AEA">
        <w:rPr>
          <w:b/>
          <w:bCs/>
        </w:rPr>
        <w:t>Ph</w:t>
      </w:r>
      <w:r w:rsidR="006F27E1" w:rsidRPr="00125AEA">
        <w:rPr>
          <w:b/>
          <w:bCs/>
        </w:rPr>
        <w:t>.D</w:t>
      </w:r>
      <w:proofErr w:type="spellEnd"/>
      <w:r w:rsidR="006F27E1" w:rsidRPr="00125AEA">
        <w:rPr>
          <w:b/>
          <w:bCs/>
        </w:rPr>
        <w:t>:</w:t>
      </w:r>
      <w:r w:rsidRPr="00125AEA">
        <w:rPr>
          <w:b/>
          <w:bCs/>
        </w:rPr>
        <w:t xml:space="preserve"> Doctoral thesis submitted (in March 2018) to Visvesvaraya Technological University, Belagavi and anticipating for the final viva</w:t>
      </w:r>
      <w:r w:rsidR="006C1FE9" w:rsidRPr="006C1FE9">
        <w:rPr>
          <w:b/>
          <w:bCs/>
        </w:rPr>
        <w:t>-</w:t>
      </w:r>
      <w:r w:rsidRPr="00125AEA">
        <w:rPr>
          <w:b/>
          <w:bCs/>
        </w:rPr>
        <w:t>voce.</w:t>
      </w:r>
      <w:r w:rsidRPr="00524A65">
        <w:t xml:space="preserve"> </w:t>
      </w:r>
      <w:r w:rsidR="004623C0" w:rsidRPr="00524A65">
        <w:t xml:space="preserve">Research </w:t>
      </w:r>
      <w:proofErr w:type="gramStart"/>
      <w:r w:rsidRPr="00524A65">
        <w:t>is focused</w:t>
      </w:r>
      <w:proofErr w:type="gramEnd"/>
      <w:r w:rsidRPr="00524A65">
        <w:t xml:space="preserve"> on “Investigations</w:t>
      </w:r>
      <w:r w:rsidR="004623C0" w:rsidRPr="00524A65">
        <w:t xml:space="preserve"> on Kinematic Isotropic Properties of Planar Linkages</w:t>
      </w:r>
      <w:r w:rsidRPr="00524A65">
        <w:t xml:space="preserve">” under the guidance of Dr. K N Umesh, Professor, PES College of Engineering, Mandya. </w:t>
      </w:r>
    </w:p>
    <w:p w:rsidR="004623C0" w:rsidRPr="00524A65" w:rsidRDefault="004623C0" w:rsidP="00450734">
      <w:pPr>
        <w:pStyle w:val="ListParagraph"/>
        <w:numPr>
          <w:ilvl w:val="0"/>
          <w:numId w:val="2"/>
        </w:numPr>
        <w:ind w:left="540"/>
      </w:pPr>
      <w:r w:rsidRPr="00125AEA">
        <w:rPr>
          <w:b/>
          <w:bCs/>
        </w:rPr>
        <w:t xml:space="preserve">PG: </w:t>
      </w:r>
      <w:proofErr w:type="spellStart"/>
      <w:r w:rsidRPr="00125AEA">
        <w:rPr>
          <w:b/>
          <w:bCs/>
        </w:rPr>
        <w:t>M.Tech</w:t>
      </w:r>
      <w:proofErr w:type="spellEnd"/>
      <w:r w:rsidRPr="00125AEA">
        <w:rPr>
          <w:b/>
          <w:bCs/>
        </w:rPr>
        <w:t xml:space="preserve"> in </w:t>
      </w:r>
      <w:r w:rsidR="007B7CBE" w:rsidRPr="00125AEA">
        <w:rPr>
          <w:b/>
          <w:bCs/>
        </w:rPr>
        <w:t>Mechanical Engineering</w:t>
      </w:r>
      <w:r w:rsidR="007B7CBE" w:rsidRPr="00524A65">
        <w:t xml:space="preserve"> (</w:t>
      </w:r>
      <w:r w:rsidRPr="00524A65">
        <w:t>Computer Integrated Manufacturing</w:t>
      </w:r>
      <w:r w:rsidR="007B7CBE" w:rsidRPr="00524A65">
        <w:t>)</w:t>
      </w:r>
      <w:r w:rsidRPr="00524A65">
        <w:t xml:space="preserve"> from P.E.S. College of Engineering, Mandya, during 2005</w:t>
      </w:r>
      <w:r w:rsidR="006C1FE9" w:rsidRPr="006C1FE9">
        <w:t>-</w:t>
      </w:r>
      <w:r w:rsidRPr="00524A65">
        <w:t>07. Obtained First Class with Distinction with the aggregate percentage of 77.9</w:t>
      </w:r>
      <w:r w:rsidR="007B7CBE" w:rsidRPr="00524A65">
        <w:t>,</w:t>
      </w:r>
      <w:r w:rsidRPr="00524A65">
        <w:t xml:space="preserve"> </w:t>
      </w:r>
      <w:r w:rsidR="00246B95" w:rsidRPr="00524A65">
        <w:t>under VTU, Belagavi</w:t>
      </w:r>
      <w:r w:rsidRPr="00524A65">
        <w:t xml:space="preserve">, </w:t>
      </w:r>
      <w:proofErr w:type="gramStart"/>
      <w:r w:rsidRPr="00524A65">
        <w:t>Karnataka</w:t>
      </w:r>
      <w:proofErr w:type="gramEnd"/>
      <w:r w:rsidRPr="00524A65">
        <w:t>.</w:t>
      </w:r>
    </w:p>
    <w:p w:rsidR="00922221" w:rsidRPr="00524A65" w:rsidRDefault="00DC0EF7" w:rsidP="00450734">
      <w:pPr>
        <w:pStyle w:val="ListParagraph"/>
        <w:numPr>
          <w:ilvl w:val="0"/>
          <w:numId w:val="2"/>
        </w:numPr>
        <w:ind w:left="540"/>
      </w:pPr>
      <w:r w:rsidRPr="00125AEA">
        <w:rPr>
          <w:b/>
          <w:bCs/>
        </w:rPr>
        <w:t xml:space="preserve">UG: </w:t>
      </w:r>
      <w:r w:rsidR="00121E64" w:rsidRPr="00125AEA">
        <w:rPr>
          <w:b/>
          <w:bCs/>
        </w:rPr>
        <w:t>B.E</w:t>
      </w:r>
      <w:r w:rsidR="007A7370" w:rsidRPr="00125AEA">
        <w:rPr>
          <w:b/>
          <w:bCs/>
        </w:rPr>
        <w:t xml:space="preserve"> </w:t>
      </w:r>
      <w:r w:rsidR="00922221" w:rsidRPr="00125AEA">
        <w:rPr>
          <w:b/>
          <w:bCs/>
        </w:rPr>
        <w:t>in Mec</w:t>
      </w:r>
      <w:r w:rsidR="00217A49" w:rsidRPr="00125AEA">
        <w:rPr>
          <w:b/>
          <w:bCs/>
        </w:rPr>
        <w:t>hanical Engineering</w:t>
      </w:r>
      <w:r w:rsidR="00217A49" w:rsidRPr="00524A65">
        <w:t xml:space="preserve"> from </w:t>
      </w:r>
      <w:r w:rsidR="00246B95" w:rsidRPr="00524A65">
        <w:t xml:space="preserve">P.E.S. College of Engineering, Mandya during </w:t>
      </w:r>
      <w:r w:rsidR="00922221" w:rsidRPr="00524A65">
        <w:t>2000</w:t>
      </w:r>
      <w:r w:rsidR="006C1FE9" w:rsidRPr="006C1FE9">
        <w:t>-</w:t>
      </w:r>
      <w:r w:rsidR="004069CF" w:rsidRPr="00524A65">
        <w:t>2004</w:t>
      </w:r>
      <w:r w:rsidR="00217A49" w:rsidRPr="00524A65">
        <w:t xml:space="preserve">. </w:t>
      </w:r>
      <w:r w:rsidR="00922221" w:rsidRPr="00524A65">
        <w:t xml:space="preserve"> </w:t>
      </w:r>
      <w:r w:rsidR="0022716B" w:rsidRPr="00524A65">
        <w:t xml:space="preserve">Obtained </w:t>
      </w:r>
      <w:r w:rsidR="00922221" w:rsidRPr="00524A65">
        <w:t xml:space="preserve">First Class with </w:t>
      </w:r>
      <w:r w:rsidR="004069CF" w:rsidRPr="00524A65">
        <w:t xml:space="preserve">the </w:t>
      </w:r>
      <w:r w:rsidR="00922221" w:rsidRPr="00524A65">
        <w:t xml:space="preserve">aggregate percentage of </w:t>
      </w:r>
      <w:r w:rsidR="00E6205C" w:rsidRPr="00524A65">
        <w:t>69.</w:t>
      </w:r>
      <w:r w:rsidR="0022716B" w:rsidRPr="00524A65">
        <w:t>5</w:t>
      </w:r>
      <w:r w:rsidR="007B7CBE" w:rsidRPr="00524A65">
        <w:t xml:space="preserve">, </w:t>
      </w:r>
      <w:r w:rsidR="00246B95" w:rsidRPr="00524A65">
        <w:t>under VTU, Belagavi</w:t>
      </w:r>
      <w:r w:rsidR="006E7086" w:rsidRPr="00524A65">
        <w:t xml:space="preserve">, </w:t>
      </w:r>
      <w:proofErr w:type="gramStart"/>
      <w:r w:rsidR="006E7086" w:rsidRPr="00524A65">
        <w:t>Karnataka</w:t>
      </w:r>
      <w:proofErr w:type="gramEnd"/>
      <w:r w:rsidR="006E7086" w:rsidRPr="00524A65">
        <w:t>.</w:t>
      </w:r>
    </w:p>
    <w:p w:rsidR="00EB106C" w:rsidRPr="00524A65" w:rsidRDefault="006C1FE9" w:rsidP="006C1FE9">
      <w:pPr>
        <w:pStyle w:val="Heading2"/>
      </w:pPr>
      <w:r w:rsidRPr="00524A65">
        <w:t xml:space="preserve">Work </w:t>
      </w:r>
      <w:r w:rsidRPr="006C1FE9">
        <w:t>Experience</w:t>
      </w:r>
      <w:r w:rsidRPr="00524A65">
        <w:t xml:space="preserve"> (</w:t>
      </w:r>
      <w:r w:rsidRPr="00524A65">
        <w:rPr>
          <w:caps w:val="0"/>
        </w:rPr>
        <w:t>Total Experience</w:t>
      </w:r>
      <w:proofErr w:type="gramStart"/>
      <w:r w:rsidRPr="006C1FE9">
        <w:rPr>
          <w:rFonts w:ascii="Times New Roman" w:hAnsi="Times New Roman"/>
          <w:caps w:val="0"/>
        </w:rPr>
        <w:t>:</w:t>
      </w:r>
      <w:r w:rsidRPr="00524A65">
        <w:rPr>
          <w:caps w:val="0"/>
        </w:rPr>
        <w:t>14</w:t>
      </w:r>
      <w:proofErr w:type="gramEnd"/>
      <w:r w:rsidRPr="00524A65">
        <w:rPr>
          <w:caps w:val="0"/>
        </w:rPr>
        <w:t xml:space="preserve"> Years</w:t>
      </w:r>
      <w:r w:rsidRPr="00524A65">
        <w:t>)</w:t>
      </w:r>
    </w:p>
    <w:p w:rsidR="004D3A55" w:rsidRPr="00C01397" w:rsidRDefault="00C01397" w:rsidP="00450734">
      <w:pPr>
        <w:pStyle w:val="ListParagraph"/>
        <w:numPr>
          <w:ilvl w:val="0"/>
          <w:numId w:val="3"/>
        </w:numPr>
        <w:ind w:left="540"/>
        <w:rPr>
          <w:b/>
          <w:bCs/>
        </w:rPr>
      </w:pPr>
      <w:r w:rsidRPr="00C01397">
        <w:rPr>
          <w:b/>
          <w:bCs/>
        </w:rPr>
        <w:t>Organization</w:t>
      </w:r>
      <w:r w:rsidRPr="00C01397">
        <w:rPr>
          <w:b/>
          <w:bCs/>
        </w:rPr>
        <w:tab/>
      </w:r>
      <w:r w:rsidR="004D3A55" w:rsidRPr="00C01397">
        <w:rPr>
          <w:b/>
          <w:bCs/>
        </w:rPr>
        <w:t>: Dayananda Sagar College of Engineering, Bangalore</w:t>
      </w:r>
    </w:p>
    <w:p w:rsidR="004D3A55" w:rsidRPr="00524A65" w:rsidRDefault="00C01397" w:rsidP="00C01397">
      <w:pPr>
        <w:ind w:left="540" w:firstLine="360"/>
      </w:pPr>
      <w:r>
        <w:t>Department</w:t>
      </w:r>
      <w:r>
        <w:tab/>
      </w:r>
      <w:r w:rsidR="004D3A55" w:rsidRPr="00524A65">
        <w:t>: Aeronautical Engineering</w:t>
      </w:r>
    </w:p>
    <w:p w:rsidR="00C01397" w:rsidRDefault="00C01397" w:rsidP="00C01397">
      <w:pPr>
        <w:ind w:left="540" w:firstLine="360"/>
      </w:pPr>
      <w:r>
        <w:t>Duration</w:t>
      </w:r>
      <w:r>
        <w:tab/>
      </w:r>
      <w:r>
        <w:tab/>
      </w:r>
      <w:r w:rsidR="004D3A55" w:rsidRPr="00524A65">
        <w:t>: 21/06/2010 to till date</w:t>
      </w:r>
    </w:p>
    <w:p w:rsidR="00C01397" w:rsidRDefault="00C01397" w:rsidP="00C01397">
      <w:pPr>
        <w:ind w:left="540" w:firstLine="360"/>
      </w:pPr>
      <w:r>
        <w:t>Designation</w:t>
      </w:r>
      <w:r>
        <w:tab/>
      </w:r>
      <w:r w:rsidR="004D3A55" w:rsidRPr="00524A65">
        <w:t>: Assistant Professor</w:t>
      </w:r>
    </w:p>
    <w:p w:rsidR="004D3A55" w:rsidRPr="00524A65" w:rsidRDefault="004D3A55" w:rsidP="00C01397">
      <w:pPr>
        <w:ind w:left="540" w:firstLine="360"/>
      </w:pPr>
      <w:r w:rsidRPr="00524A65">
        <w:t>Responsibilities</w:t>
      </w:r>
      <w:r w:rsidRPr="00524A65">
        <w:tab/>
        <w:t>: Teaching the undergraduate students and also involved in</w:t>
      </w:r>
    </w:p>
    <w:p w:rsidR="004D3A55" w:rsidRPr="00524A65" w:rsidRDefault="004D3A55" w:rsidP="00C01397">
      <w:pPr>
        <w:ind w:left="540"/>
      </w:pPr>
      <w:r w:rsidRPr="00524A65">
        <w:t xml:space="preserve">                                   </w:t>
      </w:r>
      <w:r w:rsidR="006C1FE9">
        <w:t xml:space="preserve">   </w:t>
      </w:r>
      <w:r w:rsidRPr="00524A65">
        <w:t>Research activities</w:t>
      </w:r>
    </w:p>
    <w:p w:rsidR="004D3A55" w:rsidRPr="00524A65" w:rsidRDefault="004D3A55" w:rsidP="00C01397">
      <w:pPr>
        <w:ind w:left="540"/>
      </w:pPr>
      <w:r w:rsidRPr="00524A65">
        <w:tab/>
      </w:r>
      <w:r w:rsidRPr="00524A65">
        <w:tab/>
      </w:r>
      <w:r w:rsidRPr="00524A65">
        <w:tab/>
      </w:r>
      <w:r w:rsidR="00C01397">
        <w:tab/>
      </w:r>
      <w:r w:rsidRPr="00524A65">
        <w:t>: Involved in setting up of Aeronautical specific laboratories</w:t>
      </w:r>
    </w:p>
    <w:p w:rsidR="004D3A55" w:rsidRPr="00524A65" w:rsidRDefault="004D3A55" w:rsidP="00C01397">
      <w:pPr>
        <w:ind w:left="540"/>
      </w:pPr>
      <w:r w:rsidRPr="00524A65">
        <w:tab/>
      </w:r>
      <w:r w:rsidRPr="00524A65">
        <w:tab/>
      </w:r>
      <w:r w:rsidRPr="00524A65">
        <w:tab/>
      </w:r>
      <w:r w:rsidR="00C01397">
        <w:tab/>
      </w:r>
      <w:r w:rsidRPr="00524A65">
        <w:t>: Involved in NAAC, NBA and Autonomous examination.</w:t>
      </w:r>
    </w:p>
    <w:p w:rsidR="004D3A55" w:rsidRPr="00C01397" w:rsidRDefault="004D3A55" w:rsidP="00450734">
      <w:pPr>
        <w:pStyle w:val="ListParagraph"/>
        <w:numPr>
          <w:ilvl w:val="0"/>
          <w:numId w:val="3"/>
        </w:numPr>
        <w:ind w:left="540"/>
        <w:rPr>
          <w:b/>
          <w:bCs/>
        </w:rPr>
      </w:pPr>
      <w:r w:rsidRPr="00C01397">
        <w:rPr>
          <w:b/>
          <w:bCs/>
        </w:rPr>
        <w:t>Organization</w:t>
      </w:r>
      <w:r w:rsidRPr="00C01397">
        <w:rPr>
          <w:b/>
          <w:bCs/>
        </w:rPr>
        <w:tab/>
      </w:r>
      <w:r w:rsidR="00C01397">
        <w:rPr>
          <w:b/>
          <w:bCs/>
        </w:rPr>
        <w:tab/>
      </w:r>
      <w:r w:rsidRPr="00C01397">
        <w:rPr>
          <w:b/>
          <w:bCs/>
        </w:rPr>
        <w:t>: Don Bosco Institute of Technology, Bangalore</w:t>
      </w:r>
    </w:p>
    <w:p w:rsidR="004D3A55" w:rsidRPr="00524A65" w:rsidRDefault="004D3A55" w:rsidP="00C01397">
      <w:pPr>
        <w:ind w:left="540" w:firstLine="360"/>
      </w:pPr>
      <w:r w:rsidRPr="00524A65">
        <w:t>Department</w:t>
      </w:r>
      <w:r w:rsidRPr="00524A65">
        <w:tab/>
        <w:t xml:space="preserve">: Mechanical Engineering </w:t>
      </w:r>
    </w:p>
    <w:p w:rsidR="004D3A55" w:rsidRPr="00524A65" w:rsidRDefault="004D3A55" w:rsidP="00C01397">
      <w:pPr>
        <w:ind w:left="540" w:firstLine="360"/>
      </w:pPr>
      <w:r w:rsidRPr="00524A65">
        <w:t>Duration</w:t>
      </w:r>
      <w:r w:rsidRPr="00524A65">
        <w:tab/>
      </w:r>
      <w:r w:rsidRPr="00524A65">
        <w:tab/>
        <w:t>: 31/07/2007 to 12/06/2010 (3 years)</w:t>
      </w:r>
    </w:p>
    <w:p w:rsidR="004D3A55" w:rsidRPr="00524A65" w:rsidRDefault="004D3A55" w:rsidP="00C01397">
      <w:pPr>
        <w:ind w:left="540" w:firstLine="360"/>
      </w:pPr>
      <w:r w:rsidRPr="00524A65">
        <w:t>Designation</w:t>
      </w:r>
      <w:r w:rsidRPr="00524A65">
        <w:tab/>
        <w:t>: Lecturer</w:t>
      </w:r>
    </w:p>
    <w:p w:rsidR="004D3A55" w:rsidRPr="00524A65" w:rsidRDefault="004D3A55" w:rsidP="00C01397">
      <w:pPr>
        <w:ind w:left="540" w:firstLine="360"/>
      </w:pPr>
      <w:r w:rsidRPr="00524A65">
        <w:t>Responsibilities</w:t>
      </w:r>
      <w:r w:rsidRPr="00524A65">
        <w:tab/>
        <w:t>: Teaching undergraduate st</w:t>
      </w:r>
      <w:r w:rsidR="008D3D7D" w:rsidRPr="00524A65">
        <w:t>udents.</w:t>
      </w:r>
    </w:p>
    <w:p w:rsidR="004D3A55" w:rsidRPr="00524A65" w:rsidRDefault="004D3A55" w:rsidP="00C01397">
      <w:pPr>
        <w:ind w:left="540"/>
      </w:pPr>
      <w:r w:rsidRPr="00524A65">
        <w:tab/>
      </w:r>
      <w:r w:rsidRPr="00524A65">
        <w:tab/>
      </w:r>
      <w:r w:rsidRPr="00524A65">
        <w:tab/>
      </w:r>
      <w:r w:rsidR="00C01397">
        <w:tab/>
      </w:r>
      <w:r w:rsidRPr="00524A65">
        <w:t xml:space="preserve">: Training the students in the field of Modeling and Analysis </w:t>
      </w:r>
    </w:p>
    <w:p w:rsidR="004D3A55" w:rsidRPr="00524A65" w:rsidRDefault="004D3A55" w:rsidP="00C01397">
      <w:pPr>
        <w:ind w:left="540"/>
      </w:pPr>
      <w:r w:rsidRPr="00524A65">
        <w:tab/>
      </w:r>
      <w:r w:rsidRPr="00524A65">
        <w:tab/>
      </w:r>
      <w:r w:rsidRPr="00524A65">
        <w:tab/>
        <w:t xml:space="preserve"> </w:t>
      </w:r>
      <w:r w:rsidR="00C01397">
        <w:tab/>
        <w:t xml:space="preserve">   </w:t>
      </w:r>
      <w:proofErr w:type="gramStart"/>
      <w:r w:rsidRPr="00524A65">
        <w:t>using</w:t>
      </w:r>
      <w:proofErr w:type="gramEnd"/>
      <w:r w:rsidRPr="00524A65">
        <w:t xml:space="preserve"> CATIA V5, ANSYS, ALGOR.</w:t>
      </w:r>
    </w:p>
    <w:p w:rsidR="00EB106C" w:rsidRPr="00C01397" w:rsidRDefault="00542A36" w:rsidP="00450734">
      <w:pPr>
        <w:pStyle w:val="ListParagraph"/>
        <w:numPr>
          <w:ilvl w:val="0"/>
          <w:numId w:val="3"/>
        </w:numPr>
        <w:ind w:left="540"/>
        <w:rPr>
          <w:b/>
          <w:bCs/>
        </w:rPr>
      </w:pPr>
      <w:r w:rsidRPr="00C01397">
        <w:rPr>
          <w:b/>
          <w:bCs/>
        </w:rPr>
        <w:t>Organization</w:t>
      </w:r>
      <w:r w:rsidRPr="00C01397">
        <w:rPr>
          <w:b/>
          <w:bCs/>
        </w:rPr>
        <w:tab/>
      </w:r>
      <w:r w:rsidR="00C01397">
        <w:rPr>
          <w:b/>
          <w:bCs/>
        </w:rPr>
        <w:tab/>
      </w:r>
      <w:r w:rsidR="00EB106C" w:rsidRPr="00C01397">
        <w:rPr>
          <w:b/>
          <w:bCs/>
        </w:rPr>
        <w:t>: P.E.S. College of Engineering</w:t>
      </w:r>
      <w:r w:rsidR="007D3682" w:rsidRPr="00C01397">
        <w:rPr>
          <w:b/>
          <w:bCs/>
        </w:rPr>
        <w:t>, Mandya</w:t>
      </w:r>
    </w:p>
    <w:p w:rsidR="00EB106C" w:rsidRPr="00524A65" w:rsidRDefault="00EB106C" w:rsidP="00C01397">
      <w:pPr>
        <w:ind w:left="540" w:firstLine="360"/>
      </w:pPr>
      <w:r w:rsidRPr="00524A65">
        <w:t>Department</w:t>
      </w:r>
      <w:r w:rsidRPr="00524A65">
        <w:tab/>
        <w:t>: Mechanical Engineering</w:t>
      </w:r>
    </w:p>
    <w:p w:rsidR="00EB106C" w:rsidRPr="00524A65" w:rsidRDefault="00EB106C" w:rsidP="00C01397">
      <w:pPr>
        <w:ind w:left="540" w:firstLine="360"/>
      </w:pPr>
      <w:r w:rsidRPr="00524A65">
        <w:t>Duration</w:t>
      </w:r>
      <w:r w:rsidRPr="00524A65">
        <w:tab/>
      </w:r>
      <w:r w:rsidRPr="00524A65">
        <w:tab/>
        <w:t xml:space="preserve">: </w:t>
      </w:r>
      <w:r w:rsidR="00C9284D" w:rsidRPr="00524A65">
        <w:t xml:space="preserve">17/09/2004 </w:t>
      </w:r>
      <w:r w:rsidRPr="00524A65">
        <w:t xml:space="preserve">to </w:t>
      </w:r>
      <w:r w:rsidR="00C9284D" w:rsidRPr="00524A65">
        <w:t>15/05/2007 (2</w:t>
      </w:r>
      <w:r w:rsidRPr="00524A65">
        <w:t xml:space="preserve"> years</w:t>
      </w:r>
      <w:r w:rsidR="00C9284D" w:rsidRPr="00524A65">
        <w:t>, 8 months</w:t>
      </w:r>
      <w:r w:rsidRPr="00524A65">
        <w:t>)</w:t>
      </w:r>
    </w:p>
    <w:p w:rsidR="00EB106C" w:rsidRPr="00524A65" w:rsidRDefault="00EB106C" w:rsidP="00C01397">
      <w:pPr>
        <w:ind w:left="540"/>
      </w:pPr>
      <w:r w:rsidRPr="00524A65">
        <w:t xml:space="preserve">     Designation</w:t>
      </w:r>
      <w:r w:rsidRPr="00524A65">
        <w:tab/>
        <w:t>: Lecturer</w:t>
      </w:r>
    </w:p>
    <w:p w:rsidR="00EB106C" w:rsidRPr="00524A65" w:rsidRDefault="00EB106C" w:rsidP="000D2E0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right" w:pos="9749"/>
        </w:tabs>
        <w:ind w:left="540"/>
      </w:pPr>
      <w:r w:rsidRPr="00524A65">
        <w:t xml:space="preserve">  </w:t>
      </w:r>
      <w:r w:rsidR="007970A3" w:rsidRPr="00524A65">
        <w:t xml:space="preserve">   Responsibility</w:t>
      </w:r>
      <w:r w:rsidR="007970A3" w:rsidRPr="00524A65">
        <w:tab/>
        <w:t>: Teaching</w:t>
      </w:r>
      <w:r w:rsidR="008F148F" w:rsidRPr="00524A65">
        <w:t xml:space="preserve"> undergraduate students</w:t>
      </w:r>
      <w:r w:rsidR="008D3D7D" w:rsidRPr="00524A65">
        <w:t>.</w:t>
      </w:r>
      <w:r w:rsidR="000D2E0F">
        <w:tab/>
      </w:r>
    </w:p>
    <w:p w:rsidR="001F5E51" w:rsidRPr="00524A65" w:rsidRDefault="006C1FE9" w:rsidP="006C1FE9">
      <w:pPr>
        <w:pStyle w:val="Heading2"/>
      </w:pPr>
      <w:r w:rsidRPr="00524A65">
        <w:lastRenderedPageBreak/>
        <w:t xml:space="preserve">Other Roles and </w:t>
      </w:r>
      <w:r w:rsidRPr="006C1FE9">
        <w:t>Responsibilities</w:t>
      </w:r>
    </w:p>
    <w:p w:rsidR="005F336A" w:rsidRPr="00524A65" w:rsidRDefault="00F11EA5" w:rsidP="00450734">
      <w:pPr>
        <w:pStyle w:val="ListParagraph"/>
        <w:numPr>
          <w:ilvl w:val="0"/>
          <w:numId w:val="4"/>
        </w:numPr>
      </w:pPr>
      <w:r w:rsidRPr="00524A65">
        <w:t xml:space="preserve">Prepared Computer Aided Modeling and </w:t>
      </w:r>
      <w:r w:rsidR="005F336A" w:rsidRPr="00524A65">
        <w:t>Analysis Laboratory Manual for 6th semester Mechanical Engineering students at Don Bosco Institute of</w:t>
      </w:r>
      <w:r w:rsidR="00510DC0" w:rsidRPr="00524A65">
        <w:t xml:space="preserve"> Technology during the year 2008</w:t>
      </w:r>
      <w:r w:rsidR="006C1FE9" w:rsidRPr="006C1FE9">
        <w:t>-</w:t>
      </w:r>
      <w:r w:rsidR="00D236A0" w:rsidRPr="00524A65">
        <w:t>20</w:t>
      </w:r>
      <w:r w:rsidR="00510DC0" w:rsidRPr="00524A65">
        <w:t>09</w:t>
      </w:r>
      <w:r w:rsidR="005F336A" w:rsidRPr="00524A65">
        <w:t>.</w:t>
      </w:r>
    </w:p>
    <w:p w:rsidR="005F336A" w:rsidRPr="00524A65" w:rsidRDefault="005F336A" w:rsidP="00450734">
      <w:pPr>
        <w:pStyle w:val="ListParagraph"/>
        <w:numPr>
          <w:ilvl w:val="0"/>
          <w:numId w:val="4"/>
        </w:numPr>
      </w:pPr>
      <w:r w:rsidRPr="00524A65">
        <w:t>Prepared CIM and Automation Laboratory Manual</w:t>
      </w:r>
      <w:r w:rsidR="00CC5577" w:rsidRPr="00524A65">
        <w:t xml:space="preserve"> for 7</w:t>
      </w:r>
      <w:r w:rsidRPr="00524A65">
        <w:t>th semester Mechanical Engineering students at Don Bosco Institute of Technology during the year 2009</w:t>
      </w:r>
      <w:r w:rsidR="006C1FE9" w:rsidRPr="006C1FE9">
        <w:t>-</w:t>
      </w:r>
      <w:r w:rsidRPr="00524A65">
        <w:t>10.</w:t>
      </w:r>
    </w:p>
    <w:p w:rsidR="001E217E" w:rsidRPr="00524A65" w:rsidRDefault="001E217E" w:rsidP="00450734">
      <w:pPr>
        <w:pStyle w:val="ListParagraph"/>
        <w:numPr>
          <w:ilvl w:val="0"/>
          <w:numId w:val="4"/>
        </w:numPr>
      </w:pPr>
      <w:r w:rsidRPr="00524A65">
        <w:t>Prepared Conference proceedings of Advancement in Mechanical Engineering</w:t>
      </w:r>
      <w:r w:rsidR="006C1FE9" w:rsidRPr="006C1FE9">
        <w:t>-</w:t>
      </w:r>
      <w:r w:rsidRPr="00524A65">
        <w:t>2009 (</w:t>
      </w:r>
      <w:r w:rsidR="004F45E9" w:rsidRPr="00524A65">
        <w:t>AME</w:t>
      </w:r>
      <w:r w:rsidR="006C1FE9" w:rsidRPr="006C1FE9">
        <w:t>-</w:t>
      </w:r>
      <w:r w:rsidR="004F45E9" w:rsidRPr="00524A65">
        <w:t>09</w:t>
      </w:r>
      <w:r w:rsidRPr="00524A65">
        <w:t xml:space="preserve">), </w:t>
      </w:r>
      <w:r w:rsidR="00AF36B7" w:rsidRPr="00524A65">
        <w:t xml:space="preserve">for </w:t>
      </w:r>
      <w:r w:rsidRPr="00524A65">
        <w:t>the National conference held at Don Bosco Institute of Technology</w:t>
      </w:r>
      <w:r w:rsidR="00AF36B7" w:rsidRPr="00524A65">
        <w:t>, Bangalore</w:t>
      </w:r>
      <w:r w:rsidRPr="00524A65">
        <w:t xml:space="preserve"> during the year 2009</w:t>
      </w:r>
      <w:r w:rsidR="006C1FE9" w:rsidRPr="006C1FE9">
        <w:t>-</w:t>
      </w:r>
      <w:r w:rsidRPr="00524A65">
        <w:t>10</w:t>
      </w:r>
      <w:r w:rsidR="00AF36B7" w:rsidRPr="00524A65">
        <w:t>.</w:t>
      </w:r>
    </w:p>
    <w:p w:rsidR="000D15C7" w:rsidRPr="00524A65" w:rsidRDefault="000D15C7" w:rsidP="00450734">
      <w:pPr>
        <w:pStyle w:val="ListParagraph"/>
        <w:numPr>
          <w:ilvl w:val="0"/>
          <w:numId w:val="4"/>
        </w:numPr>
      </w:pPr>
      <w:r w:rsidRPr="00524A65">
        <w:t>Prepared Aircraft Energy Conversion Laboratory Manual for 5th semester Aeronautical Engineering students at Dayananda Sagar College of Engineering</w:t>
      </w:r>
      <w:r w:rsidR="005B498E" w:rsidRPr="00524A65">
        <w:t xml:space="preserve"> during the year 2010</w:t>
      </w:r>
      <w:r w:rsidR="006C1FE9" w:rsidRPr="006C1FE9">
        <w:t>-</w:t>
      </w:r>
      <w:r w:rsidR="005B498E" w:rsidRPr="00524A65">
        <w:t>11</w:t>
      </w:r>
      <w:r w:rsidRPr="00524A65">
        <w:t>.</w:t>
      </w:r>
    </w:p>
    <w:p w:rsidR="00412495" w:rsidRPr="00524A65" w:rsidRDefault="00412495" w:rsidP="00450734">
      <w:pPr>
        <w:pStyle w:val="ListParagraph"/>
        <w:numPr>
          <w:ilvl w:val="0"/>
          <w:numId w:val="4"/>
        </w:numPr>
      </w:pPr>
      <w:r w:rsidRPr="00524A65">
        <w:t>Prepared Computer Aided Aircraft drawing instruction manual for 4th semester Aeronautical Engineering students at Dayananda Sagar College of Engineering during the year 2015</w:t>
      </w:r>
      <w:r w:rsidR="006C1FE9" w:rsidRPr="006C1FE9">
        <w:t>-</w:t>
      </w:r>
      <w:r w:rsidRPr="00524A65">
        <w:t>15.</w:t>
      </w:r>
    </w:p>
    <w:p w:rsidR="0092171B" w:rsidRPr="00524A65" w:rsidRDefault="0092171B" w:rsidP="00450734">
      <w:pPr>
        <w:pStyle w:val="ListParagraph"/>
        <w:numPr>
          <w:ilvl w:val="0"/>
          <w:numId w:val="4"/>
        </w:numPr>
      </w:pPr>
      <w:r w:rsidRPr="00524A65">
        <w:t>Conducted Faculty Development program</w:t>
      </w:r>
      <w:r w:rsidR="002768E4" w:rsidRPr="00524A65">
        <w:t xml:space="preserve"> </w:t>
      </w:r>
      <w:r w:rsidRPr="00524A65">
        <w:t xml:space="preserve">(FDP) in Computer Aided Machine Drawing (CAMD) for the staff of Aeronautical, Automobile and Chemical Engineering </w:t>
      </w:r>
      <w:r w:rsidR="00CD7F1B" w:rsidRPr="00524A65">
        <w:t>during Dec 2011 for 6 d</w:t>
      </w:r>
      <w:r w:rsidRPr="00524A65">
        <w:t xml:space="preserve">ays at </w:t>
      </w:r>
      <w:r w:rsidR="002768E4" w:rsidRPr="00524A65">
        <w:t xml:space="preserve">Department of Aeronautical Engineering, </w:t>
      </w:r>
      <w:r w:rsidRPr="00524A65">
        <w:t>Dayananda Sagar College of Engineering</w:t>
      </w:r>
      <w:r w:rsidR="00CD7F1B" w:rsidRPr="00524A65">
        <w:t>, Bangalore</w:t>
      </w:r>
      <w:r w:rsidRPr="00524A65">
        <w:t>.</w:t>
      </w:r>
    </w:p>
    <w:p w:rsidR="005B498E" w:rsidRPr="00524A65" w:rsidRDefault="005B498E" w:rsidP="00450734">
      <w:pPr>
        <w:pStyle w:val="ListParagraph"/>
        <w:numPr>
          <w:ilvl w:val="0"/>
          <w:numId w:val="4"/>
        </w:numPr>
      </w:pPr>
      <w:r w:rsidRPr="00524A65">
        <w:t>Prepared Aircraft Propulsion Laboratory Manual for 6th semester Aeronautical Engineering students at Dayananda Sagar College of Engineering during the year 2011</w:t>
      </w:r>
      <w:r w:rsidR="006C1FE9" w:rsidRPr="006C1FE9">
        <w:t>-</w:t>
      </w:r>
      <w:r w:rsidRPr="00524A65">
        <w:t>12.</w:t>
      </w:r>
    </w:p>
    <w:p w:rsidR="00C5720D" w:rsidRPr="00524A65" w:rsidRDefault="00674ED2" w:rsidP="00450734">
      <w:pPr>
        <w:pStyle w:val="ListParagraph"/>
        <w:numPr>
          <w:ilvl w:val="0"/>
          <w:numId w:val="4"/>
        </w:numPr>
      </w:pPr>
      <w:r w:rsidRPr="00524A65">
        <w:t xml:space="preserve">Involved in </w:t>
      </w:r>
      <w:r w:rsidR="00E94608" w:rsidRPr="00524A65">
        <w:t>preparation of syllabus of 2015</w:t>
      </w:r>
      <w:r w:rsidRPr="00524A65">
        <w:t xml:space="preserve"> scheme for Aeronautical Engineering under VTU and proposed two new subjects</w:t>
      </w:r>
      <w:proofErr w:type="gramStart"/>
      <w:r w:rsidRPr="00524A65">
        <w:t>;</w:t>
      </w:r>
      <w:proofErr w:type="gramEnd"/>
      <w:r w:rsidRPr="00524A65">
        <w:t xml:space="preserve"> Computer Aided Aircraft drawing and Mechanical Design</w:t>
      </w:r>
      <w:r w:rsidR="005D1B29" w:rsidRPr="00524A65">
        <w:t>.</w:t>
      </w:r>
    </w:p>
    <w:p w:rsidR="00C5720D" w:rsidRPr="00524A65" w:rsidRDefault="00C5720D" w:rsidP="00450734">
      <w:pPr>
        <w:pStyle w:val="ListParagraph"/>
        <w:numPr>
          <w:ilvl w:val="0"/>
          <w:numId w:val="4"/>
        </w:numPr>
      </w:pPr>
      <w:r w:rsidRPr="00524A65">
        <w:t xml:space="preserve">Has </w:t>
      </w:r>
      <w:proofErr w:type="spellStart"/>
      <w:r w:rsidRPr="00524A65">
        <w:t>MoU</w:t>
      </w:r>
      <w:proofErr w:type="spellEnd"/>
      <w:r w:rsidRPr="00524A65">
        <w:t xml:space="preserve"> with </w:t>
      </w:r>
      <w:proofErr w:type="spellStart"/>
      <w:r w:rsidRPr="00524A65">
        <w:t>onlineguru</w:t>
      </w:r>
      <w:proofErr w:type="spellEnd"/>
      <w:r w:rsidRPr="00524A65">
        <w:t xml:space="preserve"> </w:t>
      </w:r>
      <w:proofErr w:type="spellStart"/>
      <w:r w:rsidRPr="00524A65">
        <w:t>Pvt</w:t>
      </w:r>
      <w:proofErr w:type="spellEnd"/>
      <w:r w:rsidRPr="00524A65">
        <w:t xml:space="preserve"> Ltd and shared my classroom lecture Presentations with them. These presentations are available in </w:t>
      </w:r>
      <w:r w:rsidR="00B41F42" w:rsidRPr="00524A65">
        <w:t>www.studyeasy.in</w:t>
      </w:r>
    </w:p>
    <w:p w:rsidR="004C7C62" w:rsidRPr="00524A65" w:rsidRDefault="006C1FE9" w:rsidP="006C1FE9">
      <w:pPr>
        <w:pStyle w:val="Heading2"/>
      </w:pPr>
      <w:r w:rsidRPr="00524A65">
        <w:t xml:space="preserve">Software </w:t>
      </w:r>
      <w:r w:rsidRPr="006C1FE9">
        <w:t>proficiency</w:t>
      </w:r>
      <w:r w:rsidRPr="00524A65">
        <w:t>:</w:t>
      </w:r>
    </w:p>
    <w:p w:rsidR="004C7C62" w:rsidRPr="00524A65" w:rsidRDefault="004C7C62" w:rsidP="00F90CB3">
      <w:pPr>
        <w:ind w:left="720"/>
      </w:pPr>
      <w:r w:rsidRPr="00524A65">
        <w:t>Modeling tools</w:t>
      </w:r>
      <w:r w:rsidRPr="00524A65">
        <w:tab/>
        <w:t>: CATIA</w:t>
      </w:r>
      <w:r w:rsidR="000A15CF" w:rsidRPr="00524A65">
        <w:t xml:space="preserve"> V5, AUTOCAD</w:t>
      </w:r>
      <w:r w:rsidR="00AE7D4E" w:rsidRPr="00524A65">
        <w:t>,</w:t>
      </w:r>
      <w:r w:rsidR="00AC063F" w:rsidRPr="00524A65">
        <w:t xml:space="preserve"> </w:t>
      </w:r>
      <w:proofErr w:type="spellStart"/>
      <w:r w:rsidR="00AC063F" w:rsidRPr="00524A65">
        <w:t>AutoDesk</w:t>
      </w:r>
      <w:proofErr w:type="spellEnd"/>
      <w:r w:rsidR="00AC063F" w:rsidRPr="00524A65">
        <w:t xml:space="preserve"> Inventor</w:t>
      </w:r>
      <w:r w:rsidR="00FF6E9F" w:rsidRPr="00524A65">
        <w:t>, Solid Edge</w:t>
      </w:r>
    </w:p>
    <w:p w:rsidR="004C7C62" w:rsidRPr="00524A65" w:rsidRDefault="004C7C62" w:rsidP="00F90CB3">
      <w:pPr>
        <w:ind w:left="720"/>
      </w:pPr>
      <w:r w:rsidRPr="00524A65">
        <w:t>Simulation</w:t>
      </w:r>
      <w:r w:rsidRPr="00524A65">
        <w:tab/>
      </w:r>
      <w:r w:rsidRPr="00524A65">
        <w:tab/>
        <w:t xml:space="preserve">: Master CAM, </w:t>
      </w:r>
      <w:r w:rsidR="00F1274D" w:rsidRPr="00524A65">
        <w:t>MATLAB, ADAMS</w:t>
      </w:r>
    </w:p>
    <w:p w:rsidR="004C7C62" w:rsidRPr="00524A65" w:rsidRDefault="004C7C62" w:rsidP="00F90CB3">
      <w:pPr>
        <w:ind w:left="720"/>
      </w:pPr>
      <w:r w:rsidRPr="00524A65">
        <w:t>Analysis</w:t>
      </w:r>
      <w:r w:rsidRPr="00524A65">
        <w:tab/>
      </w:r>
      <w:r w:rsidRPr="00524A65">
        <w:tab/>
        <w:t>: ANSYS 11.0, Minitab 15</w:t>
      </w:r>
      <w:r w:rsidR="00091CDD" w:rsidRPr="00524A65">
        <w:t>, ALGOR</w:t>
      </w:r>
    </w:p>
    <w:p w:rsidR="008F3DD1" w:rsidRPr="00524A65" w:rsidRDefault="008D3D7D" w:rsidP="00F90CB3">
      <w:pPr>
        <w:ind w:left="720"/>
      </w:pPr>
      <w:r w:rsidRPr="00524A65">
        <w:t>Programming</w:t>
      </w:r>
      <w:r w:rsidRPr="00524A65">
        <w:tab/>
      </w:r>
      <w:r w:rsidR="0081603D" w:rsidRPr="00524A65">
        <w:t xml:space="preserve">: </w:t>
      </w:r>
      <w:r w:rsidR="004C7C62" w:rsidRPr="00524A65">
        <w:t>CNC programming</w:t>
      </w:r>
      <w:r w:rsidR="00D919AE" w:rsidRPr="00524A65">
        <w:t xml:space="preserve">, MATLAB Programming </w:t>
      </w:r>
    </w:p>
    <w:p w:rsidR="008F3DD1" w:rsidRPr="00524A65" w:rsidRDefault="006C1FE9" w:rsidP="00A6574E">
      <w:pPr>
        <w:pStyle w:val="Heading2"/>
      </w:pPr>
      <w:r w:rsidRPr="00524A65">
        <w:lastRenderedPageBreak/>
        <w:t>Subjects Handled For UG</w:t>
      </w:r>
    </w:p>
    <w:tbl>
      <w:tblPr>
        <w:tblW w:w="9720" w:type="dxa"/>
        <w:tblInd w:w="198" w:type="dxa"/>
        <w:tblLook w:val="01E0" w:firstRow="1" w:lastRow="1" w:firstColumn="1" w:lastColumn="1" w:noHBand="0" w:noVBand="0"/>
      </w:tblPr>
      <w:tblGrid>
        <w:gridCol w:w="3990"/>
        <w:gridCol w:w="5730"/>
      </w:tblGrid>
      <w:tr w:rsidR="00524A65" w:rsidRPr="00524A65" w:rsidTr="003F572B">
        <w:tc>
          <w:tcPr>
            <w:tcW w:w="3990" w:type="dxa"/>
          </w:tcPr>
          <w:p w:rsidR="004E3C36" w:rsidRPr="00524A65" w:rsidRDefault="004E3C36" w:rsidP="000D2E0F">
            <w:pPr>
              <w:pStyle w:val="normalbox"/>
              <w:spacing w:line="360" w:lineRule="auto"/>
            </w:pPr>
            <w:r w:rsidRPr="00524A65">
              <w:t>Design of Machine Elements</w:t>
            </w:r>
            <w:r w:rsidR="006C1FE9" w:rsidRPr="006C1FE9">
              <w:t>-</w:t>
            </w:r>
            <w:r w:rsidRPr="00524A65">
              <w:t xml:space="preserve">1 </w:t>
            </w:r>
          </w:p>
          <w:p w:rsidR="004E3C36" w:rsidRPr="00524A65" w:rsidRDefault="004E3C36" w:rsidP="000D2E0F">
            <w:pPr>
              <w:pStyle w:val="normalbox"/>
              <w:spacing w:line="360" w:lineRule="auto"/>
            </w:pPr>
            <w:r w:rsidRPr="00524A65">
              <w:t>Strength</w:t>
            </w:r>
            <w:r w:rsidR="00857FA2" w:rsidRPr="00524A65">
              <w:t xml:space="preserve"> (Mechanics) </w:t>
            </w:r>
            <w:r w:rsidRPr="00524A65">
              <w:t>of Materials</w:t>
            </w:r>
          </w:p>
          <w:p w:rsidR="00D919AE" w:rsidRPr="00524A65" w:rsidRDefault="00D919AE" w:rsidP="000D2E0F">
            <w:pPr>
              <w:pStyle w:val="normalbox"/>
              <w:spacing w:line="360" w:lineRule="auto"/>
            </w:pPr>
            <w:r w:rsidRPr="00524A65">
              <w:t>Theory of Vibrations</w:t>
            </w:r>
          </w:p>
          <w:p w:rsidR="00D919AE" w:rsidRPr="00524A65" w:rsidRDefault="00D919AE" w:rsidP="000D2E0F">
            <w:pPr>
              <w:pStyle w:val="normalbox"/>
              <w:spacing w:line="360" w:lineRule="auto"/>
            </w:pPr>
            <w:r w:rsidRPr="00524A65">
              <w:t>Dynamics of Machines</w:t>
            </w:r>
          </w:p>
          <w:p w:rsidR="00651F43" w:rsidRPr="00524A65" w:rsidRDefault="00651F43" w:rsidP="000D2E0F">
            <w:pPr>
              <w:pStyle w:val="normalbox"/>
              <w:spacing w:line="360" w:lineRule="auto"/>
            </w:pPr>
            <w:r w:rsidRPr="00524A65">
              <w:t>Kinematics of Machines</w:t>
            </w:r>
          </w:p>
          <w:p w:rsidR="00651F43" w:rsidRPr="00524A65" w:rsidRDefault="00651F43" w:rsidP="000D2E0F">
            <w:pPr>
              <w:pStyle w:val="normalbox"/>
              <w:spacing w:line="360" w:lineRule="auto"/>
            </w:pPr>
            <w:r w:rsidRPr="00524A65">
              <w:t>Aircraft Structures</w:t>
            </w:r>
            <w:r w:rsidR="006C1FE9" w:rsidRPr="006C1FE9">
              <w:t>-</w:t>
            </w:r>
            <w:r w:rsidRPr="00524A65">
              <w:t>1</w:t>
            </w:r>
          </w:p>
          <w:p w:rsidR="00651F43" w:rsidRPr="00524A65" w:rsidRDefault="00651F43" w:rsidP="000D2E0F">
            <w:pPr>
              <w:pStyle w:val="normalbox"/>
              <w:spacing w:line="360" w:lineRule="auto"/>
            </w:pPr>
            <w:r w:rsidRPr="00524A65">
              <w:t xml:space="preserve">Experimental Stress Analysis </w:t>
            </w:r>
          </w:p>
          <w:p w:rsidR="004E3C36" w:rsidRPr="00524A65" w:rsidRDefault="004E3C36" w:rsidP="000D2E0F">
            <w:pPr>
              <w:pStyle w:val="normalbox"/>
              <w:spacing w:line="360" w:lineRule="auto"/>
            </w:pPr>
            <w:r w:rsidRPr="00524A65">
              <w:t>Mechatronics and Microprocessor</w:t>
            </w:r>
          </w:p>
          <w:p w:rsidR="00D919AE" w:rsidRPr="00524A65" w:rsidRDefault="004E3C36" w:rsidP="000D2E0F">
            <w:pPr>
              <w:pStyle w:val="normalbox"/>
              <w:spacing w:line="360" w:lineRule="auto"/>
            </w:pPr>
            <w:r w:rsidRPr="00524A65">
              <w:t>Hydraulics and Pneumatics</w:t>
            </w:r>
          </w:p>
        </w:tc>
        <w:tc>
          <w:tcPr>
            <w:tcW w:w="5730" w:type="dxa"/>
          </w:tcPr>
          <w:p w:rsidR="004E3C36" w:rsidRPr="00524A65" w:rsidRDefault="004E3C36" w:rsidP="000D2E0F">
            <w:pPr>
              <w:pStyle w:val="normalbox"/>
              <w:spacing w:line="360" w:lineRule="auto"/>
            </w:pPr>
            <w:r w:rsidRPr="00524A65">
              <w:t>Industrial Robotics</w:t>
            </w:r>
            <w:r w:rsidRPr="00524A65">
              <w:tab/>
            </w:r>
          </w:p>
          <w:p w:rsidR="004E3C36" w:rsidRPr="00524A65" w:rsidRDefault="004E3C36" w:rsidP="000D2E0F">
            <w:pPr>
              <w:pStyle w:val="normalbox"/>
              <w:spacing w:line="360" w:lineRule="auto"/>
            </w:pPr>
            <w:r w:rsidRPr="00524A65">
              <w:t>Computer Aided Engineering Drawing</w:t>
            </w:r>
          </w:p>
          <w:p w:rsidR="004E3C36" w:rsidRPr="00524A65" w:rsidRDefault="004E3C36" w:rsidP="000D2E0F">
            <w:pPr>
              <w:pStyle w:val="normalbox"/>
              <w:spacing w:line="360" w:lineRule="auto"/>
            </w:pPr>
            <w:r w:rsidRPr="00524A65">
              <w:t>Computer Aided Machine Drawing</w:t>
            </w:r>
          </w:p>
          <w:p w:rsidR="00211070" w:rsidRPr="00524A65" w:rsidRDefault="00211070" w:rsidP="000D2E0F">
            <w:pPr>
              <w:pStyle w:val="normalbox"/>
              <w:spacing w:line="360" w:lineRule="auto"/>
            </w:pPr>
            <w:r w:rsidRPr="00524A65">
              <w:t>Computer Integrated Manufacturing</w:t>
            </w:r>
          </w:p>
          <w:p w:rsidR="00211070" w:rsidRPr="00524A65" w:rsidRDefault="00211070" w:rsidP="000D2E0F">
            <w:pPr>
              <w:pStyle w:val="normalbox"/>
              <w:spacing w:line="360" w:lineRule="auto"/>
            </w:pPr>
            <w:r w:rsidRPr="00524A65">
              <w:t>Manufacturing Processes</w:t>
            </w:r>
          </w:p>
          <w:p w:rsidR="00211070" w:rsidRPr="00524A65" w:rsidRDefault="00211070" w:rsidP="000D2E0F">
            <w:pPr>
              <w:pStyle w:val="normalbox"/>
              <w:spacing w:line="360" w:lineRule="auto"/>
            </w:pPr>
            <w:r w:rsidRPr="00524A65">
              <w:t xml:space="preserve">Mechanical Measurements &amp; Metrology </w:t>
            </w:r>
          </w:p>
          <w:p w:rsidR="00D919AE" w:rsidRPr="00524A65" w:rsidRDefault="00D919AE" w:rsidP="000D2E0F">
            <w:pPr>
              <w:pStyle w:val="normalbox"/>
              <w:spacing w:line="360" w:lineRule="auto"/>
            </w:pPr>
            <w:r w:rsidRPr="00524A65">
              <w:t>Non Traditional Machining</w:t>
            </w:r>
          </w:p>
          <w:p w:rsidR="00651F43" w:rsidRPr="00524A65" w:rsidRDefault="00651F43" w:rsidP="000D2E0F">
            <w:pPr>
              <w:pStyle w:val="normalbox"/>
              <w:spacing w:line="360" w:lineRule="auto"/>
            </w:pPr>
            <w:r w:rsidRPr="00524A65">
              <w:t>Non Destructive Testing</w:t>
            </w:r>
          </w:p>
          <w:p w:rsidR="00470CC8" w:rsidRPr="00524A65" w:rsidRDefault="00470CC8" w:rsidP="000D2E0F">
            <w:pPr>
              <w:pStyle w:val="normalbox"/>
              <w:spacing w:line="360" w:lineRule="auto"/>
            </w:pPr>
            <w:r w:rsidRPr="00524A65">
              <w:t>CAD/CAM</w:t>
            </w:r>
          </w:p>
        </w:tc>
      </w:tr>
    </w:tbl>
    <w:p w:rsidR="006C1FE9" w:rsidRDefault="006C1FE9" w:rsidP="006C1FE9"/>
    <w:p w:rsidR="00EE29BC" w:rsidRPr="00524A65" w:rsidRDefault="00A6574E" w:rsidP="00A6574E">
      <w:pPr>
        <w:pStyle w:val="Heading2"/>
      </w:pPr>
      <w:r w:rsidRPr="00524A65">
        <w:t xml:space="preserve">Laboratories Handled For </w:t>
      </w:r>
      <w:r w:rsidRPr="00A6574E">
        <w:t>UG</w:t>
      </w:r>
    </w:p>
    <w:tbl>
      <w:tblPr>
        <w:tblW w:w="0" w:type="auto"/>
        <w:tblInd w:w="198" w:type="dxa"/>
        <w:tblLook w:val="04A0" w:firstRow="1" w:lastRow="0" w:firstColumn="1" w:lastColumn="0" w:noHBand="0" w:noVBand="1"/>
      </w:tblPr>
      <w:tblGrid>
        <w:gridCol w:w="4932"/>
        <w:gridCol w:w="4619"/>
      </w:tblGrid>
      <w:tr w:rsidR="007B7CBE" w:rsidRPr="00524A65" w:rsidTr="00F90CB3">
        <w:tc>
          <w:tcPr>
            <w:tcW w:w="4932" w:type="dxa"/>
            <w:shd w:val="clear" w:color="auto" w:fill="A6A6A6"/>
          </w:tcPr>
          <w:p w:rsidR="00C864FA" w:rsidRPr="00F90CB3" w:rsidRDefault="00C676DF" w:rsidP="00524A65">
            <w:pPr>
              <w:rPr>
                <w:b/>
                <w:bCs/>
                <w:sz w:val="28"/>
                <w:szCs w:val="28"/>
              </w:rPr>
            </w:pPr>
            <w:r w:rsidRPr="00F90CB3">
              <w:rPr>
                <w:b/>
                <w:bCs/>
                <w:sz w:val="28"/>
                <w:szCs w:val="28"/>
              </w:rPr>
              <w:t>For Mechanical Engineering</w:t>
            </w:r>
          </w:p>
        </w:tc>
        <w:tc>
          <w:tcPr>
            <w:tcW w:w="4619" w:type="dxa"/>
            <w:shd w:val="clear" w:color="auto" w:fill="A6A6A6"/>
          </w:tcPr>
          <w:p w:rsidR="00C864FA" w:rsidRPr="00F90CB3" w:rsidRDefault="00C676DF" w:rsidP="00524A65">
            <w:pPr>
              <w:rPr>
                <w:b/>
                <w:bCs/>
                <w:sz w:val="28"/>
                <w:szCs w:val="28"/>
              </w:rPr>
            </w:pPr>
            <w:r w:rsidRPr="00F90CB3">
              <w:rPr>
                <w:b/>
                <w:bCs/>
                <w:sz w:val="28"/>
                <w:szCs w:val="28"/>
              </w:rPr>
              <w:t>For Aeronautical Engineering</w:t>
            </w:r>
          </w:p>
        </w:tc>
      </w:tr>
      <w:tr w:rsidR="007B7CBE" w:rsidRPr="00524A65" w:rsidTr="00F90CB3">
        <w:tc>
          <w:tcPr>
            <w:tcW w:w="4932" w:type="dxa"/>
            <w:shd w:val="clear" w:color="auto" w:fill="auto"/>
          </w:tcPr>
          <w:p w:rsidR="00C864FA" w:rsidRPr="00524A65" w:rsidRDefault="00C864FA" w:rsidP="000D2E0F">
            <w:pPr>
              <w:pStyle w:val="normalbox"/>
              <w:spacing w:line="360" w:lineRule="auto"/>
            </w:pPr>
            <w:r w:rsidRPr="00524A65">
              <w:t>Heat and Mass Transfer Laboratory</w:t>
            </w:r>
          </w:p>
          <w:p w:rsidR="00C864FA" w:rsidRPr="00524A65" w:rsidRDefault="00C864FA" w:rsidP="000D2E0F">
            <w:pPr>
              <w:pStyle w:val="normalbox"/>
              <w:spacing w:line="360" w:lineRule="auto"/>
            </w:pPr>
            <w:r w:rsidRPr="00524A65">
              <w:t>Design Laboratory</w:t>
            </w:r>
          </w:p>
          <w:p w:rsidR="00C864FA" w:rsidRPr="00524A65" w:rsidRDefault="00C864FA" w:rsidP="000D2E0F">
            <w:pPr>
              <w:pStyle w:val="normalbox"/>
              <w:spacing w:line="360" w:lineRule="auto"/>
            </w:pPr>
            <w:r w:rsidRPr="00524A65">
              <w:t>Material Testing Laboratory</w:t>
            </w:r>
          </w:p>
          <w:p w:rsidR="00C864FA" w:rsidRPr="00524A65" w:rsidRDefault="00C864FA" w:rsidP="000D2E0F">
            <w:pPr>
              <w:pStyle w:val="normalbox"/>
              <w:spacing w:line="360" w:lineRule="auto"/>
            </w:pPr>
            <w:r w:rsidRPr="00524A65">
              <w:t>Foundry and Forging Laboratory</w:t>
            </w:r>
          </w:p>
          <w:p w:rsidR="00C864FA" w:rsidRPr="00524A65" w:rsidRDefault="00C864FA" w:rsidP="000D2E0F">
            <w:pPr>
              <w:pStyle w:val="normalbox"/>
              <w:spacing w:line="360" w:lineRule="auto"/>
            </w:pPr>
            <w:r w:rsidRPr="00524A65">
              <w:t>Machine Shop</w:t>
            </w:r>
          </w:p>
          <w:p w:rsidR="00C864FA" w:rsidRPr="00524A65" w:rsidRDefault="00C864FA" w:rsidP="000D2E0F">
            <w:pPr>
              <w:pStyle w:val="normalbox"/>
              <w:spacing w:line="360" w:lineRule="auto"/>
            </w:pPr>
            <w:r w:rsidRPr="00524A65">
              <w:t>Metrology and Measurements Laboratory</w:t>
            </w:r>
          </w:p>
          <w:p w:rsidR="00C864FA" w:rsidRPr="00524A65" w:rsidRDefault="00C864FA" w:rsidP="000D2E0F">
            <w:pPr>
              <w:pStyle w:val="normalbox"/>
              <w:spacing w:line="360" w:lineRule="auto"/>
            </w:pPr>
            <w:r w:rsidRPr="00524A65">
              <w:t xml:space="preserve">Modeling and Analysis Laboratory </w:t>
            </w:r>
          </w:p>
          <w:p w:rsidR="00C864FA" w:rsidRPr="00524A65" w:rsidRDefault="00C864FA" w:rsidP="000D2E0F">
            <w:pPr>
              <w:pStyle w:val="normalbox"/>
              <w:spacing w:line="360" w:lineRule="auto"/>
            </w:pPr>
            <w:r w:rsidRPr="00524A65">
              <w:t>CIM and Automation Laboratory</w:t>
            </w:r>
          </w:p>
        </w:tc>
        <w:tc>
          <w:tcPr>
            <w:tcW w:w="4619" w:type="dxa"/>
            <w:shd w:val="clear" w:color="auto" w:fill="auto"/>
          </w:tcPr>
          <w:p w:rsidR="00C864FA" w:rsidRPr="00524A65" w:rsidRDefault="00C864FA" w:rsidP="000D2E0F">
            <w:pPr>
              <w:pStyle w:val="normalbox"/>
              <w:spacing w:line="360" w:lineRule="auto"/>
            </w:pPr>
            <w:r w:rsidRPr="00524A65">
              <w:t xml:space="preserve">Aircraft Energy Conversion Laboratory </w:t>
            </w:r>
          </w:p>
          <w:p w:rsidR="00C864FA" w:rsidRPr="00524A65" w:rsidRDefault="00C864FA" w:rsidP="000D2E0F">
            <w:pPr>
              <w:pStyle w:val="normalbox"/>
              <w:spacing w:line="360" w:lineRule="auto"/>
            </w:pPr>
            <w:r w:rsidRPr="00524A65">
              <w:t>Aircraft Structure</w:t>
            </w:r>
            <w:r w:rsidR="00431FB4" w:rsidRPr="00524A65">
              <w:t>s</w:t>
            </w:r>
            <w:r w:rsidRPr="00524A65">
              <w:t xml:space="preserve"> Laboratory</w:t>
            </w:r>
          </w:p>
          <w:p w:rsidR="00C864FA" w:rsidRPr="00524A65" w:rsidRDefault="00F1274D" w:rsidP="000D2E0F">
            <w:pPr>
              <w:pStyle w:val="normalbox"/>
              <w:spacing w:line="360" w:lineRule="auto"/>
            </w:pPr>
            <w:r w:rsidRPr="00524A65">
              <w:t xml:space="preserve">Aircraft Propulsion Laboratory </w:t>
            </w:r>
          </w:p>
          <w:p w:rsidR="00F1274D" w:rsidRPr="00524A65" w:rsidRDefault="00F1274D" w:rsidP="000D2E0F">
            <w:pPr>
              <w:pStyle w:val="normalbox"/>
              <w:spacing w:line="360" w:lineRule="auto"/>
            </w:pPr>
            <w:r w:rsidRPr="00524A65">
              <w:t>Simulation Laboratory</w:t>
            </w:r>
          </w:p>
        </w:tc>
      </w:tr>
    </w:tbl>
    <w:p w:rsidR="006C1FE9" w:rsidRDefault="006C1FE9" w:rsidP="006C1FE9"/>
    <w:p w:rsidR="0059204C" w:rsidRPr="00524A65" w:rsidRDefault="00A6574E" w:rsidP="00A6574E">
      <w:pPr>
        <w:pStyle w:val="Heading2"/>
      </w:pPr>
      <w:r w:rsidRPr="00524A65">
        <w:t xml:space="preserve">Details of </w:t>
      </w:r>
      <w:r w:rsidRPr="00A6574E">
        <w:t>publications</w:t>
      </w:r>
      <w:r w:rsidRPr="00524A65">
        <w:t>:</w:t>
      </w:r>
    </w:p>
    <w:p w:rsidR="0059204C" w:rsidRPr="00E332FB" w:rsidRDefault="00A6574E" w:rsidP="00A6574E">
      <w:pPr>
        <w:pStyle w:val="Heading3"/>
        <w:spacing w:before="120"/>
      </w:pPr>
      <w:r w:rsidRPr="00E332FB">
        <w:rPr>
          <w:caps/>
        </w:rPr>
        <w:t>International journals:</w:t>
      </w:r>
    </w:p>
    <w:p w:rsidR="000539D5" w:rsidRPr="00684942" w:rsidRDefault="000539D5" w:rsidP="00450734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ind w:hanging="540"/>
        <w:rPr>
          <w:noProof/>
        </w:rPr>
      </w:pPr>
      <w:r w:rsidRPr="00684942">
        <w:rPr>
          <w:noProof/>
        </w:rPr>
        <w:t>Hareesha N G, K N Umesh, “Kinematics and Isotropic properties of Excavator Mechanism”, International Journal of Engineering Res</w:t>
      </w:r>
      <w:r>
        <w:rPr>
          <w:noProof/>
        </w:rPr>
        <w:t>earch &amp; Technology</w:t>
      </w:r>
      <w:r w:rsidRPr="00684942">
        <w:rPr>
          <w:noProof/>
        </w:rPr>
        <w:t>, Volume 3, Issue 17, 2015, pp.82</w:t>
      </w:r>
      <w:r w:rsidR="006C1FE9" w:rsidRPr="006C1FE9">
        <w:rPr>
          <w:noProof/>
        </w:rPr>
        <w:t>-</w:t>
      </w:r>
      <w:r w:rsidRPr="00684942">
        <w:rPr>
          <w:noProof/>
        </w:rPr>
        <w:t>87. ISSN: 2278</w:t>
      </w:r>
      <w:r w:rsidR="006C1FE9" w:rsidRPr="006C1FE9">
        <w:rPr>
          <w:noProof/>
        </w:rPr>
        <w:t>-</w:t>
      </w:r>
      <w:r w:rsidRPr="00684942">
        <w:rPr>
          <w:noProof/>
        </w:rPr>
        <w:t>0181.</w:t>
      </w:r>
    </w:p>
    <w:p w:rsidR="000539D5" w:rsidRPr="00684942" w:rsidRDefault="000539D5" w:rsidP="00450734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ind w:hanging="540"/>
        <w:rPr>
          <w:noProof/>
        </w:rPr>
      </w:pPr>
      <w:r w:rsidRPr="00684942">
        <w:rPr>
          <w:noProof/>
        </w:rPr>
        <w:t>Hareesha N G, K N Umesh, “Synthesis of Redundant Planar Isotropic Manipulator Using Link Length Ratios”, International Journal of Engineering and Management Research, Volume</w:t>
      </w:r>
      <w:r w:rsidR="006C1FE9" w:rsidRPr="006C1FE9">
        <w:rPr>
          <w:noProof/>
        </w:rPr>
        <w:t>-</w:t>
      </w:r>
      <w:r w:rsidRPr="00684942">
        <w:rPr>
          <w:noProof/>
        </w:rPr>
        <w:t>8, Issue</w:t>
      </w:r>
      <w:r w:rsidR="006C1FE9" w:rsidRPr="006C1FE9">
        <w:rPr>
          <w:noProof/>
        </w:rPr>
        <w:t>-</w:t>
      </w:r>
      <w:r w:rsidRPr="00684942">
        <w:rPr>
          <w:noProof/>
        </w:rPr>
        <w:t>1, pp. 73</w:t>
      </w:r>
      <w:r w:rsidR="006C1FE9" w:rsidRPr="006C1FE9">
        <w:rPr>
          <w:noProof/>
        </w:rPr>
        <w:t>-</w:t>
      </w:r>
      <w:r w:rsidRPr="00684942">
        <w:rPr>
          <w:noProof/>
        </w:rPr>
        <w:t>78, 2018. ISSN: 2250</w:t>
      </w:r>
      <w:r w:rsidR="006C1FE9" w:rsidRPr="006C1FE9">
        <w:rPr>
          <w:noProof/>
        </w:rPr>
        <w:t>-</w:t>
      </w:r>
      <w:r w:rsidRPr="00684942">
        <w:rPr>
          <w:noProof/>
        </w:rPr>
        <w:t>0758.</w:t>
      </w:r>
    </w:p>
    <w:p w:rsidR="006C1FE9" w:rsidRDefault="006C1FE9">
      <w:pPr>
        <w:spacing w:line="240" w:lineRule="auto"/>
        <w:jc w:val="left"/>
        <w:rPr>
          <w:b/>
          <w:bCs/>
          <w:sz w:val="28"/>
          <w:szCs w:val="26"/>
        </w:rPr>
      </w:pPr>
      <w:r>
        <w:br w:type="page"/>
      </w:r>
    </w:p>
    <w:p w:rsidR="0059204C" w:rsidRPr="00A6574E" w:rsidRDefault="00A6574E" w:rsidP="00A6574E">
      <w:pPr>
        <w:pStyle w:val="Heading3"/>
        <w:rPr>
          <w:caps/>
        </w:rPr>
      </w:pPr>
      <w:r w:rsidRPr="00A6574E">
        <w:rPr>
          <w:caps/>
        </w:rPr>
        <w:lastRenderedPageBreak/>
        <w:t>International conferences:</w:t>
      </w:r>
    </w:p>
    <w:p w:rsidR="0059204C" w:rsidRPr="00524A65" w:rsidRDefault="0059204C" w:rsidP="00450734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ind w:hanging="540"/>
      </w:pPr>
      <w:r w:rsidRPr="00524A65">
        <w:t>Hareesha N G, Ravindra H V, “Robust design based optimization of process parameters of WEDM”, International conference</w:t>
      </w:r>
      <w:r w:rsidR="006C1FE9" w:rsidRPr="006C1FE9">
        <w:t>-</w:t>
      </w:r>
      <w:r w:rsidRPr="00524A65">
        <w:t xml:space="preserve">MEMS’08, AEC </w:t>
      </w:r>
      <w:proofErr w:type="spellStart"/>
      <w:r w:rsidRPr="00524A65">
        <w:t>Bhatkal</w:t>
      </w:r>
      <w:proofErr w:type="spellEnd"/>
      <w:r w:rsidRPr="00524A65">
        <w:t>, Karnataka, India</w:t>
      </w:r>
    </w:p>
    <w:p w:rsidR="0059204C" w:rsidRPr="00524A65" w:rsidRDefault="0059204C" w:rsidP="00450734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ind w:hanging="540"/>
      </w:pPr>
      <w:r w:rsidRPr="00524A65">
        <w:t xml:space="preserve">Hareesha N G, Ravindra H V, Nixon </w:t>
      </w:r>
      <w:proofErr w:type="spellStart"/>
      <w:r w:rsidRPr="00524A65">
        <w:t>Kuruvila</w:t>
      </w:r>
      <w:proofErr w:type="spellEnd"/>
      <w:r w:rsidRPr="00524A65">
        <w:t xml:space="preserve"> K, “Optimization of process parameters of WEDM using Taguchi’s technique to achieve good surface finish and better accuracy”, International conference </w:t>
      </w:r>
      <w:r w:rsidR="006C1FE9" w:rsidRPr="006C1FE9">
        <w:t>-</w:t>
      </w:r>
      <w:r w:rsidRPr="00524A65">
        <w:t xml:space="preserve">AIMTDR2008, IIT Madras, </w:t>
      </w:r>
      <w:proofErr w:type="spellStart"/>
      <w:r w:rsidRPr="00524A65">
        <w:t>Tamilnadu</w:t>
      </w:r>
      <w:proofErr w:type="spellEnd"/>
      <w:r w:rsidRPr="00524A65">
        <w:t>, India.</w:t>
      </w:r>
    </w:p>
    <w:p w:rsidR="0059204C" w:rsidRPr="00524A65" w:rsidRDefault="0059204C" w:rsidP="00450734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ind w:hanging="540"/>
      </w:pPr>
      <w:r w:rsidRPr="00524A65">
        <w:t xml:space="preserve">Hareesha N G, R Suresh Kumar, “Dry Sliding Wear Study of Mild Steel Coated With </w:t>
      </w:r>
      <w:proofErr w:type="spellStart"/>
      <w:r w:rsidRPr="00524A65">
        <w:t>Titania</w:t>
      </w:r>
      <w:proofErr w:type="spellEnd"/>
      <w:r w:rsidRPr="00524A65">
        <w:t xml:space="preserve"> (Al 20 </w:t>
      </w:r>
      <w:proofErr w:type="spellStart"/>
      <w:r w:rsidRPr="00524A65">
        <w:t>Wt</w:t>
      </w:r>
      <w:proofErr w:type="spellEnd"/>
      <w:r w:rsidRPr="00524A65">
        <w:t xml:space="preserve">% TiO2)–A Taguchi Approach”, International Conference On Operational Excellence For Global Competitiveness </w:t>
      </w:r>
      <w:r w:rsidR="006C1FE9" w:rsidRPr="006C1FE9">
        <w:t>-</w:t>
      </w:r>
      <w:r w:rsidRPr="00524A65">
        <w:t xml:space="preserve"> ICOEGC – 2011, Feb 3</w:t>
      </w:r>
      <w:r w:rsidR="006C1FE9" w:rsidRPr="006C1FE9">
        <w:t>-</w:t>
      </w:r>
      <w:r w:rsidRPr="00524A65">
        <w:t>5, 2011, at Department of Industrial Engineering and Management, R V College of Engineering, Bangalore – 560 059</w:t>
      </w:r>
    </w:p>
    <w:p w:rsidR="0059204C" w:rsidRPr="00524A65" w:rsidRDefault="0059204C" w:rsidP="00450734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ind w:hanging="540"/>
      </w:pPr>
      <w:r w:rsidRPr="00524A65">
        <w:t>Hareesha N.G, Ugrasen G, “Estimation Of Factor Effects And Parametric Optimization Of Wire EDM For HCHCR Tool Steel” International conference on ICACCI'2012 , 3</w:t>
      </w:r>
      <w:r w:rsidR="006C1FE9" w:rsidRPr="006C1FE9">
        <w:t>-</w:t>
      </w:r>
      <w:r w:rsidRPr="00524A65">
        <w:t>5, Aug 2012  at RMKEC, Chennai</w:t>
      </w:r>
      <w:r w:rsidR="003478B4" w:rsidRPr="00524A65">
        <w:t>.</w:t>
      </w:r>
    </w:p>
    <w:p w:rsidR="00D57E7C" w:rsidRPr="00524A65" w:rsidRDefault="00D57E7C" w:rsidP="00450734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ind w:hanging="540"/>
      </w:pPr>
      <w:r w:rsidRPr="00524A65">
        <w:t xml:space="preserve">Hareesha N G, </w:t>
      </w:r>
      <w:proofErr w:type="spellStart"/>
      <w:r w:rsidRPr="00524A65">
        <w:t>Dharshan</w:t>
      </w:r>
      <w:proofErr w:type="spellEnd"/>
      <w:r w:rsidRPr="00524A65">
        <w:t xml:space="preserve"> B G, </w:t>
      </w:r>
      <w:proofErr w:type="spellStart"/>
      <w:r w:rsidRPr="00524A65">
        <w:t>Anantha</w:t>
      </w:r>
      <w:proofErr w:type="spellEnd"/>
      <w:r w:rsidRPr="00524A65">
        <w:t xml:space="preserve"> </w:t>
      </w:r>
      <w:proofErr w:type="spellStart"/>
      <w:r w:rsidRPr="00524A65">
        <w:t>padmanabham</w:t>
      </w:r>
      <w:proofErr w:type="spellEnd"/>
      <w:r w:rsidRPr="00524A65">
        <w:t xml:space="preserve"> K C, “Design and Analysis of a Press Tool for Retainer Used in Lower Door Hinge of Automobile” The International Conference on Current Trends in Engineering, Science and Technology (ICCTEST </w:t>
      </w:r>
      <w:r w:rsidR="006C1FE9" w:rsidRPr="006C1FE9">
        <w:t>-</w:t>
      </w:r>
      <w:r w:rsidRPr="00524A65">
        <w:t xml:space="preserve"> 2017), </w:t>
      </w:r>
      <w:r w:rsidR="0032777A" w:rsidRPr="00524A65">
        <w:t xml:space="preserve">Don Bosco Institute of Technology, Bangalore and </w:t>
      </w:r>
      <w:proofErr w:type="spellStart"/>
      <w:r w:rsidR="0032777A" w:rsidRPr="00524A65">
        <w:t>Kasetsart</w:t>
      </w:r>
      <w:proofErr w:type="spellEnd"/>
      <w:r w:rsidR="0032777A" w:rsidRPr="00524A65">
        <w:t xml:space="preserve"> University, Bangkok,</w:t>
      </w:r>
      <w:r w:rsidR="00932ABB" w:rsidRPr="00524A65">
        <w:t xml:space="preserve"> </w:t>
      </w:r>
      <w:r w:rsidR="0032777A" w:rsidRPr="00524A65">
        <w:t xml:space="preserve">Thailand. </w:t>
      </w:r>
    </w:p>
    <w:p w:rsidR="0059204C" w:rsidRPr="00A6574E" w:rsidRDefault="00A6574E" w:rsidP="00A6574E">
      <w:pPr>
        <w:pStyle w:val="Heading3"/>
        <w:rPr>
          <w:caps/>
        </w:rPr>
      </w:pPr>
      <w:r w:rsidRPr="00A6574E">
        <w:rPr>
          <w:caps/>
        </w:rPr>
        <w:t>National conferences:</w:t>
      </w:r>
    </w:p>
    <w:p w:rsidR="0059204C" w:rsidRPr="00524A65" w:rsidRDefault="0059204C" w:rsidP="00450734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ind w:hanging="540"/>
      </w:pPr>
      <w:r w:rsidRPr="00524A65">
        <w:t xml:space="preserve">Hareesha N G, </w:t>
      </w:r>
      <w:proofErr w:type="spellStart"/>
      <w:r w:rsidRPr="00524A65">
        <w:t>Dharshan</w:t>
      </w:r>
      <w:proofErr w:type="spellEnd"/>
      <w:r w:rsidRPr="00524A65">
        <w:t xml:space="preserve"> B G, </w:t>
      </w:r>
      <w:proofErr w:type="spellStart"/>
      <w:r w:rsidRPr="00524A65">
        <w:t>Anantha</w:t>
      </w:r>
      <w:proofErr w:type="spellEnd"/>
      <w:r w:rsidRPr="00524A65">
        <w:t xml:space="preserve"> </w:t>
      </w:r>
      <w:proofErr w:type="spellStart"/>
      <w:r w:rsidRPr="00524A65">
        <w:t>padmanabham</w:t>
      </w:r>
      <w:proofErr w:type="spellEnd"/>
      <w:r w:rsidRPr="00524A65">
        <w:t xml:space="preserve"> K C, “Effect of Additives on Chromite Sand </w:t>
      </w:r>
      <w:proofErr w:type="spellStart"/>
      <w:r w:rsidRPr="00524A65">
        <w:t>Mould</w:t>
      </w:r>
      <w:proofErr w:type="spellEnd"/>
      <w:r w:rsidRPr="00524A65">
        <w:t xml:space="preserve"> for Aluminum Castings”, National Conference on Engineering of Materials through Energetic Particles (NCEMEP), April 8</w:t>
      </w:r>
      <w:r w:rsidR="006C1FE9" w:rsidRPr="006C1FE9">
        <w:t>-</w:t>
      </w:r>
      <w:r w:rsidRPr="00524A65">
        <w:t xml:space="preserve">10, 2010, </w:t>
      </w:r>
      <w:proofErr w:type="spellStart"/>
      <w:r w:rsidRPr="00524A65">
        <w:t>Bahubali</w:t>
      </w:r>
      <w:proofErr w:type="spellEnd"/>
      <w:r w:rsidRPr="00524A65">
        <w:t xml:space="preserve"> College of Engineering, </w:t>
      </w:r>
      <w:proofErr w:type="spellStart"/>
      <w:r w:rsidRPr="00524A65">
        <w:t>Shravanabelagola</w:t>
      </w:r>
      <w:proofErr w:type="spellEnd"/>
    </w:p>
    <w:p w:rsidR="0059204C" w:rsidRPr="00524A65" w:rsidRDefault="0059204C" w:rsidP="00450734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ind w:hanging="540"/>
      </w:pPr>
      <w:r w:rsidRPr="00524A65">
        <w:t xml:space="preserve">Hareesha N G, </w:t>
      </w:r>
      <w:proofErr w:type="spellStart"/>
      <w:r w:rsidRPr="00524A65">
        <w:t>Dharshan</w:t>
      </w:r>
      <w:proofErr w:type="spellEnd"/>
      <w:r w:rsidRPr="00524A65">
        <w:t xml:space="preserve"> B G, </w:t>
      </w:r>
      <w:proofErr w:type="spellStart"/>
      <w:r w:rsidRPr="00524A65">
        <w:t>Anantha</w:t>
      </w:r>
      <w:proofErr w:type="spellEnd"/>
      <w:r w:rsidRPr="00524A65">
        <w:t xml:space="preserve"> </w:t>
      </w:r>
      <w:proofErr w:type="spellStart"/>
      <w:r w:rsidRPr="00524A65">
        <w:t>padmanabham</w:t>
      </w:r>
      <w:proofErr w:type="spellEnd"/>
      <w:r w:rsidRPr="00524A65">
        <w:t xml:space="preserve"> K C , “Effect of Additives on Olivine Sand </w:t>
      </w:r>
      <w:proofErr w:type="spellStart"/>
      <w:r w:rsidRPr="00524A65">
        <w:t>Mould</w:t>
      </w:r>
      <w:proofErr w:type="spellEnd"/>
      <w:r w:rsidRPr="00524A65">
        <w:t xml:space="preserve"> for Aluminum Castings”, National Conference on National Conference on Approaching Scholastic Horizon in Mechanical Engineering, NCASHME</w:t>
      </w:r>
      <w:r w:rsidR="006C1FE9" w:rsidRPr="006C1FE9">
        <w:t>-</w:t>
      </w:r>
      <w:r w:rsidRPr="00524A65">
        <w:t>2010, 24</w:t>
      </w:r>
      <w:r w:rsidR="006C1FE9" w:rsidRPr="006C1FE9">
        <w:t>-</w:t>
      </w:r>
      <w:r w:rsidRPr="00524A65">
        <w:t>25th April 2010, SSEC, Bangalore</w:t>
      </w:r>
    </w:p>
    <w:p w:rsidR="0059204C" w:rsidRPr="00524A65" w:rsidRDefault="0059204C" w:rsidP="00450734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ind w:hanging="540"/>
      </w:pPr>
      <w:r w:rsidRPr="00524A65">
        <w:t>Hareesha N G, K U Umesh, Vinod C J, “Robust Design Based Parametric Optimization of Wire</w:t>
      </w:r>
      <w:r w:rsidR="006C1FE9" w:rsidRPr="006C1FE9">
        <w:t>-</w:t>
      </w:r>
      <w:r w:rsidRPr="00524A65">
        <w:t>Cut Electric Discharge Machining”, National Conference on Engineering of Materials through Energetic Particles (NCEMEP), April 8</w:t>
      </w:r>
      <w:r w:rsidR="006C1FE9" w:rsidRPr="006C1FE9">
        <w:t>-</w:t>
      </w:r>
      <w:r w:rsidRPr="00524A65">
        <w:t xml:space="preserve">10, 2010 </w:t>
      </w:r>
      <w:r w:rsidRPr="00524A65">
        <w:lastRenderedPageBreak/>
        <w:t xml:space="preserve">at </w:t>
      </w:r>
      <w:proofErr w:type="spellStart"/>
      <w:r w:rsidRPr="00524A65">
        <w:t>Bahubali</w:t>
      </w:r>
      <w:proofErr w:type="spellEnd"/>
      <w:r w:rsidRPr="00524A65">
        <w:t xml:space="preserve"> College of Engineering, </w:t>
      </w:r>
      <w:proofErr w:type="spellStart"/>
      <w:r w:rsidRPr="00524A65">
        <w:t>Shravanabelagola</w:t>
      </w:r>
      <w:proofErr w:type="spellEnd"/>
    </w:p>
    <w:p w:rsidR="0059204C" w:rsidRPr="00524A65" w:rsidRDefault="0059204C" w:rsidP="00450734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ind w:hanging="540"/>
      </w:pPr>
      <w:proofErr w:type="spellStart"/>
      <w:r w:rsidRPr="00524A65">
        <w:t>Satyamurthy</w:t>
      </w:r>
      <w:proofErr w:type="spellEnd"/>
      <w:r w:rsidRPr="00524A65">
        <w:t xml:space="preserve"> N, Hareesha N G, “Monitoring The Spindle Bearing Of A Lathe Using Acoustic Emission”, conference on modern trends in Mechanical Engineering MTME</w:t>
      </w:r>
      <w:r w:rsidR="006C1FE9" w:rsidRPr="006C1FE9">
        <w:t>-</w:t>
      </w:r>
      <w:r w:rsidRPr="00524A65">
        <w:t>2010, Sept 24</w:t>
      </w:r>
      <w:r w:rsidR="006C1FE9" w:rsidRPr="006C1FE9">
        <w:t>-</w:t>
      </w:r>
      <w:r w:rsidRPr="00524A65">
        <w:t>25, 2010 organized by Institutes of Engineers, Mysore, India</w:t>
      </w:r>
    </w:p>
    <w:p w:rsidR="0059204C" w:rsidRDefault="0059204C" w:rsidP="00450734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ind w:hanging="540"/>
      </w:pPr>
      <w:r w:rsidRPr="00524A65">
        <w:t xml:space="preserve">Hareesha N G, </w:t>
      </w:r>
      <w:proofErr w:type="spellStart"/>
      <w:r w:rsidRPr="00524A65">
        <w:t>Giriswamy</w:t>
      </w:r>
      <w:proofErr w:type="spellEnd"/>
      <w:r w:rsidRPr="00524A65">
        <w:t xml:space="preserve"> B G, </w:t>
      </w:r>
      <w:proofErr w:type="spellStart"/>
      <w:r w:rsidRPr="00524A65">
        <w:t>Satyamurthy</w:t>
      </w:r>
      <w:proofErr w:type="spellEnd"/>
      <w:r w:rsidRPr="00524A65">
        <w:t xml:space="preserve"> N, “Mechanical Behavior Of Stir Cast Sic </w:t>
      </w:r>
      <w:r w:rsidR="006C1FE9" w:rsidRPr="006C1FE9">
        <w:t>-</w:t>
      </w:r>
      <w:r w:rsidRPr="00524A65">
        <w:t xml:space="preserve"> Al (MMC’s) Composite </w:t>
      </w:r>
      <w:r w:rsidR="006C1FE9" w:rsidRPr="006C1FE9">
        <w:t>-</w:t>
      </w:r>
      <w:r w:rsidRPr="00524A65">
        <w:t xml:space="preserve"> Experimental And Finite Elemental Analysis”, National Conference on Developments in Composite Materials and Processes (DCMP</w:t>
      </w:r>
      <w:r w:rsidR="006C1FE9" w:rsidRPr="006C1FE9">
        <w:t>-</w:t>
      </w:r>
      <w:r w:rsidRPr="00524A65">
        <w:t>2011), 7 to 9th April, 2011 at Don Bosco Institute of Technology, Bangalore, Karnataka.</w:t>
      </w:r>
    </w:p>
    <w:p w:rsidR="0058754E" w:rsidRPr="00524A65" w:rsidRDefault="0058754E" w:rsidP="00450734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ind w:hanging="540"/>
      </w:pPr>
      <w:r w:rsidRPr="00684942">
        <w:rPr>
          <w:noProof/>
        </w:rPr>
        <w:t>Hareesha N G, K U Umesh, “Isotropic Manipulators as Energy Efficient Devices in Manufacturing Industry”, National Conference on Green Energy, Environment &amp; Sustainable Development (NCGEESD '18), 9</w:t>
      </w:r>
      <w:r w:rsidRPr="00067F17">
        <w:rPr>
          <w:noProof/>
          <w:vertAlign w:val="superscript"/>
        </w:rPr>
        <w:t>th</w:t>
      </w:r>
      <w:r>
        <w:rPr>
          <w:noProof/>
        </w:rPr>
        <w:t xml:space="preserve"> </w:t>
      </w:r>
      <w:r w:rsidRPr="00684942">
        <w:rPr>
          <w:noProof/>
        </w:rPr>
        <w:t>and 10</w:t>
      </w:r>
      <w:r w:rsidRPr="00067F17">
        <w:rPr>
          <w:noProof/>
          <w:vertAlign w:val="superscript"/>
        </w:rPr>
        <w:t>th</w:t>
      </w:r>
      <w:r>
        <w:rPr>
          <w:noProof/>
        </w:rPr>
        <w:t xml:space="preserve"> </w:t>
      </w:r>
      <w:r w:rsidRPr="00684942">
        <w:rPr>
          <w:noProof/>
        </w:rPr>
        <w:t>March 2018, Bengaluru, India.</w:t>
      </w:r>
    </w:p>
    <w:p w:rsidR="002D0B0A" w:rsidRPr="00524A65" w:rsidRDefault="00A6574E" w:rsidP="00A6574E">
      <w:pPr>
        <w:pStyle w:val="Heading2"/>
      </w:pPr>
      <w:r w:rsidRPr="00524A65">
        <w:t>Workshops/</w:t>
      </w:r>
      <w:r w:rsidRPr="00A6574E">
        <w:t>Conferences</w:t>
      </w:r>
      <w:r w:rsidRPr="00524A65">
        <w:t xml:space="preserve"> Attended</w:t>
      </w:r>
    </w:p>
    <w:p w:rsidR="002D0B0A" w:rsidRPr="00524A65" w:rsidRDefault="002D0B0A" w:rsidP="00450734">
      <w:pPr>
        <w:pStyle w:val="ListParagraph"/>
        <w:numPr>
          <w:ilvl w:val="0"/>
          <w:numId w:val="8"/>
        </w:numPr>
      </w:pPr>
      <w:r w:rsidRPr="00524A65">
        <w:t>Participated in the ‘Faculty Development Programme’ conducted on 21</w:t>
      </w:r>
      <w:r w:rsidR="006C1FE9" w:rsidRPr="006C1FE9">
        <w:t>-</w:t>
      </w:r>
      <w:r w:rsidRPr="00524A65">
        <w:t>22nd Sept 2007 at Don Bosco Institute of Technology, Bangalore.</w:t>
      </w:r>
    </w:p>
    <w:p w:rsidR="002D0B0A" w:rsidRPr="00524A65" w:rsidRDefault="002D0B0A" w:rsidP="00450734">
      <w:pPr>
        <w:pStyle w:val="ListParagraph"/>
        <w:numPr>
          <w:ilvl w:val="0"/>
          <w:numId w:val="8"/>
        </w:numPr>
      </w:pPr>
      <w:r w:rsidRPr="00524A65">
        <w:t xml:space="preserve">Attended the MHRD Sponsored STTP on ‘Modeling and Simulation of engineering systems’ organized by NIT Warangal, AP, during 7th – </w:t>
      </w:r>
      <w:r w:rsidRPr="00524A65">
        <w:softHyphen/>
        <w:t>19th July 2008.</w:t>
      </w:r>
    </w:p>
    <w:p w:rsidR="002D0B0A" w:rsidRPr="00524A65" w:rsidRDefault="002D0B0A" w:rsidP="00450734">
      <w:pPr>
        <w:pStyle w:val="ListParagraph"/>
        <w:numPr>
          <w:ilvl w:val="0"/>
          <w:numId w:val="8"/>
        </w:numPr>
      </w:pPr>
      <w:r w:rsidRPr="00524A65">
        <w:t>Attended the ‘International Conference on MEMS</w:t>
      </w:r>
      <w:r w:rsidR="006C1FE9" w:rsidRPr="006C1FE9">
        <w:t>-</w:t>
      </w:r>
      <w:proofErr w:type="gramStart"/>
      <w:r w:rsidRPr="00524A65">
        <w:t>08’ which</w:t>
      </w:r>
      <w:proofErr w:type="gramEnd"/>
      <w:r w:rsidRPr="00524A65">
        <w:t xml:space="preserve"> held at </w:t>
      </w:r>
      <w:proofErr w:type="spellStart"/>
      <w:r w:rsidRPr="00524A65">
        <w:t>Anjuman</w:t>
      </w:r>
      <w:proofErr w:type="spellEnd"/>
      <w:r w:rsidRPr="00524A65">
        <w:t xml:space="preserve"> College of Engineering, </w:t>
      </w:r>
      <w:proofErr w:type="spellStart"/>
      <w:r w:rsidRPr="00524A65">
        <w:t>Bhatkal</w:t>
      </w:r>
      <w:proofErr w:type="spellEnd"/>
      <w:r w:rsidRPr="00524A65">
        <w:t xml:space="preserve">, Karnataka on 22nd </w:t>
      </w:r>
      <w:r w:rsidR="006C1FE9" w:rsidRPr="006C1FE9">
        <w:t>-</w:t>
      </w:r>
      <w:r w:rsidRPr="00524A65">
        <w:t>23rd October 2008.</w:t>
      </w:r>
    </w:p>
    <w:p w:rsidR="002D0B0A" w:rsidRPr="00524A65" w:rsidRDefault="002D0B0A" w:rsidP="00450734">
      <w:pPr>
        <w:pStyle w:val="ListParagraph"/>
        <w:numPr>
          <w:ilvl w:val="0"/>
          <w:numId w:val="8"/>
        </w:numPr>
      </w:pPr>
      <w:r w:rsidRPr="00524A65">
        <w:t>Participated in ‘Faculty development program on Metrology and measurement techniques’ which held at Don Bosco Institute of Technology, Bangalore during 2</w:t>
      </w:r>
      <w:r w:rsidR="006C1FE9" w:rsidRPr="006C1FE9">
        <w:t>-</w:t>
      </w:r>
      <w:r w:rsidRPr="00524A65">
        <w:t>5th of February 2009.</w:t>
      </w:r>
    </w:p>
    <w:p w:rsidR="002D0B0A" w:rsidRPr="00524A65" w:rsidRDefault="002D0B0A" w:rsidP="00450734">
      <w:pPr>
        <w:pStyle w:val="ListParagraph"/>
        <w:numPr>
          <w:ilvl w:val="0"/>
          <w:numId w:val="8"/>
        </w:numPr>
      </w:pPr>
      <w:r w:rsidRPr="00524A65">
        <w:t>Attended National Conference on ‘Advances in Mechanical Engineering</w:t>
      </w:r>
      <w:r w:rsidR="006C1FE9" w:rsidRPr="006C1FE9">
        <w:t>-</w:t>
      </w:r>
      <w:proofErr w:type="gramStart"/>
      <w:r w:rsidRPr="00524A65">
        <w:t>AME’09’ which</w:t>
      </w:r>
      <w:proofErr w:type="gramEnd"/>
      <w:r w:rsidRPr="00524A65">
        <w:t xml:space="preserve"> held at Don Bosco Institute of technology, Bangalore on 30th </w:t>
      </w:r>
      <w:r w:rsidR="006C1FE9" w:rsidRPr="006C1FE9">
        <w:t>-</w:t>
      </w:r>
      <w:r w:rsidRPr="00524A65">
        <w:t>31st March 2009.</w:t>
      </w:r>
    </w:p>
    <w:p w:rsidR="002D0B0A" w:rsidRPr="00524A65" w:rsidRDefault="002D0B0A" w:rsidP="00450734">
      <w:pPr>
        <w:pStyle w:val="ListParagraph"/>
        <w:numPr>
          <w:ilvl w:val="0"/>
          <w:numId w:val="8"/>
        </w:numPr>
      </w:pPr>
      <w:r w:rsidRPr="00524A65">
        <w:t xml:space="preserve">Participated in the workshop on ‘High Impact </w:t>
      </w:r>
      <w:r w:rsidR="00223C57" w:rsidRPr="00524A65">
        <w:t xml:space="preserve">Teaching </w:t>
      </w:r>
      <w:r w:rsidRPr="00524A65">
        <w:t>Skills</w:t>
      </w:r>
      <w:r w:rsidR="006C1FE9" w:rsidRPr="006C1FE9">
        <w:t>-</w:t>
      </w:r>
      <w:r w:rsidRPr="00524A65">
        <w:t xml:space="preserve">Mission10X’ </w:t>
      </w:r>
      <w:r w:rsidR="006C1FE9" w:rsidRPr="006C1FE9">
        <w:t>-</w:t>
      </w:r>
      <w:r w:rsidRPr="00524A65">
        <w:t xml:space="preserve"> which held at Don Bosco Institute of Technology, Bangalore conducted by Dale Carnegie and associates and Wipro Technologies, Bangalore between 4th to 8th May 2009</w:t>
      </w:r>
    </w:p>
    <w:p w:rsidR="002D0B0A" w:rsidRPr="00524A65" w:rsidRDefault="002D0B0A" w:rsidP="00450734">
      <w:pPr>
        <w:pStyle w:val="ListParagraph"/>
        <w:numPr>
          <w:ilvl w:val="0"/>
          <w:numId w:val="8"/>
        </w:numPr>
      </w:pPr>
      <w:r w:rsidRPr="00524A65">
        <w:t xml:space="preserve">Participated in the workshop on ‘Research </w:t>
      </w:r>
      <w:r w:rsidR="001A50D1" w:rsidRPr="00524A65">
        <w:t xml:space="preserve">Methodologies </w:t>
      </w:r>
      <w:r w:rsidRPr="00524A65">
        <w:t xml:space="preserve">and </w:t>
      </w:r>
      <w:r w:rsidR="001A50D1" w:rsidRPr="00524A65">
        <w:t>Report Writing’</w:t>
      </w:r>
      <w:r w:rsidR="006C1FE9" w:rsidRPr="006C1FE9">
        <w:t>-</w:t>
      </w:r>
      <w:r w:rsidRPr="00524A65">
        <w:t xml:space="preserve"> which held at MSRIT, Bangalore conducted by E</w:t>
      </w:r>
      <w:r w:rsidR="006C1FE9" w:rsidRPr="006C1FE9">
        <w:t>-</w:t>
      </w:r>
      <w:r w:rsidRPr="00524A65">
        <w:t xml:space="preserve">Learning center, VTU, Belgaum during </w:t>
      </w:r>
      <w:proofErr w:type="spellStart"/>
      <w:r w:rsidRPr="00524A65">
        <w:t>may</w:t>
      </w:r>
      <w:proofErr w:type="spellEnd"/>
      <w:r w:rsidRPr="00524A65">
        <w:t xml:space="preserve"> 28</w:t>
      </w:r>
      <w:r w:rsidR="006C1FE9" w:rsidRPr="006C1FE9">
        <w:t>-</w:t>
      </w:r>
      <w:r w:rsidRPr="00524A65">
        <w:t>29th 2009.</w:t>
      </w:r>
    </w:p>
    <w:p w:rsidR="009A3877" w:rsidRPr="00524A65" w:rsidRDefault="002D0B0A" w:rsidP="00450734">
      <w:pPr>
        <w:pStyle w:val="ListParagraph"/>
        <w:numPr>
          <w:ilvl w:val="0"/>
          <w:numId w:val="8"/>
        </w:numPr>
      </w:pPr>
      <w:r w:rsidRPr="00524A65">
        <w:lastRenderedPageBreak/>
        <w:t>Attended ‘National Conference on Engineering of Materials through Energetic Particles (NCEMEP)’, April 8</w:t>
      </w:r>
      <w:r w:rsidR="006C1FE9" w:rsidRPr="006C1FE9">
        <w:t>-</w:t>
      </w:r>
      <w:r w:rsidRPr="00524A65">
        <w:t xml:space="preserve">10, 2010 at </w:t>
      </w:r>
      <w:proofErr w:type="spellStart"/>
      <w:r w:rsidRPr="00524A65">
        <w:t>Bahubali</w:t>
      </w:r>
      <w:proofErr w:type="spellEnd"/>
      <w:r w:rsidRPr="00524A65">
        <w:t xml:space="preserve"> College of Engineering, </w:t>
      </w:r>
      <w:proofErr w:type="spellStart"/>
      <w:r w:rsidRPr="00524A65">
        <w:t>Shravanabelagola</w:t>
      </w:r>
      <w:proofErr w:type="spellEnd"/>
      <w:r w:rsidR="00004ACD" w:rsidRPr="00524A65">
        <w:t>.</w:t>
      </w:r>
    </w:p>
    <w:p w:rsidR="009A3877" w:rsidRPr="00524A65" w:rsidRDefault="002D0B0A" w:rsidP="00450734">
      <w:pPr>
        <w:pStyle w:val="ListParagraph"/>
        <w:numPr>
          <w:ilvl w:val="0"/>
          <w:numId w:val="8"/>
        </w:numPr>
      </w:pPr>
      <w:r w:rsidRPr="00524A65">
        <w:t xml:space="preserve">Participated in ‘workshop on Building and Flying Micro Air Vehicles’ at Reva Institute of technology and Management, Bangalore, </w:t>
      </w:r>
      <w:proofErr w:type="spellStart"/>
      <w:r w:rsidRPr="00524A65">
        <w:t>Organised</w:t>
      </w:r>
      <w:proofErr w:type="spellEnd"/>
      <w:r w:rsidRPr="00524A65">
        <w:t xml:space="preserve"> by </w:t>
      </w:r>
      <w:proofErr w:type="spellStart"/>
      <w:r w:rsidRPr="00524A65">
        <w:t>VTU</w:t>
      </w:r>
      <w:proofErr w:type="gramStart"/>
      <w:r w:rsidRPr="00524A65">
        <w:t>,Belgaum</w:t>
      </w:r>
      <w:proofErr w:type="spellEnd"/>
      <w:proofErr w:type="gramEnd"/>
      <w:r w:rsidRPr="00524A65">
        <w:t>, The institution of Engineers and Drone Aerospace, on 22nd and 23rd Oct 2010.</w:t>
      </w:r>
    </w:p>
    <w:p w:rsidR="009A3877" w:rsidRPr="00524A65" w:rsidRDefault="009A3877" w:rsidP="00450734">
      <w:pPr>
        <w:pStyle w:val="ListParagraph"/>
        <w:numPr>
          <w:ilvl w:val="0"/>
          <w:numId w:val="8"/>
        </w:numPr>
      </w:pPr>
      <w:r w:rsidRPr="00524A65">
        <w:t xml:space="preserve">Attended a workshop on Industry Academia Interaction Event on PDM by EDS Technologies at MS </w:t>
      </w:r>
      <w:proofErr w:type="spellStart"/>
      <w:r w:rsidRPr="00524A65">
        <w:t>Ramaiah</w:t>
      </w:r>
      <w:proofErr w:type="spellEnd"/>
      <w:r w:rsidRPr="00524A65">
        <w:t xml:space="preserve"> Institute of Technology on 28th  Dec 2010</w:t>
      </w:r>
    </w:p>
    <w:p w:rsidR="00F1361F" w:rsidRPr="00524A65" w:rsidRDefault="009A3877" w:rsidP="00450734">
      <w:pPr>
        <w:pStyle w:val="ListParagraph"/>
        <w:numPr>
          <w:ilvl w:val="0"/>
          <w:numId w:val="8"/>
        </w:numPr>
      </w:pPr>
      <w:r w:rsidRPr="00524A65">
        <w:t>Attended National Conference on Developments in Composite Materials and Processes (DCMP</w:t>
      </w:r>
      <w:r w:rsidR="006C1FE9" w:rsidRPr="006C1FE9">
        <w:t>-</w:t>
      </w:r>
      <w:r w:rsidRPr="00524A65">
        <w:t xml:space="preserve">2011), 7 to 9th </w:t>
      </w:r>
      <w:proofErr w:type="gramStart"/>
      <w:r w:rsidRPr="00524A65">
        <w:t>April,</w:t>
      </w:r>
      <w:proofErr w:type="gramEnd"/>
      <w:r w:rsidRPr="00524A65">
        <w:t xml:space="preserve"> 2011 at Don Bosco Institute of Technology, Bangalore, Karnataka</w:t>
      </w:r>
      <w:r w:rsidR="00F1361F" w:rsidRPr="00524A65">
        <w:t>.</w:t>
      </w:r>
    </w:p>
    <w:p w:rsidR="00387785" w:rsidRPr="00524A65" w:rsidRDefault="00F1361F" w:rsidP="00450734">
      <w:pPr>
        <w:pStyle w:val="ListParagraph"/>
        <w:numPr>
          <w:ilvl w:val="0"/>
          <w:numId w:val="8"/>
        </w:numPr>
      </w:pPr>
      <w:r w:rsidRPr="00524A65">
        <w:t>Attended the AICTE Sponsored STTP on “Recent advances in Design of Press Tools, Jigs and Fixtures” organized by the Department of Mechanical Engineering,  NIT, Calicut, Kerala during 04th July – 09th July 2011</w:t>
      </w:r>
    </w:p>
    <w:p w:rsidR="00BC0E49" w:rsidRPr="00524A65" w:rsidRDefault="00BC0E49" w:rsidP="00450734">
      <w:pPr>
        <w:pStyle w:val="ListParagraph"/>
        <w:numPr>
          <w:ilvl w:val="0"/>
          <w:numId w:val="8"/>
        </w:numPr>
      </w:pPr>
      <w:r w:rsidRPr="00524A65">
        <w:t xml:space="preserve">Attended </w:t>
      </w:r>
      <w:r w:rsidR="00A410AD" w:rsidRPr="00524A65">
        <w:t>FDP</w:t>
      </w:r>
      <w:r w:rsidRPr="00524A65">
        <w:t xml:space="preserve"> on “</w:t>
      </w:r>
      <w:r w:rsidR="00A410AD" w:rsidRPr="00524A65">
        <w:t xml:space="preserve">Autodesk AUTOCAD, INVENTOR and FUSION 360” </w:t>
      </w:r>
      <w:r w:rsidR="00AA7D20" w:rsidRPr="00524A65">
        <w:t xml:space="preserve">organized by the </w:t>
      </w:r>
      <w:r w:rsidRPr="00524A65">
        <w:t xml:space="preserve">Department of Mechanical Engineering,  </w:t>
      </w:r>
      <w:r w:rsidR="0093393E" w:rsidRPr="00524A65">
        <w:t>DSCE</w:t>
      </w:r>
      <w:r w:rsidRPr="00524A65">
        <w:t>,</w:t>
      </w:r>
      <w:r w:rsidR="0093393E" w:rsidRPr="00524A65">
        <w:t xml:space="preserve"> Bengaluru, </w:t>
      </w:r>
      <w:r w:rsidRPr="00524A65">
        <w:t>during</w:t>
      </w:r>
      <w:r w:rsidR="0093393E" w:rsidRPr="00524A65">
        <w:t xml:space="preserve"> 27</w:t>
      </w:r>
      <w:r w:rsidR="006C1FE9" w:rsidRPr="006C1FE9">
        <w:t>-</w:t>
      </w:r>
      <w:r w:rsidR="0093393E" w:rsidRPr="00524A65">
        <w:t>29th Jan</w:t>
      </w:r>
      <w:r w:rsidR="006C1FE9" w:rsidRPr="006C1FE9">
        <w:t>-</w:t>
      </w:r>
      <w:r w:rsidR="0093393E" w:rsidRPr="00524A65">
        <w:t>2015.</w:t>
      </w:r>
    </w:p>
    <w:p w:rsidR="006C1FE9" w:rsidRDefault="006C1FE9" w:rsidP="006C1FE9"/>
    <w:p w:rsidR="00E018D7" w:rsidRPr="00524A65" w:rsidRDefault="00A6574E" w:rsidP="00A6574E">
      <w:pPr>
        <w:pStyle w:val="Heading2"/>
      </w:pPr>
      <w:r w:rsidRPr="00A6574E">
        <w:t>Achievements</w:t>
      </w:r>
      <w:r w:rsidRPr="00524A65">
        <w:tab/>
      </w:r>
    </w:p>
    <w:p w:rsidR="00E018D7" w:rsidRPr="00524A65" w:rsidRDefault="00AF36B7" w:rsidP="00450734">
      <w:pPr>
        <w:pStyle w:val="ListParagraph"/>
        <w:numPr>
          <w:ilvl w:val="0"/>
          <w:numId w:val="9"/>
        </w:numPr>
      </w:pPr>
      <w:r w:rsidRPr="00524A65">
        <w:t xml:space="preserve">Got </w:t>
      </w:r>
      <w:r w:rsidR="00E018D7" w:rsidRPr="00524A65">
        <w:t>1st place at School level and Taluk level in SSLC Examination</w:t>
      </w:r>
      <w:r w:rsidR="00470CC8" w:rsidRPr="00524A65">
        <w:t xml:space="preserve"> during the year 1998.</w:t>
      </w:r>
    </w:p>
    <w:p w:rsidR="00E018D7" w:rsidRPr="00524A65" w:rsidRDefault="00AF36B7" w:rsidP="00450734">
      <w:pPr>
        <w:pStyle w:val="ListParagraph"/>
        <w:numPr>
          <w:ilvl w:val="0"/>
          <w:numId w:val="9"/>
        </w:numPr>
      </w:pPr>
      <w:r w:rsidRPr="00524A65">
        <w:t xml:space="preserve">Got </w:t>
      </w:r>
      <w:r w:rsidR="00E018D7" w:rsidRPr="00524A65">
        <w:t>1st place in PUC Examination at College level</w:t>
      </w:r>
      <w:r w:rsidR="00470CC8" w:rsidRPr="00524A65">
        <w:t xml:space="preserve"> during the year 1999 and 2000.</w:t>
      </w:r>
    </w:p>
    <w:p w:rsidR="00E018D7" w:rsidRPr="00524A65" w:rsidRDefault="00AF36B7" w:rsidP="00450734">
      <w:pPr>
        <w:pStyle w:val="ListParagraph"/>
        <w:numPr>
          <w:ilvl w:val="0"/>
          <w:numId w:val="9"/>
        </w:numPr>
      </w:pPr>
      <w:r w:rsidRPr="00524A65">
        <w:t xml:space="preserve">Got </w:t>
      </w:r>
      <w:r w:rsidR="00E018D7" w:rsidRPr="00524A65">
        <w:t xml:space="preserve">1st place in </w:t>
      </w:r>
      <w:proofErr w:type="spellStart"/>
      <w:r w:rsidR="00E018D7" w:rsidRPr="00524A65">
        <w:t>M.Tech</w:t>
      </w:r>
      <w:proofErr w:type="spellEnd"/>
      <w:r w:rsidR="00E018D7" w:rsidRPr="00524A65">
        <w:t xml:space="preserve"> Examination at College level in all the semesters</w:t>
      </w:r>
      <w:r w:rsidR="00470CC8" w:rsidRPr="00524A65">
        <w:t>.</w:t>
      </w:r>
    </w:p>
    <w:p w:rsidR="00E018D7" w:rsidRPr="00524A65" w:rsidRDefault="00AF36B7" w:rsidP="00450734">
      <w:pPr>
        <w:pStyle w:val="ListParagraph"/>
        <w:numPr>
          <w:ilvl w:val="0"/>
          <w:numId w:val="9"/>
        </w:numPr>
      </w:pPr>
      <w:r w:rsidRPr="00524A65">
        <w:t>Obtained a</w:t>
      </w:r>
      <w:r w:rsidR="00E018D7" w:rsidRPr="00524A65">
        <w:t xml:space="preserve">ppreciation certificate </w:t>
      </w:r>
      <w:r w:rsidRPr="00524A65">
        <w:t xml:space="preserve">from the Dept of </w:t>
      </w:r>
      <w:proofErr w:type="spellStart"/>
      <w:r w:rsidRPr="00524A65">
        <w:t>Mech</w:t>
      </w:r>
      <w:proofErr w:type="spellEnd"/>
      <w:r w:rsidRPr="00524A65">
        <w:t xml:space="preserve"> </w:t>
      </w:r>
      <w:proofErr w:type="spellStart"/>
      <w:r w:rsidRPr="00524A65">
        <w:t>Engg</w:t>
      </w:r>
      <w:proofErr w:type="spellEnd"/>
      <w:r w:rsidRPr="00524A65">
        <w:t>, Don Bosco Institute of Technology</w:t>
      </w:r>
      <w:r w:rsidR="00E018D7" w:rsidRPr="00524A65">
        <w:t>, Bangalore for 100% result in two subjects during the academic year 2006</w:t>
      </w:r>
      <w:r w:rsidR="006C1FE9" w:rsidRPr="006C1FE9">
        <w:t>-</w:t>
      </w:r>
      <w:r w:rsidR="00E018D7" w:rsidRPr="00524A65">
        <w:t>07 and 2007</w:t>
      </w:r>
      <w:r w:rsidR="006C1FE9" w:rsidRPr="006C1FE9">
        <w:t>-</w:t>
      </w:r>
      <w:r w:rsidR="00E018D7" w:rsidRPr="00524A65">
        <w:t>08</w:t>
      </w:r>
      <w:r w:rsidRPr="00524A65">
        <w:t>.</w:t>
      </w:r>
    </w:p>
    <w:p w:rsidR="007E023F" w:rsidRPr="00524A65" w:rsidRDefault="009559F7" w:rsidP="00450734">
      <w:pPr>
        <w:pStyle w:val="ListParagraph"/>
        <w:numPr>
          <w:ilvl w:val="0"/>
          <w:numId w:val="9"/>
        </w:numPr>
      </w:pPr>
      <w:r w:rsidRPr="00524A65">
        <w:t xml:space="preserve">My </w:t>
      </w:r>
      <w:proofErr w:type="gramStart"/>
      <w:r w:rsidRPr="00524A65">
        <w:t>class room</w:t>
      </w:r>
      <w:proofErr w:type="gramEnd"/>
      <w:r w:rsidRPr="00524A65">
        <w:t xml:space="preserve"> presentations are shared in </w:t>
      </w:r>
      <w:hyperlink r:id="rId11" w:history="1">
        <w:r w:rsidR="00AB73EB" w:rsidRPr="00524A65">
          <w:t>www.slideshare.net</w:t>
        </w:r>
      </w:hyperlink>
      <w:r w:rsidR="00AB73EB" w:rsidRPr="00524A65">
        <w:t xml:space="preserve">. These contents </w:t>
      </w:r>
      <w:proofErr w:type="gramStart"/>
      <w:r w:rsidR="00AB73EB" w:rsidRPr="00524A65">
        <w:t>are viewed</w:t>
      </w:r>
      <w:proofErr w:type="gramEnd"/>
      <w:r w:rsidR="00AB73EB" w:rsidRPr="00524A65">
        <w:t xml:space="preserve"> across the globe </w:t>
      </w:r>
      <w:r w:rsidR="00BD57A5" w:rsidRPr="00524A65">
        <w:t xml:space="preserve">more than </w:t>
      </w:r>
      <w:r w:rsidR="00167945" w:rsidRPr="00524A65">
        <w:t xml:space="preserve">one million </w:t>
      </w:r>
      <w:r w:rsidR="00D94ABA" w:rsidRPr="00524A65">
        <w:t xml:space="preserve">times. </w:t>
      </w:r>
    </w:p>
    <w:p w:rsidR="00F26EC0" w:rsidRPr="00524A65" w:rsidRDefault="00F26EC0" w:rsidP="00524A65">
      <w:r w:rsidRPr="00524A65">
        <w:br w:type="page"/>
      </w:r>
    </w:p>
    <w:p w:rsidR="00922221" w:rsidRPr="00524A65" w:rsidRDefault="00A6574E" w:rsidP="00A6574E">
      <w:pPr>
        <w:pStyle w:val="Heading2"/>
      </w:pPr>
      <w:r w:rsidRPr="00A6574E">
        <w:lastRenderedPageBreak/>
        <w:t>Personal</w:t>
      </w:r>
      <w:r w:rsidRPr="00524A65">
        <w:t xml:space="preserve"> Information</w:t>
      </w:r>
    </w:p>
    <w:p w:rsidR="00922221" w:rsidRPr="00524A65" w:rsidRDefault="00A528EE" w:rsidP="00524A65">
      <w:r w:rsidRPr="00524A65">
        <w:t>Date of Birth</w:t>
      </w:r>
      <w:r w:rsidRPr="00524A65">
        <w:tab/>
      </w:r>
      <w:r w:rsidRPr="00524A65">
        <w:tab/>
      </w:r>
      <w:r w:rsidR="00922221" w:rsidRPr="00524A65">
        <w:t>:</w:t>
      </w:r>
      <w:r w:rsidRPr="00524A65">
        <w:t xml:space="preserve"> </w:t>
      </w:r>
      <w:r w:rsidR="006521C8" w:rsidRPr="00524A65">
        <w:tab/>
      </w:r>
      <w:r w:rsidR="008D7F51" w:rsidRPr="00524A65">
        <w:t>02</w:t>
      </w:r>
      <w:r w:rsidR="006C1FE9" w:rsidRPr="006C1FE9">
        <w:t>-</w:t>
      </w:r>
      <w:r w:rsidR="008D7F51" w:rsidRPr="00524A65">
        <w:t>03</w:t>
      </w:r>
      <w:r w:rsidR="006C1FE9" w:rsidRPr="006C1FE9">
        <w:t>-</w:t>
      </w:r>
      <w:r w:rsidR="008D7F51" w:rsidRPr="00524A65">
        <w:t>1982</w:t>
      </w:r>
    </w:p>
    <w:p w:rsidR="00922221" w:rsidRPr="00524A65" w:rsidRDefault="00922221" w:rsidP="00524A65">
      <w:r w:rsidRPr="00524A65">
        <w:t>Father’s Name</w:t>
      </w:r>
      <w:r w:rsidRPr="00524A65">
        <w:tab/>
      </w:r>
      <w:r w:rsidR="00A528EE" w:rsidRPr="00524A65">
        <w:tab/>
      </w:r>
      <w:r w:rsidRPr="00524A65">
        <w:t>:</w:t>
      </w:r>
      <w:r w:rsidR="00A528EE" w:rsidRPr="00524A65">
        <w:t xml:space="preserve"> </w:t>
      </w:r>
      <w:r w:rsidR="006521C8" w:rsidRPr="00524A65">
        <w:tab/>
      </w:r>
      <w:proofErr w:type="spellStart"/>
      <w:r w:rsidR="008D7F51" w:rsidRPr="00524A65">
        <w:t>Gowdaiah</w:t>
      </w:r>
      <w:proofErr w:type="spellEnd"/>
    </w:p>
    <w:p w:rsidR="00922221" w:rsidRPr="00524A65" w:rsidRDefault="00922221" w:rsidP="00524A65">
      <w:r w:rsidRPr="00524A65">
        <w:t>Sex</w:t>
      </w:r>
      <w:r w:rsidRPr="00524A65">
        <w:tab/>
      </w:r>
      <w:r w:rsidRPr="00524A65">
        <w:tab/>
      </w:r>
      <w:r w:rsidRPr="00524A65">
        <w:tab/>
      </w:r>
      <w:r w:rsidR="0058754E">
        <w:tab/>
      </w:r>
      <w:r w:rsidRPr="00524A65">
        <w:t>:</w:t>
      </w:r>
      <w:r w:rsidR="00A528EE" w:rsidRPr="00524A65">
        <w:t xml:space="preserve"> </w:t>
      </w:r>
      <w:r w:rsidR="006521C8" w:rsidRPr="00524A65">
        <w:tab/>
      </w:r>
      <w:r w:rsidR="00047455" w:rsidRPr="00524A65">
        <w:t>Male</w:t>
      </w:r>
    </w:p>
    <w:p w:rsidR="00922221" w:rsidRPr="00524A65" w:rsidRDefault="00A528EE" w:rsidP="00524A65">
      <w:r w:rsidRPr="00524A65">
        <w:t>Marital Status</w:t>
      </w:r>
      <w:r w:rsidRPr="00524A65">
        <w:tab/>
      </w:r>
      <w:r w:rsidRPr="00524A65">
        <w:tab/>
      </w:r>
      <w:r w:rsidR="00922221" w:rsidRPr="00524A65">
        <w:t>:</w:t>
      </w:r>
      <w:r w:rsidRPr="00524A65">
        <w:t xml:space="preserve"> </w:t>
      </w:r>
      <w:r w:rsidR="006521C8" w:rsidRPr="00524A65">
        <w:tab/>
      </w:r>
      <w:r w:rsidR="00E46F26" w:rsidRPr="00524A65">
        <w:t>M</w:t>
      </w:r>
      <w:r w:rsidR="00047455" w:rsidRPr="00524A65">
        <w:t>arried</w:t>
      </w:r>
      <w:r w:rsidR="00922221" w:rsidRPr="00524A65">
        <w:tab/>
      </w:r>
    </w:p>
    <w:p w:rsidR="00922221" w:rsidRPr="00524A65" w:rsidRDefault="00922221" w:rsidP="00524A65">
      <w:r w:rsidRPr="00524A65">
        <w:t>Nationality</w:t>
      </w:r>
      <w:r w:rsidRPr="00524A65">
        <w:tab/>
      </w:r>
      <w:r w:rsidRPr="00524A65">
        <w:tab/>
      </w:r>
      <w:r w:rsidR="0058754E">
        <w:tab/>
      </w:r>
      <w:r w:rsidRPr="00524A65">
        <w:t>:</w:t>
      </w:r>
      <w:r w:rsidR="00A528EE" w:rsidRPr="00524A65">
        <w:t xml:space="preserve"> </w:t>
      </w:r>
      <w:r w:rsidR="006521C8" w:rsidRPr="00524A65">
        <w:tab/>
      </w:r>
      <w:r w:rsidR="00047455" w:rsidRPr="00524A65">
        <w:t>Indian</w:t>
      </w:r>
    </w:p>
    <w:p w:rsidR="00922221" w:rsidRPr="00524A65" w:rsidRDefault="00922221" w:rsidP="00524A65">
      <w:r w:rsidRPr="00524A65">
        <w:t>Religion</w:t>
      </w:r>
      <w:r w:rsidRPr="00524A65">
        <w:tab/>
      </w:r>
      <w:r w:rsidRPr="00524A65">
        <w:tab/>
      </w:r>
      <w:r w:rsidR="0058754E">
        <w:tab/>
      </w:r>
      <w:r w:rsidRPr="00524A65">
        <w:t>:</w:t>
      </w:r>
      <w:r w:rsidR="00A528EE" w:rsidRPr="00524A65">
        <w:t xml:space="preserve"> </w:t>
      </w:r>
      <w:r w:rsidR="006521C8" w:rsidRPr="00524A65">
        <w:tab/>
      </w:r>
      <w:r w:rsidR="00047455" w:rsidRPr="00524A65">
        <w:t>Hindu</w:t>
      </w:r>
      <w:r w:rsidR="00D852D3" w:rsidRPr="00524A65">
        <w:t xml:space="preserve"> (</w:t>
      </w:r>
      <w:proofErr w:type="spellStart"/>
      <w:r w:rsidR="00D852D3" w:rsidRPr="00524A65">
        <w:t>Vokkaliga</w:t>
      </w:r>
      <w:proofErr w:type="spellEnd"/>
      <w:r w:rsidR="00D852D3" w:rsidRPr="00524A65">
        <w:t>)</w:t>
      </w:r>
    </w:p>
    <w:p w:rsidR="00922221" w:rsidRPr="00524A65" w:rsidRDefault="00A528EE" w:rsidP="00524A65">
      <w:r w:rsidRPr="00524A65">
        <w:t>Languages Known</w:t>
      </w:r>
      <w:r w:rsidRPr="00524A65">
        <w:tab/>
      </w:r>
      <w:r w:rsidR="0058754E">
        <w:tab/>
      </w:r>
      <w:r w:rsidR="00922221" w:rsidRPr="00524A65">
        <w:t>:</w:t>
      </w:r>
      <w:r w:rsidRPr="00524A65">
        <w:t xml:space="preserve"> </w:t>
      </w:r>
      <w:r w:rsidR="006521C8" w:rsidRPr="00524A65">
        <w:tab/>
      </w:r>
      <w:r w:rsidR="00047455" w:rsidRPr="00524A65">
        <w:t>Kannada, English and Hindi</w:t>
      </w:r>
    </w:p>
    <w:p w:rsidR="00E46F26" w:rsidRPr="00524A65" w:rsidRDefault="00E46F26" w:rsidP="00524A65">
      <w:r w:rsidRPr="00524A65">
        <w:t>Permanent Address</w:t>
      </w:r>
      <w:r w:rsidRPr="00524A65">
        <w:tab/>
        <w:t xml:space="preserve">: </w:t>
      </w:r>
      <w:r w:rsidR="006521C8" w:rsidRPr="00524A65">
        <w:tab/>
      </w:r>
      <w:r w:rsidRPr="00524A65">
        <w:t xml:space="preserve">#17, </w:t>
      </w:r>
      <w:proofErr w:type="spellStart"/>
      <w:r w:rsidRPr="00524A65">
        <w:t>Naragalu</w:t>
      </w:r>
      <w:proofErr w:type="spellEnd"/>
      <w:r w:rsidRPr="00524A65">
        <w:t xml:space="preserve">, </w:t>
      </w:r>
      <w:proofErr w:type="spellStart"/>
      <w:r w:rsidRPr="00524A65">
        <w:t>Mayagonahalli</w:t>
      </w:r>
      <w:proofErr w:type="spellEnd"/>
      <w:r w:rsidRPr="00524A65">
        <w:t xml:space="preserve"> Gate and Post</w:t>
      </w:r>
    </w:p>
    <w:p w:rsidR="00E46F26" w:rsidRPr="00524A65" w:rsidRDefault="00E46F26" w:rsidP="00524A65">
      <w:r w:rsidRPr="00524A65">
        <w:tab/>
      </w:r>
      <w:r w:rsidRPr="00524A65">
        <w:tab/>
      </w:r>
      <w:r w:rsidRPr="00524A65">
        <w:tab/>
        <w:t xml:space="preserve">  </w:t>
      </w:r>
      <w:r w:rsidR="006521C8" w:rsidRPr="00524A65">
        <w:tab/>
      </w:r>
      <w:r w:rsidR="0058754E">
        <w:tab/>
      </w:r>
      <w:proofErr w:type="spellStart"/>
      <w:r w:rsidRPr="00524A65">
        <w:t>Nagamamngala</w:t>
      </w:r>
      <w:proofErr w:type="spellEnd"/>
      <w:r w:rsidRPr="00524A65">
        <w:t xml:space="preserve"> (TQ), Mandya (</w:t>
      </w:r>
      <w:proofErr w:type="spellStart"/>
      <w:r w:rsidRPr="00524A65">
        <w:t>Dist</w:t>
      </w:r>
      <w:proofErr w:type="spellEnd"/>
      <w:r w:rsidRPr="00524A65">
        <w:t xml:space="preserve">) </w:t>
      </w:r>
    </w:p>
    <w:p w:rsidR="00E46F26" w:rsidRPr="00524A65" w:rsidRDefault="00E46F26" w:rsidP="00524A65">
      <w:r w:rsidRPr="00524A65">
        <w:tab/>
      </w:r>
      <w:r w:rsidRPr="00524A65">
        <w:tab/>
      </w:r>
      <w:r w:rsidRPr="00524A65">
        <w:tab/>
        <w:t xml:space="preserve"> </w:t>
      </w:r>
      <w:r w:rsidR="00782211" w:rsidRPr="00524A65">
        <w:t xml:space="preserve"> </w:t>
      </w:r>
      <w:r w:rsidR="006521C8" w:rsidRPr="00524A65">
        <w:tab/>
      </w:r>
      <w:r w:rsidR="0058754E">
        <w:tab/>
      </w:r>
      <w:r w:rsidRPr="00524A65">
        <w:t>Karnataka,</w:t>
      </w:r>
      <w:r w:rsidRPr="00524A65">
        <w:tab/>
        <w:t xml:space="preserve"> PIN</w:t>
      </w:r>
      <w:r w:rsidR="006C1FE9" w:rsidRPr="006C1FE9">
        <w:t>-</w:t>
      </w:r>
      <w:r w:rsidRPr="00524A65">
        <w:t>571802</w:t>
      </w:r>
    </w:p>
    <w:p w:rsidR="00484160" w:rsidRPr="00524A65" w:rsidRDefault="00922221" w:rsidP="00524A65">
      <w:r w:rsidRPr="00524A65">
        <w:tab/>
      </w:r>
    </w:p>
    <w:p w:rsidR="00922221" w:rsidRPr="00524A65" w:rsidRDefault="00922221" w:rsidP="00524A65">
      <w:r w:rsidRPr="00524A65">
        <w:t xml:space="preserve">I </w:t>
      </w:r>
      <w:r w:rsidR="00CB3D23" w:rsidRPr="00524A65">
        <w:t xml:space="preserve">do </w:t>
      </w:r>
      <w:r w:rsidRPr="00524A65">
        <w:t>hereb</w:t>
      </w:r>
      <w:r w:rsidR="008D7F51" w:rsidRPr="00524A65">
        <w:t>y declare that,</w:t>
      </w:r>
      <w:r w:rsidRPr="00524A65">
        <w:t xml:space="preserve"> the information given above is t</w:t>
      </w:r>
      <w:r w:rsidR="008D7F51" w:rsidRPr="00524A65">
        <w:t>rue to the best of my knowledge and belief.</w:t>
      </w:r>
    </w:p>
    <w:p w:rsidR="00F542BF" w:rsidRPr="00524A65" w:rsidRDefault="00F542BF" w:rsidP="00524A65"/>
    <w:p w:rsidR="0046651E" w:rsidRPr="00524A65" w:rsidRDefault="0046651E" w:rsidP="00524A65"/>
    <w:p w:rsidR="00922221" w:rsidRPr="00524A65" w:rsidRDefault="002E0024" w:rsidP="00524A65">
      <w:r w:rsidRPr="00524A65">
        <w:t xml:space="preserve">Place: Bangalore </w:t>
      </w:r>
      <w:r w:rsidRPr="00524A65">
        <w:tab/>
      </w:r>
      <w:r w:rsidRPr="00524A65">
        <w:tab/>
      </w:r>
      <w:r w:rsidRPr="00524A65">
        <w:tab/>
      </w:r>
      <w:r w:rsidRPr="00524A65">
        <w:tab/>
      </w:r>
      <w:r w:rsidRPr="00524A65">
        <w:tab/>
      </w:r>
      <w:r w:rsidRPr="00524A65">
        <w:tab/>
      </w:r>
      <w:r w:rsidRPr="00524A65">
        <w:tab/>
      </w:r>
      <w:r w:rsidRPr="00524A65">
        <w:tab/>
        <w:t>(</w:t>
      </w:r>
      <w:r w:rsidR="00BF6400" w:rsidRPr="00524A65">
        <w:t>Hareesha N G</w:t>
      </w:r>
      <w:r w:rsidRPr="00524A65">
        <w:t>)</w:t>
      </w:r>
      <w:r w:rsidR="00922221" w:rsidRPr="00524A65">
        <w:tab/>
      </w:r>
    </w:p>
    <w:sectPr w:rsidR="00922221" w:rsidRPr="00524A65" w:rsidSect="000D2E0F">
      <w:footerReference w:type="default" r:id="rId12"/>
      <w:pgSz w:w="11909" w:h="16834" w:code="9"/>
      <w:pgMar w:top="1080" w:right="1080" w:bottom="1080" w:left="1080" w:header="720" w:footer="533" w:gutter="0"/>
      <w:pgBorders w:offsetFrom="page">
        <w:top w:val="swirligig" w:sz="8" w:space="30" w:color="auto"/>
        <w:left w:val="swirligig" w:sz="8" w:space="30" w:color="auto"/>
        <w:bottom w:val="swirligig" w:sz="8" w:space="30" w:color="auto"/>
        <w:right w:val="swirligig" w:sz="8" w:space="30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50734" w:rsidRDefault="00450734" w:rsidP="00BF6AEB">
      <w:r>
        <w:separator/>
      </w:r>
    </w:p>
  </w:endnote>
  <w:endnote w:type="continuationSeparator" w:id="0">
    <w:p w:rsidR="00450734" w:rsidRDefault="00450734" w:rsidP="00BF6A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F6AEB" w:rsidRDefault="00BF6AEB" w:rsidP="000D2E0F">
    <w:pPr>
      <w:pStyle w:val="Footer"/>
      <w:jc w:val="right"/>
    </w:pPr>
    <w:r>
      <w:t xml:space="preserve">Page </w:t>
    </w:r>
    <w:r>
      <w:rPr>
        <w:b/>
      </w:rPr>
      <w:fldChar w:fldCharType="begin"/>
    </w:r>
    <w:r>
      <w:rPr>
        <w:b/>
      </w:rPr>
      <w:instrText xml:space="preserve"> PAGE </w:instrText>
    </w:r>
    <w:r>
      <w:rPr>
        <w:b/>
      </w:rPr>
      <w:fldChar w:fldCharType="separate"/>
    </w:r>
    <w:r w:rsidR="00A352D2">
      <w:rPr>
        <w:b/>
        <w:noProof/>
      </w:rPr>
      <w:t>8</w:t>
    </w:r>
    <w:r>
      <w:rPr>
        <w:b/>
      </w:rPr>
      <w:fldChar w:fldCharType="end"/>
    </w:r>
    <w:r>
      <w:t xml:space="preserve"> of </w:t>
    </w:r>
    <w:r>
      <w:rPr>
        <w:b/>
      </w:rPr>
      <w:fldChar w:fldCharType="begin"/>
    </w:r>
    <w:r>
      <w:rPr>
        <w:b/>
      </w:rPr>
      <w:instrText xml:space="preserve"> NUMPAGES  </w:instrText>
    </w:r>
    <w:r>
      <w:rPr>
        <w:b/>
      </w:rPr>
      <w:fldChar w:fldCharType="separate"/>
    </w:r>
    <w:r w:rsidR="00A352D2">
      <w:rPr>
        <w:b/>
        <w:noProof/>
      </w:rPr>
      <w:t>8</w:t>
    </w:r>
    <w:r>
      <w:rPr>
        <w:b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50734" w:rsidRDefault="00450734" w:rsidP="00BF6AEB">
      <w:r>
        <w:separator/>
      </w:r>
    </w:p>
  </w:footnote>
  <w:footnote w:type="continuationSeparator" w:id="0">
    <w:p w:rsidR="00450734" w:rsidRDefault="00450734" w:rsidP="00BF6A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9C41E7"/>
    <w:multiLevelType w:val="hybridMultilevel"/>
    <w:tmpl w:val="F3B6345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987E98"/>
    <w:multiLevelType w:val="hybridMultilevel"/>
    <w:tmpl w:val="A368622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241148"/>
    <w:multiLevelType w:val="hybridMultilevel"/>
    <w:tmpl w:val="76284AC0"/>
    <w:lvl w:ilvl="0" w:tplc="76FC0ADE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C107AA"/>
    <w:multiLevelType w:val="hybridMultilevel"/>
    <w:tmpl w:val="CB02A96A"/>
    <w:lvl w:ilvl="0" w:tplc="1EC23F7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7521B8"/>
    <w:multiLevelType w:val="hybridMultilevel"/>
    <w:tmpl w:val="14B4908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A456AE"/>
    <w:multiLevelType w:val="hybridMultilevel"/>
    <w:tmpl w:val="29644B0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F5313E"/>
    <w:multiLevelType w:val="hybridMultilevel"/>
    <w:tmpl w:val="932A5BE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812A9C"/>
    <w:multiLevelType w:val="hybridMultilevel"/>
    <w:tmpl w:val="0AE8EBC4"/>
    <w:lvl w:ilvl="0" w:tplc="4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D7E27F1"/>
    <w:multiLevelType w:val="hybridMultilevel"/>
    <w:tmpl w:val="CB02A96A"/>
    <w:lvl w:ilvl="0" w:tplc="1EC23F7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7"/>
  </w:num>
  <w:num w:numId="4">
    <w:abstractNumId w:val="5"/>
  </w:num>
  <w:num w:numId="5">
    <w:abstractNumId w:val="3"/>
  </w:num>
  <w:num w:numId="6">
    <w:abstractNumId w:val="2"/>
  </w:num>
  <w:num w:numId="7">
    <w:abstractNumId w:val="8"/>
  </w:num>
  <w:num w:numId="8">
    <w:abstractNumId w:val="1"/>
  </w:num>
  <w:num w:numId="9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>
      <v:stroke weight="2p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srA0NDI3MjAyNzBX0lEKTi0uzszPAykwrAUAAxjPBSwAAAA="/>
  </w:docVars>
  <w:rsids>
    <w:rsidRoot w:val="003E2349"/>
    <w:rsid w:val="00004ACD"/>
    <w:rsid w:val="000065BF"/>
    <w:rsid w:val="00006B35"/>
    <w:rsid w:val="00013AF4"/>
    <w:rsid w:val="000209A9"/>
    <w:rsid w:val="00023247"/>
    <w:rsid w:val="0002487F"/>
    <w:rsid w:val="000261E0"/>
    <w:rsid w:val="00026FE0"/>
    <w:rsid w:val="000363AD"/>
    <w:rsid w:val="00040B87"/>
    <w:rsid w:val="00041C19"/>
    <w:rsid w:val="000423FB"/>
    <w:rsid w:val="0004295A"/>
    <w:rsid w:val="00043A95"/>
    <w:rsid w:val="00047455"/>
    <w:rsid w:val="000515AB"/>
    <w:rsid w:val="00051EBE"/>
    <w:rsid w:val="00052AEB"/>
    <w:rsid w:val="000539D5"/>
    <w:rsid w:val="00064EA5"/>
    <w:rsid w:val="00071A54"/>
    <w:rsid w:val="00072D17"/>
    <w:rsid w:val="0008137D"/>
    <w:rsid w:val="0008297D"/>
    <w:rsid w:val="00090B1E"/>
    <w:rsid w:val="00091CDD"/>
    <w:rsid w:val="00094773"/>
    <w:rsid w:val="000A15CF"/>
    <w:rsid w:val="000A611C"/>
    <w:rsid w:val="000A645F"/>
    <w:rsid w:val="000B6F00"/>
    <w:rsid w:val="000C1565"/>
    <w:rsid w:val="000C2CC4"/>
    <w:rsid w:val="000C420D"/>
    <w:rsid w:val="000D15C7"/>
    <w:rsid w:val="000D2E0F"/>
    <w:rsid w:val="000E00DF"/>
    <w:rsid w:val="000E207B"/>
    <w:rsid w:val="000E77D2"/>
    <w:rsid w:val="00102702"/>
    <w:rsid w:val="0011113D"/>
    <w:rsid w:val="00116927"/>
    <w:rsid w:val="00121E64"/>
    <w:rsid w:val="001239EC"/>
    <w:rsid w:val="00123C49"/>
    <w:rsid w:val="00125AEA"/>
    <w:rsid w:val="00131866"/>
    <w:rsid w:val="001426C3"/>
    <w:rsid w:val="0014441B"/>
    <w:rsid w:val="001448F5"/>
    <w:rsid w:val="001461D9"/>
    <w:rsid w:val="001472D6"/>
    <w:rsid w:val="0015058C"/>
    <w:rsid w:val="001536D1"/>
    <w:rsid w:val="001601C5"/>
    <w:rsid w:val="00165C84"/>
    <w:rsid w:val="00165F16"/>
    <w:rsid w:val="001660CC"/>
    <w:rsid w:val="00166305"/>
    <w:rsid w:val="00167153"/>
    <w:rsid w:val="00167945"/>
    <w:rsid w:val="00170EF4"/>
    <w:rsid w:val="001737BD"/>
    <w:rsid w:val="00177760"/>
    <w:rsid w:val="001841F6"/>
    <w:rsid w:val="0018644E"/>
    <w:rsid w:val="00194070"/>
    <w:rsid w:val="001A50D1"/>
    <w:rsid w:val="001A51EB"/>
    <w:rsid w:val="001B4F3E"/>
    <w:rsid w:val="001D7B51"/>
    <w:rsid w:val="001E217E"/>
    <w:rsid w:val="001E5758"/>
    <w:rsid w:val="001F0AFC"/>
    <w:rsid w:val="001F557A"/>
    <w:rsid w:val="001F5E51"/>
    <w:rsid w:val="00200671"/>
    <w:rsid w:val="00202ACF"/>
    <w:rsid w:val="00206597"/>
    <w:rsid w:val="00211070"/>
    <w:rsid w:val="0021265D"/>
    <w:rsid w:val="00213D50"/>
    <w:rsid w:val="00217A49"/>
    <w:rsid w:val="00220550"/>
    <w:rsid w:val="002239BB"/>
    <w:rsid w:val="00223C57"/>
    <w:rsid w:val="0022716B"/>
    <w:rsid w:val="00233D06"/>
    <w:rsid w:val="00234A5A"/>
    <w:rsid w:val="002354D2"/>
    <w:rsid w:val="002404F4"/>
    <w:rsid w:val="00246B95"/>
    <w:rsid w:val="002477D8"/>
    <w:rsid w:val="0025342A"/>
    <w:rsid w:val="0025424B"/>
    <w:rsid w:val="002720EC"/>
    <w:rsid w:val="002768E4"/>
    <w:rsid w:val="0027782E"/>
    <w:rsid w:val="00280A6E"/>
    <w:rsid w:val="0028143E"/>
    <w:rsid w:val="002816ED"/>
    <w:rsid w:val="00282DBA"/>
    <w:rsid w:val="002853BA"/>
    <w:rsid w:val="00290BFB"/>
    <w:rsid w:val="00292497"/>
    <w:rsid w:val="00292822"/>
    <w:rsid w:val="00296FFE"/>
    <w:rsid w:val="002A3BEE"/>
    <w:rsid w:val="002A4791"/>
    <w:rsid w:val="002B00B8"/>
    <w:rsid w:val="002B070D"/>
    <w:rsid w:val="002B1841"/>
    <w:rsid w:val="002B3717"/>
    <w:rsid w:val="002B6C6F"/>
    <w:rsid w:val="002D0B0A"/>
    <w:rsid w:val="002E0024"/>
    <w:rsid w:val="002E1A94"/>
    <w:rsid w:val="002E2C7B"/>
    <w:rsid w:val="002E61F5"/>
    <w:rsid w:val="002E6623"/>
    <w:rsid w:val="002F4190"/>
    <w:rsid w:val="002F656B"/>
    <w:rsid w:val="0030294B"/>
    <w:rsid w:val="00302FEE"/>
    <w:rsid w:val="00306417"/>
    <w:rsid w:val="00311395"/>
    <w:rsid w:val="00320C5B"/>
    <w:rsid w:val="0032777A"/>
    <w:rsid w:val="00330194"/>
    <w:rsid w:val="00330CEA"/>
    <w:rsid w:val="00333EEA"/>
    <w:rsid w:val="00337C1A"/>
    <w:rsid w:val="00340249"/>
    <w:rsid w:val="00342F00"/>
    <w:rsid w:val="00343D65"/>
    <w:rsid w:val="003478B4"/>
    <w:rsid w:val="0035778A"/>
    <w:rsid w:val="0036490D"/>
    <w:rsid w:val="00365398"/>
    <w:rsid w:val="003711E3"/>
    <w:rsid w:val="00372728"/>
    <w:rsid w:val="0037473D"/>
    <w:rsid w:val="00376686"/>
    <w:rsid w:val="0037716C"/>
    <w:rsid w:val="0038473D"/>
    <w:rsid w:val="00387785"/>
    <w:rsid w:val="00390955"/>
    <w:rsid w:val="0039448C"/>
    <w:rsid w:val="00395094"/>
    <w:rsid w:val="003A382D"/>
    <w:rsid w:val="003A4225"/>
    <w:rsid w:val="003A6278"/>
    <w:rsid w:val="003B5B96"/>
    <w:rsid w:val="003C04B0"/>
    <w:rsid w:val="003D0DB6"/>
    <w:rsid w:val="003D6ADD"/>
    <w:rsid w:val="003E0252"/>
    <w:rsid w:val="003E2349"/>
    <w:rsid w:val="003E3BC9"/>
    <w:rsid w:val="003E6DFC"/>
    <w:rsid w:val="003E7919"/>
    <w:rsid w:val="003F0306"/>
    <w:rsid w:val="003F1693"/>
    <w:rsid w:val="003F1768"/>
    <w:rsid w:val="003F572B"/>
    <w:rsid w:val="00401FD8"/>
    <w:rsid w:val="00402E95"/>
    <w:rsid w:val="00404CE9"/>
    <w:rsid w:val="004069CF"/>
    <w:rsid w:val="004072EA"/>
    <w:rsid w:val="0041077B"/>
    <w:rsid w:val="00411D31"/>
    <w:rsid w:val="00412495"/>
    <w:rsid w:val="004150CA"/>
    <w:rsid w:val="0041543C"/>
    <w:rsid w:val="00416C0E"/>
    <w:rsid w:val="004227B5"/>
    <w:rsid w:val="004273F7"/>
    <w:rsid w:val="00427CFB"/>
    <w:rsid w:val="00431FB4"/>
    <w:rsid w:val="004336B4"/>
    <w:rsid w:val="004362B2"/>
    <w:rsid w:val="0044026E"/>
    <w:rsid w:val="00442310"/>
    <w:rsid w:val="00450734"/>
    <w:rsid w:val="00450BAF"/>
    <w:rsid w:val="00455EFC"/>
    <w:rsid w:val="004623C0"/>
    <w:rsid w:val="0046651E"/>
    <w:rsid w:val="00470CC8"/>
    <w:rsid w:val="00481291"/>
    <w:rsid w:val="0048225C"/>
    <w:rsid w:val="00483BF9"/>
    <w:rsid w:val="00484160"/>
    <w:rsid w:val="004918E3"/>
    <w:rsid w:val="00491FFA"/>
    <w:rsid w:val="00495116"/>
    <w:rsid w:val="004A3848"/>
    <w:rsid w:val="004A4EC2"/>
    <w:rsid w:val="004C0E1F"/>
    <w:rsid w:val="004C162F"/>
    <w:rsid w:val="004C58E6"/>
    <w:rsid w:val="004C6BF4"/>
    <w:rsid w:val="004C7C62"/>
    <w:rsid w:val="004D3A55"/>
    <w:rsid w:val="004D55FF"/>
    <w:rsid w:val="004D681B"/>
    <w:rsid w:val="004E003D"/>
    <w:rsid w:val="004E21A1"/>
    <w:rsid w:val="004E3C36"/>
    <w:rsid w:val="004F111C"/>
    <w:rsid w:val="004F45E9"/>
    <w:rsid w:val="004F5059"/>
    <w:rsid w:val="004F5157"/>
    <w:rsid w:val="00504DAB"/>
    <w:rsid w:val="0050603E"/>
    <w:rsid w:val="00510DC0"/>
    <w:rsid w:val="005152FB"/>
    <w:rsid w:val="00521067"/>
    <w:rsid w:val="00524A65"/>
    <w:rsid w:val="00525876"/>
    <w:rsid w:val="00526625"/>
    <w:rsid w:val="0053037E"/>
    <w:rsid w:val="00531F1B"/>
    <w:rsid w:val="005344E1"/>
    <w:rsid w:val="00540A47"/>
    <w:rsid w:val="0054160E"/>
    <w:rsid w:val="00542A36"/>
    <w:rsid w:val="00550D7B"/>
    <w:rsid w:val="00555970"/>
    <w:rsid w:val="005568BB"/>
    <w:rsid w:val="00564A5E"/>
    <w:rsid w:val="0058754E"/>
    <w:rsid w:val="00591865"/>
    <w:rsid w:val="0059204C"/>
    <w:rsid w:val="00594E5B"/>
    <w:rsid w:val="00597527"/>
    <w:rsid w:val="005A215F"/>
    <w:rsid w:val="005B1295"/>
    <w:rsid w:val="005B3785"/>
    <w:rsid w:val="005B498E"/>
    <w:rsid w:val="005B5A6A"/>
    <w:rsid w:val="005C686C"/>
    <w:rsid w:val="005C7BE8"/>
    <w:rsid w:val="005D1B29"/>
    <w:rsid w:val="005D7650"/>
    <w:rsid w:val="005E3C83"/>
    <w:rsid w:val="005E7C1E"/>
    <w:rsid w:val="005F1FCC"/>
    <w:rsid w:val="005F336A"/>
    <w:rsid w:val="005F3CE3"/>
    <w:rsid w:val="005F66DC"/>
    <w:rsid w:val="00602A4B"/>
    <w:rsid w:val="00611A2C"/>
    <w:rsid w:val="00612577"/>
    <w:rsid w:val="0061448A"/>
    <w:rsid w:val="00614D2F"/>
    <w:rsid w:val="00617C63"/>
    <w:rsid w:val="00632115"/>
    <w:rsid w:val="00635979"/>
    <w:rsid w:val="006379C8"/>
    <w:rsid w:val="00651F43"/>
    <w:rsid w:val="006521C8"/>
    <w:rsid w:val="006522CF"/>
    <w:rsid w:val="00653FA2"/>
    <w:rsid w:val="00657323"/>
    <w:rsid w:val="00660E5B"/>
    <w:rsid w:val="00673A20"/>
    <w:rsid w:val="00674ED2"/>
    <w:rsid w:val="0067507A"/>
    <w:rsid w:val="0067729A"/>
    <w:rsid w:val="00677F16"/>
    <w:rsid w:val="00680BE9"/>
    <w:rsid w:val="0068516A"/>
    <w:rsid w:val="0069728A"/>
    <w:rsid w:val="006A1612"/>
    <w:rsid w:val="006A1721"/>
    <w:rsid w:val="006A56C2"/>
    <w:rsid w:val="006A5B3F"/>
    <w:rsid w:val="006B186F"/>
    <w:rsid w:val="006C1006"/>
    <w:rsid w:val="006C1FE9"/>
    <w:rsid w:val="006C419E"/>
    <w:rsid w:val="006C6AE7"/>
    <w:rsid w:val="006D2F8B"/>
    <w:rsid w:val="006D525B"/>
    <w:rsid w:val="006D5BF4"/>
    <w:rsid w:val="006D6B6D"/>
    <w:rsid w:val="006E0B3D"/>
    <w:rsid w:val="006E0E91"/>
    <w:rsid w:val="006E28CB"/>
    <w:rsid w:val="006E5E22"/>
    <w:rsid w:val="006E5FD9"/>
    <w:rsid w:val="006E7086"/>
    <w:rsid w:val="006F27E1"/>
    <w:rsid w:val="006F3232"/>
    <w:rsid w:val="006F5209"/>
    <w:rsid w:val="00706900"/>
    <w:rsid w:val="00711082"/>
    <w:rsid w:val="00717871"/>
    <w:rsid w:val="00720E63"/>
    <w:rsid w:val="007359A8"/>
    <w:rsid w:val="007364F2"/>
    <w:rsid w:val="00737512"/>
    <w:rsid w:val="00751B26"/>
    <w:rsid w:val="007543F3"/>
    <w:rsid w:val="007576AA"/>
    <w:rsid w:val="007601C2"/>
    <w:rsid w:val="00760260"/>
    <w:rsid w:val="00760C58"/>
    <w:rsid w:val="00760DE1"/>
    <w:rsid w:val="00761E72"/>
    <w:rsid w:val="00771CD9"/>
    <w:rsid w:val="00771D51"/>
    <w:rsid w:val="007775A7"/>
    <w:rsid w:val="007818E8"/>
    <w:rsid w:val="00782211"/>
    <w:rsid w:val="00787509"/>
    <w:rsid w:val="00790364"/>
    <w:rsid w:val="0079641E"/>
    <w:rsid w:val="00796686"/>
    <w:rsid w:val="007968B5"/>
    <w:rsid w:val="007970A3"/>
    <w:rsid w:val="007A0DF4"/>
    <w:rsid w:val="007A4777"/>
    <w:rsid w:val="007A5A6B"/>
    <w:rsid w:val="007A7370"/>
    <w:rsid w:val="007B211E"/>
    <w:rsid w:val="007B5B94"/>
    <w:rsid w:val="007B79D9"/>
    <w:rsid w:val="007B7CBE"/>
    <w:rsid w:val="007C10FC"/>
    <w:rsid w:val="007C1B9C"/>
    <w:rsid w:val="007C21E6"/>
    <w:rsid w:val="007C5453"/>
    <w:rsid w:val="007D350B"/>
    <w:rsid w:val="007D3682"/>
    <w:rsid w:val="007D688B"/>
    <w:rsid w:val="007E023F"/>
    <w:rsid w:val="007E5245"/>
    <w:rsid w:val="007E6C51"/>
    <w:rsid w:val="007F0FE5"/>
    <w:rsid w:val="007F2677"/>
    <w:rsid w:val="007F3CA1"/>
    <w:rsid w:val="007F48EB"/>
    <w:rsid w:val="007F5A8B"/>
    <w:rsid w:val="007F5C2B"/>
    <w:rsid w:val="007F657E"/>
    <w:rsid w:val="0080112C"/>
    <w:rsid w:val="00804812"/>
    <w:rsid w:val="00804FA4"/>
    <w:rsid w:val="00806B04"/>
    <w:rsid w:val="0081603D"/>
    <w:rsid w:val="008169C2"/>
    <w:rsid w:val="00823390"/>
    <w:rsid w:val="00830306"/>
    <w:rsid w:val="00832CBF"/>
    <w:rsid w:val="0083587A"/>
    <w:rsid w:val="0084322E"/>
    <w:rsid w:val="0084512B"/>
    <w:rsid w:val="008468D2"/>
    <w:rsid w:val="00846E09"/>
    <w:rsid w:val="00852569"/>
    <w:rsid w:val="00855297"/>
    <w:rsid w:val="00857FA2"/>
    <w:rsid w:val="008620F1"/>
    <w:rsid w:val="00865484"/>
    <w:rsid w:val="00866A2B"/>
    <w:rsid w:val="00871B44"/>
    <w:rsid w:val="00873B96"/>
    <w:rsid w:val="00876345"/>
    <w:rsid w:val="0089615B"/>
    <w:rsid w:val="008B2BFB"/>
    <w:rsid w:val="008B2E0F"/>
    <w:rsid w:val="008D3272"/>
    <w:rsid w:val="008D3D7D"/>
    <w:rsid w:val="008D4EB9"/>
    <w:rsid w:val="008D7D22"/>
    <w:rsid w:val="008D7F51"/>
    <w:rsid w:val="008E5929"/>
    <w:rsid w:val="008F116D"/>
    <w:rsid w:val="008F148F"/>
    <w:rsid w:val="008F3DD1"/>
    <w:rsid w:val="008F786C"/>
    <w:rsid w:val="0090081A"/>
    <w:rsid w:val="00903FBD"/>
    <w:rsid w:val="00906B66"/>
    <w:rsid w:val="00912C67"/>
    <w:rsid w:val="00915478"/>
    <w:rsid w:val="009163A2"/>
    <w:rsid w:val="0092171B"/>
    <w:rsid w:val="00922221"/>
    <w:rsid w:val="00932ABB"/>
    <w:rsid w:val="0093393E"/>
    <w:rsid w:val="009344FE"/>
    <w:rsid w:val="0094680B"/>
    <w:rsid w:val="0094758F"/>
    <w:rsid w:val="0095456E"/>
    <w:rsid w:val="009559F7"/>
    <w:rsid w:val="009573F1"/>
    <w:rsid w:val="00957A81"/>
    <w:rsid w:val="00961AE6"/>
    <w:rsid w:val="00964822"/>
    <w:rsid w:val="009653BB"/>
    <w:rsid w:val="0096767D"/>
    <w:rsid w:val="00971F43"/>
    <w:rsid w:val="009873E0"/>
    <w:rsid w:val="00991983"/>
    <w:rsid w:val="009930A7"/>
    <w:rsid w:val="00993D58"/>
    <w:rsid w:val="009A3877"/>
    <w:rsid w:val="009B11DF"/>
    <w:rsid w:val="009B5A07"/>
    <w:rsid w:val="009D16D1"/>
    <w:rsid w:val="009D234B"/>
    <w:rsid w:val="009D2CDB"/>
    <w:rsid w:val="009D7A82"/>
    <w:rsid w:val="009E2077"/>
    <w:rsid w:val="00A00C9B"/>
    <w:rsid w:val="00A03B1A"/>
    <w:rsid w:val="00A11836"/>
    <w:rsid w:val="00A1413E"/>
    <w:rsid w:val="00A17784"/>
    <w:rsid w:val="00A26DD3"/>
    <w:rsid w:val="00A312ED"/>
    <w:rsid w:val="00A352D2"/>
    <w:rsid w:val="00A40192"/>
    <w:rsid w:val="00A410AD"/>
    <w:rsid w:val="00A43E19"/>
    <w:rsid w:val="00A43E2F"/>
    <w:rsid w:val="00A516C3"/>
    <w:rsid w:val="00A528EE"/>
    <w:rsid w:val="00A55180"/>
    <w:rsid w:val="00A624E7"/>
    <w:rsid w:val="00A6574E"/>
    <w:rsid w:val="00A660A9"/>
    <w:rsid w:val="00A662EC"/>
    <w:rsid w:val="00A71907"/>
    <w:rsid w:val="00A77F1E"/>
    <w:rsid w:val="00A81C54"/>
    <w:rsid w:val="00A85201"/>
    <w:rsid w:val="00A927DD"/>
    <w:rsid w:val="00AA0DE8"/>
    <w:rsid w:val="00AA306E"/>
    <w:rsid w:val="00AA65BF"/>
    <w:rsid w:val="00AA7D20"/>
    <w:rsid w:val="00AB73EB"/>
    <w:rsid w:val="00AC063F"/>
    <w:rsid w:val="00AC3585"/>
    <w:rsid w:val="00AD5A2A"/>
    <w:rsid w:val="00AD7722"/>
    <w:rsid w:val="00AE104E"/>
    <w:rsid w:val="00AE11F1"/>
    <w:rsid w:val="00AE14DB"/>
    <w:rsid w:val="00AE3AFB"/>
    <w:rsid w:val="00AE7D4E"/>
    <w:rsid w:val="00AF27BF"/>
    <w:rsid w:val="00AF2CB9"/>
    <w:rsid w:val="00AF36B7"/>
    <w:rsid w:val="00AF3B82"/>
    <w:rsid w:val="00AF500D"/>
    <w:rsid w:val="00B000B1"/>
    <w:rsid w:val="00B00479"/>
    <w:rsid w:val="00B0686E"/>
    <w:rsid w:val="00B136A8"/>
    <w:rsid w:val="00B23AF6"/>
    <w:rsid w:val="00B25555"/>
    <w:rsid w:val="00B32EE0"/>
    <w:rsid w:val="00B41F42"/>
    <w:rsid w:val="00B42449"/>
    <w:rsid w:val="00B44AD0"/>
    <w:rsid w:val="00B60307"/>
    <w:rsid w:val="00B72E8F"/>
    <w:rsid w:val="00B73C29"/>
    <w:rsid w:val="00B76E94"/>
    <w:rsid w:val="00B81F9C"/>
    <w:rsid w:val="00BA412E"/>
    <w:rsid w:val="00BA62A3"/>
    <w:rsid w:val="00BB2478"/>
    <w:rsid w:val="00BC0E49"/>
    <w:rsid w:val="00BC0EED"/>
    <w:rsid w:val="00BC2243"/>
    <w:rsid w:val="00BC3A20"/>
    <w:rsid w:val="00BC3C46"/>
    <w:rsid w:val="00BC410E"/>
    <w:rsid w:val="00BC5B18"/>
    <w:rsid w:val="00BC707B"/>
    <w:rsid w:val="00BD051D"/>
    <w:rsid w:val="00BD57A5"/>
    <w:rsid w:val="00BD5FE2"/>
    <w:rsid w:val="00BD7179"/>
    <w:rsid w:val="00BF1A78"/>
    <w:rsid w:val="00BF5626"/>
    <w:rsid w:val="00BF5780"/>
    <w:rsid w:val="00BF5D1E"/>
    <w:rsid w:val="00BF6400"/>
    <w:rsid w:val="00BF68F4"/>
    <w:rsid w:val="00BF6AEB"/>
    <w:rsid w:val="00C00952"/>
    <w:rsid w:val="00C01397"/>
    <w:rsid w:val="00C05840"/>
    <w:rsid w:val="00C0661A"/>
    <w:rsid w:val="00C10D57"/>
    <w:rsid w:val="00C1602D"/>
    <w:rsid w:val="00C209D0"/>
    <w:rsid w:val="00C21DFD"/>
    <w:rsid w:val="00C27927"/>
    <w:rsid w:val="00C36710"/>
    <w:rsid w:val="00C507C2"/>
    <w:rsid w:val="00C50FD8"/>
    <w:rsid w:val="00C5528A"/>
    <w:rsid w:val="00C57193"/>
    <w:rsid w:val="00C5720D"/>
    <w:rsid w:val="00C60657"/>
    <w:rsid w:val="00C676DF"/>
    <w:rsid w:val="00C73EE5"/>
    <w:rsid w:val="00C8290C"/>
    <w:rsid w:val="00C864FA"/>
    <w:rsid w:val="00C9284D"/>
    <w:rsid w:val="00CA17A6"/>
    <w:rsid w:val="00CA272F"/>
    <w:rsid w:val="00CA3ED1"/>
    <w:rsid w:val="00CB224A"/>
    <w:rsid w:val="00CB2312"/>
    <w:rsid w:val="00CB23A5"/>
    <w:rsid w:val="00CB3D23"/>
    <w:rsid w:val="00CB4E65"/>
    <w:rsid w:val="00CB584C"/>
    <w:rsid w:val="00CB5A82"/>
    <w:rsid w:val="00CB7E21"/>
    <w:rsid w:val="00CC07DB"/>
    <w:rsid w:val="00CC2D23"/>
    <w:rsid w:val="00CC5463"/>
    <w:rsid w:val="00CC5577"/>
    <w:rsid w:val="00CC5DE5"/>
    <w:rsid w:val="00CC7963"/>
    <w:rsid w:val="00CD16F3"/>
    <w:rsid w:val="00CD4100"/>
    <w:rsid w:val="00CD7D76"/>
    <w:rsid w:val="00CD7F1B"/>
    <w:rsid w:val="00CE0945"/>
    <w:rsid w:val="00CE49B6"/>
    <w:rsid w:val="00CE5542"/>
    <w:rsid w:val="00CE5991"/>
    <w:rsid w:val="00CF2701"/>
    <w:rsid w:val="00CF359C"/>
    <w:rsid w:val="00CF4A35"/>
    <w:rsid w:val="00CF6927"/>
    <w:rsid w:val="00D02C65"/>
    <w:rsid w:val="00D037CC"/>
    <w:rsid w:val="00D05957"/>
    <w:rsid w:val="00D12428"/>
    <w:rsid w:val="00D1473A"/>
    <w:rsid w:val="00D2304A"/>
    <w:rsid w:val="00D236A0"/>
    <w:rsid w:val="00D33098"/>
    <w:rsid w:val="00D36AA5"/>
    <w:rsid w:val="00D37BED"/>
    <w:rsid w:val="00D45CB4"/>
    <w:rsid w:val="00D470D8"/>
    <w:rsid w:val="00D55111"/>
    <w:rsid w:val="00D55D81"/>
    <w:rsid w:val="00D5641A"/>
    <w:rsid w:val="00D57E7C"/>
    <w:rsid w:val="00D65DCD"/>
    <w:rsid w:val="00D7320E"/>
    <w:rsid w:val="00D82B96"/>
    <w:rsid w:val="00D852D3"/>
    <w:rsid w:val="00D90083"/>
    <w:rsid w:val="00D919AE"/>
    <w:rsid w:val="00D945E2"/>
    <w:rsid w:val="00D94ABA"/>
    <w:rsid w:val="00DB267F"/>
    <w:rsid w:val="00DB4A1C"/>
    <w:rsid w:val="00DB6731"/>
    <w:rsid w:val="00DC0230"/>
    <w:rsid w:val="00DC0EF7"/>
    <w:rsid w:val="00DC1DF8"/>
    <w:rsid w:val="00DC2991"/>
    <w:rsid w:val="00DC44C6"/>
    <w:rsid w:val="00DD0F45"/>
    <w:rsid w:val="00DD5E5E"/>
    <w:rsid w:val="00DD7C5D"/>
    <w:rsid w:val="00DE039D"/>
    <w:rsid w:val="00DE061F"/>
    <w:rsid w:val="00DE4DDF"/>
    <w:rsid w:val="00DF3CBD"/>
    <w:rsid w:val="00E01557"/>
    <w:rsid w:val="00E018D7"/>
    <w:rsid w:val="00E02324"/>
    <w:rsid w:val="00E0351E"/>
    <w:rsid w:val="00E03724"/>
    <w:rsid w:val="00E12CD9"/>
    <w:rsid w:val="00E301EB"/>
    <w:rsid w:val="00E332FB"/>
    <w:rsid w:val="00E36A4F"/>
    <w:rsid w:val="00E36D01"/>
    <w:rsid w:val="00E40726"/>
    <w:rsid w:val="00E412C7"/>
    <w:rsid w:val="00E45F87"/>
    <w:rsid w:val="00E46930"/>
    <w:rsid w:val="00E46F26"/>
    <w:rsid w:val="00E50839"/>
    <w:rsid w:val="00E577AA"/>
    <w:rsid w:val="00E619EB"/>
    <w:rsid w:val="00E6205C"/>
    <w:rsid w:val="00E631E5"/>
    <w:rsid w:val="00E74BED"/>
    <w:rsid w:val="00E75A7C"/>
    <w:rsid w:val="00E75D43"/>
    <w:rsid w:val="00E81167"/>
    <w:rsid w:val="00E92581"/>
    <w:rsid w:val="00E94608"/>
    <w:rsid w:val="00E95702"/>
    <w:rsid w:val="00EA1195"/>
    <w:rsid w:val="00EA46A5"/>
    <w:rsid w:val="00EA567E"/>
    <w:rsid w:val="00EA64CA"/>
    <w:rsid w:val="00EB106C"/>
    <w:rsid w:val="00EB596C"/>
    <w:rsid w:val="00EC24D6"/>
    <w:rsid w:val="00EC332E"/>
    <w:rsid w:val="00EC3AE4"/>
    <w:rsid w:val="00ED0677"/>
    <w:rsid w:val="00ED3B29"/>
    <w:rsid w:val="00EE29BC"/>
    <w:rsid w:val="00EE47A2"/>
    <w:rsid w:val="00EF06CC"/>
    <w:rsid w:val="00EF2944"/>
    <w:rsid w:val="00F04637"/>
    <w:rsid w:val="00F05B7E"/>
    <w:rsid w:val="00F06046"/>
    <w:rsid w:val="00F071F9"/>
    <w:rsid w:val="00F07EA1"/>
    <w:rsid w:val="00F11EA5"/>
    <w:rsid w:val="00F1274D"/>
    <w:rsid w:val="00F1361F"/>
    <w:rsid w:val="00F15C33"/>
    <w:rsid w:val="00F224A5"/>
    <w:rsid w:val="00F23312"/>
    <w:rsid w:val="00F26EC0"/>
    <w:rsid w:val="00F273FF"/>
    <w:rsid w:val="00F3304D"/>
    <w:rsid w:val="00F34F69"/>
    <w:rsid w:val="00F3640C"/>
    <w:rsid w:val="00F4156D"/>
    <w:rsid w:val="00F452A1"/>
    <w:rsid w:val="00F4618B"/>
    <w:rsid w:val="00F542BF"/>
    <w:rsid w:val="00F54EFE"/>
    <w:rsid w:val="00F54FF8"/>
    <w:rsid w:val="00F57F57"/>
    <w:rsid w:val="00F757BB"/>
    <w:rsid w:val="00F765A0"/>
    <w:rsid w:val="00F815CD"/>
    <w:rsid w:val="00F90CB3"/>
    <w:rsid w:val="00F93D6E"/>
    <w:rsid w:val="00F96A86"/>
    <w:rsid w:val="00FA18C5"/>
    <w:rsid w:val="00FA74BA"/>
    <w:rsid w:val="00FB2FB0"/>
    <w:rsid w:val="00FB57D4"/>
    <w:rsid w:val="00FC6D0F"/>
    <w:rsid w:val="00FD0604"/>
    <w:rsid w:val="00FD15D2"/>
    <w:rsid w:val="00FD17F8"/>
    <w:rsid w:val="00FE7D4B"/>
    <w:rsid w:val="00FF2F7A"/>
    <w:rsid w:val="00FF6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stroke weight="2pt"/>
    </o:shapedefaults>
    <o:shapelayout v:ext="edit">
      <o:idmap v:ext="edit" data="1"/>
    </o:shapelayout>
  </w:shapeDefaults>
  <w:decimalSymbol w:val="."/>
  <w:listSeparator w:val=","/>
  <w14:docId w14:val="47AF3065"/>
  <w15:docId w15:val="{063F0A8E-85DF-4CA6-B2A5-79391F7E9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/>
    <w:lsdException w:name="heading 4" w:semiHidden="1" w:uiPriority="9" w:unhideWhenUsed="1" w:qFormat="1"/>
    <w:lsdException w:name="heading 5" w:uiPriority="9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5AEA"/>
    <w:pPr>
      <w:spacing w:line="360" w:lineRule="auto"/>
      <w:jc w:val="both"/>
    </w:pPr>
    <w:rPr>
      <w:rFonts w:ascii="Century" w:hAnsi="Century"/>
      <w:sz w:val="24"/>
      <w:szCs w:val="24"/>
    </w:rPr>
  </w:style>
  <w:style w:type="paragraph" w:styleId="Heading1">
    <w:name w:val="heading 1"/>
    <w:basedOn w:val="Normal"/>
    <w:next w:val="Normal"/>
    <w:qFormat/>
    <w:rsid w:val="000D2E0F"/>
    <w:pPr>
      <w:keepNext/>
      <w:spacing w:after="60"/>
      <w:jc w:val="center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6C1FE9"/>
    <w:pPr>
      <w:keepNext/>
      <w:tabs>
        <w:tab w:val="left" w:pos="720"/>
        <w:tab w:val="left" w:pos="2700"/>
        <w:tab w:val="left" w:pos="2880"/>
      </w:tabs>
      <w:spacing w:before="120" w:after="60"/>
      <w:outlineLvl w:val="1"/>
    </w:pPr>
    <w:rPr>
      <w:b/>
      <w:caps/>
      <w:sz w:val="32"/>
    </w:rPr>
  </w:style>
  <w:style w:type="paragraph" w:styleId="Heading3">
    <w:name w:val="heading 3"/>
    <w:basedOn w:val="Normal"/>
    <w:next w:val="Normal"/>
    <w:link w:val="Heading3Char"/>
    <w:uiPriority w:val="9"/>
    <w:rsid w:val="002F4190"/>
    <w:pPr>
      <w:keepNext/>
      <w:spacing w:before="240" w:after="120" w:line="240" w:lineRule="auto"/>
      <w:jc w:val="left"/>
      <w:outlineLvl w:val="2"/>
    </w:pPr>
    <w:rPr>
      <w:b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640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pPr>
      <w:keepNext/>
      <w:jc w:val="center"/>
      <w:outlineLvl w:val="4"/>
    </w:pPr>
    <w:rPr>
      <w:lang w:val="de-CH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ind w:right="1440"/>
      <w:jc w:val="center"/>
    </w:pPr>
    <w:rPr>
      <w:sz w:val="28"/>
    </w:rPr>
  </w:style>
  <w:style w:type="paragraph" w:customStyle="1" w:styleId="normalbox">
    <w:name w:val="normal box"/>
    <w:basedOn w:val="Normal"/>
    <w:qFormat/>
    <w:rsid w:val="00125AEA"/>
    <w:pPr>
      <w:spacing w:line="240" w:lineRule="auto"/>
    </w:pPr>
  </w:style>
  <w:style w:type="paragraph" w:styleId="ListParagraph">
    <w:name w:val="List Paragraph"/>
    <w:basedOn w:val="Normal"/>
    <w:uiPriority w:val="34"/>
    <w:qFormat/>
    <w:rsid w:val="00125AEA"/>
    <w:pPr>
      <w:ind w:left="720"/>
      <w:contextualSpacing/>
    </w:pPr>
  </w:style>
  <w:style w:type="paragraph" w:customStyle="1" w:styleId="StyleHeading3Before0ptAfter0ptLinespacing15l">
    <w:name w:val="Style Heading 3 + Before:  0 pt After:  0 pt Line spacing:  1.5 l..."/>
    <w:basedOn w:val="Heading3"/>
    <w:rsid w:val="00A6574E"/>
    <w:pPr>
      <w:spacing w:before="0" w:after="0" w:line="360" w:lineRule="auto"/>
    </w:pPr>
    <w:rPr>
      <w:caps/>
    </w:rPr>
  </w:style>
  <w:style w:type="character" w:customStyle="1" w:styleId="FooterChar">
    <w:name w:val="Footer Char"/>
    <w:basedOn w:val="DefaultParagraphFont"/>
    <w:link w:val="Footer"/>
    <w:uiPriority w:val="99"/>
    <w:locked/>
    <w:rsid w:val="00330194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rsid w:val="00330194"/>
    <w:pPr>
      <w:tabs>
        <w:tab w:val="center" w:pos="4320"/>
        <w:tab w:val="right" w:pos="8640"/>
      </w:tabs>
    </w:pPr>
  </w:style>
  <w:style w:type="character" w:customStyle="1" w:styleId="Heading3Char">
    <w:name w:val="Heading 3 Char"/>
    <w:aliases w:val="Main Heading Char"/>
    <w:basedOn w:val="DefaultParagraphFont"/>
    <w:link w:val="Heading3"/>
    <w:uiPriority w:val="9"/>
    <w:rsid w:val="002F4190"/>
    <w:rPr>
      <w:rFonts w:ascii="Century" w:hAnsi="Century"/>
      <w:b/>
      <w:bCs/>
      <w:sz w:val="28"/>
      <w:szCs w:val="2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F5626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F562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E3C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F6AE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6AEB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6F5209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0DF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0DF4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3640C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4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8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areeshang.wikifoundry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hareeshang@gmail.com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slideshare.net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hareeshang.wikifoundry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hareeshang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8</Pages>
  <Words>1871</Words>
  <Characters>10670</Characters>
  <Application>Microsoft Office Word</Application>
  <DocSecurity>0</DocSecurity>
  <Lines>88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AM-VITAE</vt:lpstr>
    </vt:vector>
  </TitlesOfParts>
  <Company>ARDC,HAL</Company>
  <LinksUpToDate>false</LinksUpToDate>
  <CharactersWithSpaces>12516</CharactersWithSpaces>
  <SharedDoc>false</SharedDoc>
  <HLinks>
    <vt:vector size="12" baseType="variant">
      <vt:variant>
        <vt:i4>7995500</vt:i4>
      </vt:variant>
      <vt:variant>
        <vt:i4>3</vt:i4>
      </vt:variant>
      <vt:variant>
        <vt:i4>0</vt:i4>
      </vt:variant>
      <vt:variant>
        <vt:i4>5</vt:i4>
      </vt:variant>
      <vt:variant>
        <vt:lpwstr>http://www.hareeshang.wetpaint.com/</vt:lpwstr>
      </vt:variant>
      <vt:variant>
        <vt:lpwstr/>
      </vt:variant>
      <vt:variant>
        <vt:i4>1966130</vt:i4>
      </vt:variant>
      <vt:variant>
        <vt:i4>0</vt:i4>
      </vt:variant>
      <vt:variant>
        <vt:i4>0</vt:i4>
      </vt:variant>
      <vt:variant>
        <vt:i4>5</vt:i4>
      </vt:variant>
      <vt:variant>
        <vt:lpwstr>mailto:hareeshang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AM-VITAE</dc:title>
  <dc:creator>CAD PC-27</dc:creator>
  <cp:lastModifiedBy>Hareesha Gowda</cp:lastModifiedBy>
  <cp:revision>28</cp:revision>
  <cp:lastPrinted>2018-04-02T09:19:00Z</cp:lastPrinted>
  <dcterms:created xsi:type="dcterms:W3CDTF">2017-11-22T04:16:00Z</dcterms:created>
  <dcterms:modified xsi:type="dcterms:W3CDTF">2018-04-02T09:22:00Z</dcterms:modified>
</cp:coreProperties>
</file>